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424EC0">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424EC0">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424EC0">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424EC0">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424EC0">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424EC0">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424EC0">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424EC0">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424EC0">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424EC0">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424EC0">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424EC0">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424EC0">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424EC0">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424EC0">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424EC0">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424EC0"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3FA960E"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F96382" w:rsidRPr="00F96382">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71FD4390"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F96382" w:rsidRPr="00F96382">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65951863"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69D1A9D2"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F96382" w:rsidRPr="00F96382">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4928" behindDoc="0" locked="0" layoutInCell="1" allowOverlap="1" wp14:anchorId="2C8AEAB1" wp14:editId="051C08A4">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7AA9C9B8"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5952" behindDoc="0" locked="0" layoutInCell="1" allowOverlap="1" wp14:anchorId="44F8654F" wp14:editId="1F843247">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9024" behindDoc="0" locked="0" layoutInCell="1" allowOverlap="1" wp14:anchorId="7A98F6A2" wp14:editId="2D89983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2A8444B0" wp14:editId="12A09E2B">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0048" behindDoc="0" locked="0" layoutInCell="1" allowOverlap="1" wp14:anchorId="1CCFC5E9" wp14:editId="36E08F98">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5FB4D1A8" wp14:editId="5FF187FE">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107566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F96382" w:rsidRPr="00F96382">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2096" behindDoc="0" locked="0" layoutInCell="1" allowOverlap="1" wp14:anchorId="326D6767" wp14:editId="4FFB09F1">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1072" behindDoc="0" locked="0" layoutInCell="1" allowOverlap="1" wp14:anchorId="0640B156" wp14:editId="6CB94741">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16775B4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F96382" w:rsidRPr="00F96382">
            <w:rPr>
              <w:noProof/>
              <w:color w:val="2F5496" w:themeColor="accent1" w:themeShade="BF"/>
            </w:rPr>
            <w:t>[10]</w:t>
          </w:r>
          <w:r w:rsidRPr="00E001DA">
            <w:rPr>
              <w:color w:val="2F5496" w:themeColor="accent1" w:themeShade="BF"/>
            </w:rPr>
            <w:fldChar w:fldCharType="end"/>
          </w:r>
        </w:sdtContent>
      </w:sdt>
    </w:p>
    <w:p w14:paraId="05A7E6FB" w14:textId="3C24435C"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3120" behindDoc="0" locked="0" layoutInCell="1" allowOverlap="1" wp14:anchorId="3AB3DC2A" wp14:editId="1AEF674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31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4144" behindDoc="0" locked="0" layoutInCell="1" allowOverlap="1" wp14:anchorId="23CD03FF" wp14:editId="6D58C59C">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41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BB655C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F96382" w:rsidRPr="00F96382">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5AEE70E4" w:rsidR="006D1A11" w:rsidRDefault="002426AB" w:rsidP="006D1A11">
      <w:r>
        <w:rPr>
          <w:noProof/>
        </w:rPr>
        <mc:AlternateContent>
          <mc:Choice Requires="wpg">
            <w:drawing>
              <wp:anchor distT="0" distB="0" distL="114300" distR="114300" simplePos="0" relativeHeight="251655168" behindDoc="0" locked="0" layoutInCell="1" allowOverlap="1" wp14:anchorId="713E90F0" wp14:editId="01A1D6D4">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516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F96382" w:rsidRPr="00F96382">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38BB3EE2">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BC9AA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F96382" w:rsidRPr="00F96382">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026842F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74DDBB05">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795C9EF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14C172A">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0F219C93">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7805FB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2E3A3D4">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8240" behindDoc="0" locked="0" layoutInCell="1" allowOverlap="1" wp14:anchorId="12092749" wp14:editId="6210BB0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6192" behindDoc="0" locked="0" layoutInCell="1" allowOverlap="1" wp14:anchorId="6D5F0BBD" wp14:editId="36E3F28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60288" behindDoc="0" locked="0" layoutInCell="1" allowOverlap="1" wp14:anchorId="6AF65E2D" wp14:editId="5A4C5BC3">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6028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1104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7456" behindDoc="0" locked="0" layoutInCell="1" allowOverlap="1" wp14:anchorId="286FED80" wp14:editId="0B8CB5CD">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2A61BBB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70528" behindDoc="0" locked="0" layoutInCell="1" allowOverlap="1" wp14:anchorId="76C5A3AD" wp14:editId="525D584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2576" behindDoc="0" locked="0" layoutInCell="1" allowOverlap="1" wp14:anchorId="3FA6BEF5" wp14:editId="6CFC235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FE47AE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1B4BAFAF">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3904" behindDoc="0" locked="0" layoutInCell="1" allowOverlap="1" wp14:anchorId="1886DCC3" wp14:editId="419F962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1397CEC" id="Group 32" o:spid="_x0000_s1026" style="position:absolute;margin-left:0;margin-top:.55pt;width:484.8pt;height:287.8pt;z-index:25164390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22503E3F">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7B70B5D3">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DFC4FAC">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4389423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03BF065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424EC0"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424EC0"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2880" behindDoc="0" locked="0" layoutInCell="1" allowOverlap="1" wp14:anchorId="02D2C5EC" wp14:editId="5261F0F8">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126645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31104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74A3D320" w:rsidR="00BF39A7" w:rsidRDefault="00BF39A7" w:rsidP="00E83CD5">
      <w:pPr>
        <w:pStyle w:val="ListParagraph"/>
        <w:numPr>
          <w:ilvl w:val="0"/>
          <w:numId w:val="18"/>
        </w:numPr>
      </w:pPr>
      <w:r>
        <w:t>Implement and develop a pedometer algorithm in Java</w:t>
      </w:r>
      <w:r w:rsidR="00FE43C4">
        <w:t xml:space="preserve">, that has at least a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Default="00BB6A78" w:rsidP="008E72E5">
      <w:pPr>
        <w:rPr>
          <w:b/>
          <w:bCs/>
          <w:u w:val="single"/>
        </w:rPr>
      </w:pPr>
      <w:r w:rsidRPr="009F2190">
        <w:rPr>
          <w:b/>
          <w:bCs/>
          <w:noProof/>
        </w:rPr>
        <w:lastRenderedPageBreak/>
        <w:drawing>
          <wp:anchor distT="0" distB="0" distL="114300" distR="114300" simplePos="0" relativeHeight="251689984" behindDoc="0" locked="0" layoutInCell="1" allowOverlap="1" wp14:anchorId="1B8A2DE9" wp14:editId="2256697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9F2190">
        <w:rPr>
          <w:b/>
          <w:bCs/>
          <w:u w:val="single"/>
        </w:rPr>
        <w:t>Critical Path:</w:t>
      </w:r>
    </w:p>
    <w:p w14:paraId="630BC00E" w14:textId="19C655B6" w:rsidR="00612A38" w:rsidRPr="009F2190" w:rsidRDefault="00612A38" w:rsidP="008E72E5">
      <w:pPr>
        <w:rPr>
          <w:b/>
          <w:bCs/>
          <w:u w:val="single"/>
        </w:rPr>
      </w:pPr>
      <w:r>
        <w:rPr>
          <w:b/>
          <w:bCs/>
          <w:u w:val="single"/>
        </w:rPr>
        <w:br w:type="page"/>
      </w:r>
    </w:p>
    <w:p w14:paraId="6608CE37" w14:textId="0F6F73F1" w:rsidR="00C10DE0" w:rsidRDefault="00C10DE0" w:rsidP="00C10DE0">
      <w:pPr>
        <w:pStyle w:val="Heading1"/>
      </w:pPr>
      <w:bookmarkStart w:id="8" w:name="_Toc83110414"/>
      <w:r>
        <w:lastRenderedPageBreak/>
        <w:t>DESIGN</w:t>
      </w:r>
      <w:bookmarkEnd w:id="8"/>
    </w:p>
    <w:p w14:paraId="634D96CD" w14:textId="0348C340" w:rsidR="00C10DE0" w:rsidRDefault="004E7650" w:rsidP="004E7650">
      <w:pPr>
        <w:pStyle w:val="Heading2"/>
      </w:pPr>
      <w:bookmarkStart w:id="9" w:name="_Toc83110415"/>
      <w:r>
        <w:t>Pedometer Algorithm</w:t>
      </w:r>
      <w:bookmarkEnd w:id="9"/>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0D1B51ED" w14:textId="77777777" w:rsidR="00630E91" w:rsidRDefault="00630E91" w:rsidP="00630E91">
      <w:r>
        <w:rPr>
          <w:noProof/>
        </w:rPr>
        <w:drawing>
          <wp:inline distT="0" distB="0" distL="0" distR="0" wp14:anchorId="0B88A51E" wp14:editId="14331B96">
            <wp:extent cx="6038850" cy="3623578"/>
            <wp:effectExtent l="0" t="0" r="0" b="15240"/>
            <wp:docPr id="58" name="Chart 58">
              <a:extLst xmlns:a="http://schemas.openxmlformats.org/drawingml/2006/main">
                <a:ext uri="{FF2B5EF4-FFF2-40B4-BE49-F238E27FC236}">
                  <a16:creationId xmlns:a16="http://schemas.microsoft.com/office/drawing/2014/main" id="{F49B47B8-4C46-4746-8E68-1B28CD6890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8248FD7" w14:textId="430670C4" w:rsidR="00625418" w:rsidRDefault="00630E91" w:rsidP="00630E91">
      <w:r>
        <w:t xml:space="preserve">This graph shows the raw data that I exported into a .csv file from the accelerometer of an Android phone, using only the acceleration in the y axis alone. We can see the first major problem of developing a pedometer algorithm, in that the peaks and troughs are hard to distinctly spot. </w:t>
      </w:r>
      <w:r w:rsidR="00B743A4">
        <w:t xml:space="preserve">Also, there is a lot of noise, considering that in this quick test I had recorded over 2000 data points. </w:t>
      </w:r>
      <w:r>
        <w:t xml:space="preserve">We do observe significant troughs which does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02470CD7" w:rsidR="00612A38" w:rsidRDefault="00D82EC9" w:rsidP="004E7650">
      <w:r>
        <w:lastRenderedPageBreak/>
        <w:t xml:space="preserve">From my research of other pedometer algorithms which people have developed, they follow a </w:t>
      </w:r>
      <w:r w:rsidR="00031706">
        <w:t xml:space="preserve">very universal and </w:t>
      </w:r>
      <w:r>
        <w:t xml:space="preserve">common structure, which is outlined in this </w:t>
      </w:r>
      <w:r w:rsidR="00294724">
        <w:t xml:space="preserve">basic </w:t>
      </w:r>
      <w:r>
        <w:t>flow diagram.</w:t>
      </w:r>
    </w:p>
    <w:p w14:paraId="33367DBA" w14:textId="4BA54E26" w:rsidR="00D82EC9" w:rsidRDefault="00D82EC9" w:rsidP="004E7650">
      <w:r>
        <w:rPr>
          <w:noProof/>
        </w:rPr>
        <w:drawing>
          <wp:inline distT="0" distB="0" distL="0" distR="0" wp14:anchorId="4679AC6D" wp14:editId="3AD4175D">
            <wp:extent cx="5734050" cy="2809875"/>
            <wp:effectExtent l="0" t="0" r="19050" b="0"/>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55390C37" w14:textId="0896788B" w:rsidR="00853080" w:rsidRDefault="00853080" w:rsidP="004E7650"/>
    <w:p w14:paraId="6A67FFC8" w14:textId="764C20D3" w:rsidR="00612A38" w:rsidRDefault="00031706" w:rsidP="004E7650">
      <w:r>
        <w:br w:type="page"/>
      </w:r>
    </w:p>
    <w:p w14:paraId="39816432" w14:textId="3AB075DA" w:rsidR="00C36A04" w:rsidRDefault="008A2F8F" w:rsidP="008A2F8F">
      <w:pPr>
        <w:pStyle w:val="Heading2"/>
      </w:pPr>
      <w:r>
        <w:lastRenderedPageBreak/>
        <w:t>GPS Tracking</w:t>
      </w:r>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Computer Vision and MLKit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5335CB17" w:rsidR="00FD18E3" w:rsidRDefault="00FD18E3" w:rsidP="00C10DE0"/>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59"/>
          <w:headerReference w:type="default" r:id="rId60"/>
          <w:footerReference w:type="even" r:id="rId61"/>
          <w:footerReference w:type="default" r:id="rId62"/>
          <w:headerReference w:type="first" r:id="rId63"/>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9"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b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VMxt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Default="00853080" w:rsidP="00853080">
      <w:r>
        <w:t>Scoped Storage (Android API 30+, Android 11+)</w:t>
      </w:r>
    </w:p>
    <w:p w14:paraId="0148AA3B" w14:textId="4D2ECD25" w:rsidR="00986EEA" w:rsidRDefault="00853080" w:rsidP="008E72E5">
      <w:r>
        <w:t>Every app has their own internal storage, which only the app itself has access to and is privatised to the scope of the app only. All apps have access to external storag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1780F164" w14:textId="77777777" w:rsidR="00853080" w:rsidRDefault="00853080" w:rsidP="008E72E5"/>
    <w:p w14:paraId="48D30689" w14:textId="6AB8C372" w:rsidR="00853080" w:rsidRDefault="00853080" w:rsidP="008E72E5">
      <w:r>
        <w:br w:type="page"/>
      </w:r>
    </w:p>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22C601C9" w14:textId="77777777" w:rsidR="00F96382" w:rsidRPr="00F96382" w:rsidRDefault="004E2C84" w:rsidP="008E72E5">
              <w:pPr>
                <w:rPr>
                  <w:rFonts w:asciiTheme="minorHAnsi" w:hAnsiTheme="minorHAnsi" w:cstheme="minorBidi"/>
                  <w:noProof/>
                  <w:sz w:val="18"/>
                  <w:szCs w:val="18"/>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F96382" w:rsidRPr="00F96382" w14:paraId="584069FB" w14:textId="77777777">
                <w:trPr>
                  <w:divId w:val="310868611"/>
                  <w:tblCellSpacing w:w="15" w:type="dxa"/>
                </w:trPr>
                <w:tc>
                  <w:tcPr>
                    <w:tcW w:w="50" w:type="pct"/>
                    <w:hideMark/>
                  </w:tcPr>
                  <w:p w14:paraId="1A0DF16E" w14:textId="3CBFBD17" w:rsidR="00F96382" w:rsidRPr="00F96382" w:rsidRDefault="00F96382">
                    <w:pPr>
                      <w:pStyle w:val="Bibliography"/>
                      <w:rPr>
                        <w:noProof/>
                        <w:sz w:val="20"/>
                        <w:szCs w:val="20"/>
                      </w:rPr>
                    </w:pPr>
                    <w:r w:rsidRPr="00F96382">
                      <w:rPr>
                        <w:noProof/>
                        <w:sz w:val="20"/>
                        <w:szCs w:val="20"/>
                      </w:rPr>
                      <w:t xml:space="preserve">[1] </w:t>
                    </w:r>
                  </w:p>
                </w:tc>
                <w:tc>
                  <w:tcPr>
                    <w:tcW w:w="0" w:type="auto"/>
                    <w:hideMark/>
                  </w:tcPr>
                  <w:p w14:paraId="23F3BA57" w14:textId="77777777" w:rsidR="00F96382" w:rsidRPr="00F96382" w:rsidRDefault="00F96382">
                    <w:pPr>
                      <w:pStyle w:val="Bibliography"/>
                      <w:rPr>
                        <w:noProof/>
                        <w:sz w:val="20"/>
                        <w:szCs w:val="20"/>
                      </w:rPr>
                    </w:pPr>
                    <w:r w:rsidRPr="00F96382">
                      <w:rPr>
                        <w:noProof/>
                        <w:sz w:val="20"/>
                        <w:szCs w:val="20"/>
                      </w:rPr>
                      <w:t>“Association between physical exercise and mental health in 1·2 million individuals in the USA between 2011 and 2015: a cross-sectional study,” [Online]. Available: https://pubmed.ncbi.nlm.nih.gov/30099000/. [Accessed 12 August 2021].</w:t>
                    </w:r>
                  </w:p>
                </w:tc>
              </w:tr>
              <w:tr w:rsidR="00F96382" w:rsidRPr="00F96382" w14:paraId="178AA7CE" w14:textId="77777777">
                <w:trPr>
                  <w:divId w:val="310868611"/>
                  <w:tblCellSpacing w:w="15" w:type="dxa"/>
                </w:trPr>
                <w:tc>
                  <w:tcPr>
                    <w:tcW w:w="50" w:type="pct"/>
                    <w:hideMark/>
                  </w:tcPr>
                  <w:p w14:paraId="3A2E9BE0" w14:textId="77777777" w:rsidR="00F96382" w:rsidRPr="00F96382" w:rsidRDefault="00F96382">
                    <w:pPr>
                      <w:pStyle w:val="Bibliography"/>
                      <w:rPr>
                        <w:noProof/>
                        <w:sz w:val="20"/>
                        <w:szCs w:val="20"/>
                      </w:rPr>
                    </w:pPr>
                    <w:r w:rsidRPr="00F96382">
                      <w:rPr>
                        <w:noProof/>
                        <w:sz w:val="20"/>
                        <w:szCs w:val="20"/>
                      </w:rPr>
                      <w:t xml:space="preserve">[2] </w:t>
                    </w:r>
                  </w:p>
                </w:tc>
                <w:tc>
                  <w:tcPr>
                    <w:tcW w:w="0" w:type="auto"/>
                    <w:hideMark/>
                  </w:tcPr>
                  <w:p w14:paraId="291EA41D" w14:textId="77777777" w:rsidR="00F96382" w:rsidRPr="00F96382" w:rsidRDefault="00F96382">
                    <w:pPr>
                      <w:pStyle w:val="Bibliography"/>
                      <w:rPr>
                        <w:noProof/>
                        <w:sz w:val="20"/>
                        <w:szCs w:val="20"/>
                      </w:rPr>
                    </w:pPr>
                    <w:r w:rsidRPr="00F96382">
                      <w:rPr>
                        <w:noProof/>
                        <w:sz w:val="20"/>
                        <w:szCs w:val="20"/>
                      </w:rPr>
                      <w:t>Office for National Statistics, “Leading causes of death, UK: 2001 to 2018,” [Online]. Available: https://www.ons.gov.uk/peoplepopulationandcommunity/healthandsocialcare/causesofdeath/articles/leadingcausesofdeathuk/2001to2018. [Accessed 30 July 2021].</w:t>
                    </w:r>
                  </w:p>
                </w:tc>
              </w:tr>
              <w:tr w:rsidR="00F96382" w:rsidRPr="00F96382" w14:paraId="765E48BE" w14:textId="77777777">
                <w:trPr>
                  <w:divId w:val="310868611"/>
                  <w:tblCellSpacing w:w="15" w:type="dxa"/>
                </w:trPr>
                <w:tc>
                  <w:tcPr>
                    <w:tcW w:w="50" w:type="pct"/>
                    <w:hideMark/>
                  </w:tcPr>
                  <w:p w14:paraId="3D545750" w14:textId="77777777" w:rsidR="00F96382" w:rsidRPr="00F96382" w:rsidRDefault="00F96382">
                    <w:pPr>
                      <w:pStyle w:val="Bibliography"/>
                      <w:rPr>
                        <w:noProof/>
                        <w:sz w:val="20"/>
                        <w:szCs w:val="20"/>
                      </w:rPr>
                    </w:pPr>
                    <w:r w:rsidRPr="00F96382">
                      <w:rPr>
                        <w:noProof/>
                        <w:sz w:val="20"/>
                        <w:szCs w:val="20"/>
                      </w:rPr>
                      <w:t xml:space="preserve">[3] </w:t>
                    </w:r>
                  </w:p>
                </w:tc>
                <w:tc>
                  <w:tcPr>
                    <w:tcW w:w="0" w:type="auto"/>
                    <w:hideMark/>
                  </w:tcPr>
                  <w:p w14:paraId="67A66ADB" w14:textId="77777777" w:rsidR="00F96382" w:rsidRPr="00F96382" w:rsidRDefault="00F96382">
                    <w:pPr>
                      <w:pStyle w:val="Bibliography"/>
                      <w:rPr>
                        <w:noProof/>
                        <w:sz w:val="20"/>
                        <w:szCs w:val="20"/>
                      </w:rPr>
                    </w:pPr>
                    <w:r w:rsidRPr="00F96382">
                      <w:rPr>
                        <w:noProof/>
                        <w:sz w:val="20"/>
                        <w:szCs w:val="20"/>
                      </w:rPr>
                      <w:t>GOV.UK, “Physical Activity,” [Online]. Available: https://www.ethnicity-facts-figures.service.gov.uk/health/diet-and-exercise/physical-activity/latest. [Accessed 30 July 2021].</w:t>
                    </w:r>
                  </w:p>
                </w:tc>
              </w:tr>
              <w:tr w:rsidR="00F96382" w:rsidRPr="00F96382" w14:paraId="205F087A" w14:textId="77777777">
                <w:trPr>
                  <w:divId w:val="310868611"/>
                  <w:tblCellSpacing w:w="15" w:type="dxa"/>
                </w:trPr>
                <w:tc>
                  <w:tcPr>
                    <w:tcW w:w="50" w:type="pct"/>
                    <w:hideMark/>
                  </w:tcPr>
                  <w:p w14:paraId="1A19A486" w14:textId="77777777" w:rsidR="00F96382" w:rsidRPr="00F96382" w:rsidRDefault="00F96382">
                    <w:pPr>
                      <w:pStyle w:val="Bibliography"/>
                      <w:rPr>
                        <w:noProof/>
                        <w:sz w:val="20"/>
                        <w:szCs w:val="20"/>
                      </w:rPr>
                    </w:pPr>
                    <w:r w:rsidRPr="00F96382">
                      <w:rPr>
                        <w:noProof/>
                        <w:sz w:val="20"/>
                        <w:szCs w:val="20"/>
                      </w:rPr>
                      <w:t xml:space="preserve">[4] </w:t>
                    </w:r>
                  </w:p>
                </w:tc>
                <w:tc>
                  <w:tcPr>
                    <w:tcW w:w="0" w:type="auto"/>
                    <w:hideMark/>
                  </w:tcPr>
                  <w:p w14:paraId="64C97A20" w14:textId="77777777" w:rsidR="00F96382" w:rsidRPr="00F96382" w:rsidRDefault="00F96382">
                    <w:pPr>
                      <w:pStyle w:val="Bibliography"/>
                      <w:rPr>
                        <w:noProof/>
                        <w:sz w:val="20"/>
                        <w:szCs w:val="20"/>
                      </w:rPr>
                    </w:pPr>
                    <w:r w:rsidRPr="00F96382">
                      <w:rPr>
                        <w:noProof/>
                        <w:sz w:val="20"/>
                        <w:szCs w:val="20"/>
                      </w:rPr>
                      <w:t>“staista,” [Online]. Available: https://www.statista.com/statistics/956297/ownership-of-smartphones-uk/. [Accessed 30 July 2021].</w:t>
                    </w:r>
                  </w:p>
                </w:tc>
              </w:tr>
              <w:tr w:rsidR="00F96382" w:rsidRPr="00F96382" w14:paraId="211D26F4" w14:textId="77777777">
                <w:trPr>
                  <w:divId w:val="310868611"/>
                  <w:tblCellSpacing w:w="15" w:type="dxa"/>
                </w:trPr>
                <w:tc>
                  <w:tcPr>
                    <w:tcW w:w="50" w:type="pct"/>
                    <w:hideMark/>
                  </w:tcPr>
                  <w:p w14:paraId="78D4E48B" w14:textId="77777777" w:rsidR="00F96382" w:rsidRPr="00F96382" w:rsidRDefault="00F96382">
                    <w:pPr>
                      <w:pStyle w:val="Bibliography"/>
                      <w:rPr>
                        <w:noProof/>
                        <w:sz w:val="20"/>
                        <w:szCs w:val="20"/>
                      </w:rPr>
                    </w:pPr>
                    <w:r w:rsidRPr="00F96382">
                      <w:rPr>
                        <w:noProof/>
                        <w:sz w:val="20"/>
                        <w:szCs w:val="20"/>
                      </w:rPr>
                      <w:t xml:space="preserve">[5] </w:t>
                    </w:r>
                  </w:p>
                </w:tc>
                <w:tc>
                  <w:tcPr>
                    <w:tcW w:w="0" w:type="auto"/>
                    <w:hideMark/>
                  </w:tcPr>
                  <w:p w14:paraId="1A50997E" w14:textId="77777777" w:rsidR="00F96382" w:rsidRPr="00F96382" w:rsidRDefault="00F96382">
                    <w:pPr>
                      <w:pStyle w:val="Bibliography"/>
                      <w:rPr>
                        <w:noProof/>
                        <w:sz w:val="20"/>
                        <w:szCs w:val="20"/>
                      </w:rPr>
                    </w:pPr>
                    <w:r w:rsidRPr="00F96382">
                      <w:rPr>
                        <w:noProof/>
                        <w:sz w:val="20"/>
                        <w:szCs w:val="20"/>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F96382" w:rsidRPr="00F96382" w14:paraId="06634602" w14:textId="77777777">
                <w:trPr>
                  <w:divId w:val="310868611"/>
                  <w:tblCellSpacing w:w="15" w:type="dxa"/>
                </w:trPr>
                <w:tc>
                  <w:tcPr>
                    <w:tcW w:w="50" w:type="pct"/>
                    <w:hideMark/>
                  </w:tcPr>
                  <w:p w14:paraId="766C309C" w14:textId="77777777" w:rsidR="00F96382" w:rsidRPr="00F96382" w:rsidRDefault="00F96382">
                    <w:pPr>
                      <w:pStyle w:val="Bibliography"/>
                      <w:rPr>
                        <w:noProof/>
                        <w:sz w:val="20"/>
                        <w:szCs w:val="20"/>
                      </w:rPr>
                    </w:pPr>
                    <w:r w:rsidRPr="00F96382">
                      <w:rPr>
                        <w:noProof/>
                        <w:sz w:val="20"/>
                        <w:szCs w:val="20"/>
                      </w:rPr>
                      <w:t xml:space="preserve">[6] </w:t>
                    </w:r>
                  </w:p>
                </w:tc>
                <w:tc>
                  <w:tcPr>
                    <w:tcW w:w="0" w:type="auto"/>
                    <w:hideMark/>
                  </w:tcPr>
                  <w:p w14:paraId="2F91C5F0" w14:textId="77777777" w:rsidR="00F96382" w:rsidRPr="00F96382" w:rsidRDefault="00F96382">
                    <w:pPr>
                      <w:pStyle w:val="Bibliography"/>
                      <w:rPr>
                        <w:noProof/>
                        <w:sz w:val="20"/>
                        <w:szCs w:val="20"/>
                      </w:rPr>
                    </w:pPr>
                    <w:r w:rsidRPr="00F96382">
                      <w:rPr>
                        <w:noProof/>
                        <w:sz w:val="20"/>
                        <w:szCs w:val="20"/>
                      </w:rPr>
                      <w:t>cnet, “Motion Sensing Comes To Mobile Phones,” [Online]. Available: https://www.cnet.com/tech/mobile/motion-sensing-comes-to-mobile-phones/. [Accessed 23 August 2021].</w:t>
                    </w:r>
                  </w:p>
                </w:tc>
              </w:tr>
              <w:tr w:rsidR="00F96382" w:rsidRPr="00F96382" w14:paraId="68FB71E6" w14:textId="77777777">
                <w:trPr>
                  <w:divId w:val="310868611"/>
                  <w:tblCellSpacing w:w="15" w:type="dxa"/>
                </w:trPr>
                <w:tc>
                  <w:tcPr>
                    <w:tcW w:w="50" w:type="pct"/>
                    <w:hideMark/>
                  </w:tcPr>
                  <w:p w14:paraId="29816896" w14:textId="77777777" w:rsidR="00F96382" w:rsidRPr="00F96382" w:rsidRDefault="00F96382">
                    <w:pPr>
                      <w:pStyle w:val="Bibliography"/>
                      <w:rPr>
                        <w:noProof/>
                        <w:sz w:val="20"/>
                        <w:szCs w:val="20"/>
                      </w:rPr>
                    </w:pPr>
                    <w:r w:rsidRPr="00F96382">
                      <w:rPr>
                        <w:noProof/>
                        <w:sz w:val="20"/>
                        <w:szCs w:val="20"/>
                      </w:rPr>
                      <w:t xml:space="preserve">[7] </w:t>
                    </w:r>
                  </w:p>
                </w:tc>
                <w:tc>
                  <w:tcPr>
                    <w:tcW w:w="0" w:type="auto"/>
                    <w:hideMark/>
                  </w:tcPr>
                  <w:p w14:paraId="6495FC43" w14:textId="77777777" w:rsidR="00F96382" w:rsidRPr="00F96382" w:rsidRDefault="00F96382">
                    <w:pPr>
                      <w:pStyle w:val="Bibliography"/>
                      <w:rPr>
                        <w:noProof/>
                        <w:sz w:val="20"/>
                        <w:szCs w:val="20"/>
                      </w:rPr>
                    </w:pPr>
                    <w:r w:rsidRPr="00F96382">
                      <w:rPr>
                        <w:noProof/>
                        <w:sz w:val="20"/>
                        <w:szCs w:val="20"/>
                      </w:rPr>
                      <w:t>Android, “Sensor Types,” [Online]. Available: https://source.android.com/devices/sensors/sensor-types. [Accessed 24 August 2021].</w:t>
                    </w:r>
                  </w:p>
                </w:tc>
              </w:tr>
              <w:tr w:rsidR="00F96382" w:rsidRPr="00F96382" w14:paraId="3C7F912A" w14:textId="77777777">
                <w:trPr>
                  <w:divId w:val="310868611"/>
                  <w:tblCellSpacing w:w="15" w:type="dxa"/>
                </w:trPr>
                <w:tc>
                  <w:tcPr>
                    <w:tcW w:w="50" w:type="pct"/>
                    <w:hideMark/>
                  </w:tcPr>
                  <w:p w14:paraId="114D8369" w14:textId="77777777" w:rsidR="00F96382" w:rsidRPr="00F96382" w:rsidRDefault="00F96382">
                    <w:pPr>
                      <w:pStyle w:val="Bibliography"/>
                      <w:rPr>
                        <w:noProof/>
                        <w:sz w:val="20"/>
                        <w:szCs w:val="20"/>
                      </w:rPr>
                    </w:pPr>
                    <w:r w:rsidRPr="00F96382">
                      <w:rPr>
                        <w:noProof/>
                        <w:sz w:val="20"/>
                        <w:szCs w:val="20"/>
                      </w:rPr>
                      <w:t xml:space="preserve">[8] </w:t>
                    </w:r>
                  </w:p>
                </w:tc>
                <w:tc>
                  <w:tcPr>
                    <w:tcW w:w="0" w:type="auto"/>
                    <w:hideMark/>
                  </w:tcPr>
                  <w:p w14:paraId="65B71A79" w14:textId="77777777" w:rsidR="00F96382" w:rsidRPr="00F96382" w:rsidRDefault="00F96382">
                    <w:pPr>
                      <w:pStyle w:val="Bibliography"/>
                      <w:rPr>
                        <w:noProof/>
                        <w:sz w:val="20"/>
                        <w:szCs w:val="20"/>
                      </w:rPr>
                    </w:pPr>
                    <w:r w:rsidRPr="00F96382">
                      <w:rPr>
                        <w:noProof/>
                        <w:sz w:val="20"/>
                        <w:szCs w:val="20"/>
                      </w:rPr>
                      <w:t>ifixit, “iPhone 4 Gyroscope Teardown,” [Online]. Available: https://www.ifixit.com/Teardown/iPhone+4+Gyroscope+Teardown/3156. [Accessed 23 August 2021].</w:t>
                    </w:r>
                  </w:p>
                </w:tc>
              </w:tr>
              <w:tr w:rsidR="00F96382" w:rsidRPr="00F96382" w14:paraId="3649A04B" w14:textId="77777777">
                <w:trPr>
                  <w:divId w:val="310868611"/>
                  <w:tblCellSpacing w:w="15" w:type="dxa"/>
                </w:trPr>
                <w:tc>
                  <w:tcPr>
                    <w:tcW w:w="50" w:type="pct"/>
                    <w:hideMark/>
                  </w:tcPr>
                  <w:p w14:paraId="04F0BFBE" w14:textId="77777777" w:rsidR="00F96382" w:rsidRPr="00F96382" w:rsidRDefault="00F96382">
                    <w:pPr>
                      <w:pStyle w:val="Bibliography"/>
                      <w:rPr>
                        <w:noProof/>
                        <w:sz w:val="20"/>
                        <w:szCs w:val="20"/>
                      </w:rPr>
                    </w:pPr>
                    <w:r w:rsidRPr="00F96382">
                      <w:rPr>
                        <w:noProof/>
                        <w:sz w:val="20"/>
                        <w:szCs w:val="20"/>
                      </w:rPr>
                      <w:t xml:space="preserve">[9] </w:t>
                    </w:r>
                  </w:p>
                </w:tc>
                <w:tc>
                  <w:tcPr>
                    <w:tcW w:w="0" w:type="auto"/>
                    <w:hideMark/>
                  </w:tcPr>
                  <w:p w14:paraId="22F89A71" w14:textId="77777777" w:rsidR="00F96382" w:rsidRPr="00F96382" w:rsidRDefault="00F96382">
                    <w:pPr>
                      <w:pStyle w:val="Bibliography"/>
                      <w:rPr>
                        <w:noProof/>
                        <w:sz w:val="20"/>
                        <w:szCs w:val="20"/>
                      </w:rPr>
                    </w:pPr>
                    <w:r w:rsidRPr="00F96382">
                      <w:rPr>
                        <w:noProof/>
                        <w:sz w:val="20"/>
                        <w:szCs w:val="20"/>
                      </w:rPr>
                      <w:t>Gizmodo, “All the sensors in your phone and how they work,” [Online]. Available: https://gizmodo.com/all-the-sensors-in-your-smartphone-and-how-they-work-1797121002. [Accessed 24 August 2021].</w:t>
                    </w:r>
                  </w:p>
                </w:tc>
              </w:tr>
              <w:tr w:rsidR="00F96382" w:rsidRPr="00F96382" w14:paraId="26B8CA13" w14:textId="77777777">
                <w:trPr>
                  <w:divId w:val="310868611"/>
                  <w:tblCellSpacing w:w="15" w:type="dxa"/>
                </w:trPr>
                <w:tc>
                  <w:tcPr>
                    <w:tcW w:w="50" w:type="pct"/>
                    <w:hideMark/>
                  </w:tcPr>
                  <w:p w14:paraId="41971C69" w14:textId="77777777" w:rsidR="00F96382" w:rsidRPr="00F96382" w:rsidRDefault="00F96382">
                    <w:pPr>
                      <w:pStyle w:val="Bibliography"/>
                      <w:rPr>
                        <w:noProof/>
                        <w:sz w:val="20"/>
                        <w:szCs w:val="20"/>
                      </w:rPr>
                    </w:pPr>
                    <w:r w:rsidRPr="00F96382">
                      <w:rPr>
                        <w:noProof/>
                        <w:sz w:val="20"/>
                        <w:szCs w:val="20"/>
                      </w:rPr>
                      <w:t xml:space="preserve">[10] </w:t>
                    </w:r>
                  </w:p>
                </w:tc>
                <w:tc>
                  <w:tcPr>
                    <w:tcW w:w="0" w:type="auto"/>
                    <w:hideMark/>
                  </w:tcPr>
                  <w:p w14:paraId="5D29C6B4" w14:textId="77777777" w:rsidR="00F96382" w:rsidRPr="00F96382" w:rsidRDefault="00F96382">
                    <w:pPr>
                      <w:pStyle w:val="Bibliography"/>
                      <w:rPr>
                        <w:noProof/>
                        <w:sz w:val="20"/>
                        <w:szCs w:val="20"/>
                      </w:rPr>
                    </w:pPr>
                    <w:r w:rsidRPr="00F96382">
                      <w:rPr>
                        <w:noProof/>
                        <w:sz w:val="20"/>
                        <w:szCs w:val="20"/>
                      </w:rPr>
                      <w:t>Britanica, “Magnetometer,” [Online]. Available: https://www.britannica.com/technology/magnetometer. [Accessed 24 August 2021].</w:t>
                    </w:r>
                  </w:p>
                </w:tc>
              </w:tr>
              <w:tr w:rsidR="00F96382" w:rsidRPr="00F96382" w14:paraId="7B8D11AD" w14:textId="77777777">
                <w:trPr>
                  <w:divId w:val="310868611"/>
                  <w:tblCellSpacing w:w="15" w:type="dxa"/>
                </w:trPr>
                <w:tc>
                  <w:tcPr>
                    <w:tcW w:w="50" w:type="pct"/>
                    <w:hideMark/>
                  </w:tcPr>
                  <w:p w14:paraId="1A2CF6D9" w14:textId="77777777" w:rsidR="00F96382" w:rsidRPr="00F96382" w:rsidRDefault="00F96382">
                    <w:pPr>
                      <w:pStyle w:val="Bibliography"/>
                      <w:rPr>
                        <w:noProof/>
                        <w:sz w:val="20"/>
                        <w:szCs w:val="20"/>
                      </w:rPr>
                    </w:pPr>
                    <w:r w:rsidRPr="00F96382">
                      <w:rPr>
                        <w:noProof/>
                        <w:sz w:val="20"/>
                        <w:szCs w:val="20"/>
                      </w:rPr>
                      <w:t xml:space="preserve">[11] </w:t>
                    </w:r>
                  </w:p>
                </w:tc>
                <w:tc>
                  <w:tcPr>
                    <w:tcW w:w="0" w:type="auto"/>
                    <w:hideMark/>
                  </w:tcPr>
                  <w:p w14:paraId="4A06A24C" w14:textId="77777777" w:rsidR="00F96382" w:rsidRPr="00F96382" w:rsidRDefault="00F96382">
                    <w:pPr>
                      <w:pStyle w:val="Bibliography"/>
                      <w:rPr>
                        <w:noProof/>
                        <w:sz w:val="20"/>
                        <w:szCs w:val="20"/>
                      </w:rPr>
                    </w:pPr>
                    <w:r w:rsidRPr="00F96382">
                      <w:rPr>
                        <w:noProof/>
                        <w:sz w:val="20"/>
                        <w:szCs w:val="20"/>
                      </w:rPr>
                      <w:t>Techspot, “Know Your Smartphone: A Guide To Camera Hardware,” [Online]. Available: https://www.techspot.com/guides/850-smartphone-camera-hardware/. [Accessed 24 August 2021].</w:t>
                    </w:r>
                  </w:p>
                </w:tc>
              </w:tr>
              <w:tr w:rsidR="00F96382" w:rsidRPr="00F96382" w14:paraId="3418492E" w14:textId="77777777">
                <w:trPr>
                  <w:divId w:val="310868611"/>
                  <w:tblCellSpacing w:w="15" w:type="dxa"/>
                </w:trPr>
                <w:tc>
                  <w:tcPr>
                    <w:tcW w:w="50" w:type="pct"/>
                    <w:hideMark/>
                  </w:tcPr>
                  <w:p w14:paraId="6DEC1268" w14:textId="77777777" w:rsidR="00F96382" w:rsidRPr="00F96382" w:rsidRDefault="00F96382">
                    <w:pPr>
                      <w:pStyle w:val="Bibliography"/>
                      <w:rPr>
                        <w:noProof/>
                        <w:sz w:val="20"/>
                        <w:szCs w:val="20"/>
                      </w:rPr>
                    </w:pPr>
                    <w:r w:rsidRPr="00F96382">
                      <w:rPr>
                        <w:noProof/>
                        <w:sz w:val="20"/>
                        <w:szCs w:val="20"/>
                      </w:rPr>
                      <w:t xml:space="preserve">[12] </w:t>
                    </w:r>
                  </w:p>
                </w:tc>
                <w:tc>
                  <w:tcPr>
                    <w:tcW w:w="0" w:type="auto"/>
                    <w:hideMark/>
                  </w:tcPr>
                  <w:p w14:paraId="148B03AA" w14:textId="77777777" w:rsidR="00F96382" w:rsidRPr="00F96382" w:rsidRDefault="00F96382">
                    <w:pPr>
                      <w:pStyle w:val="Bibliography"/>
                      <w:rPr>
                        <w:noProof/>
                        <w:sz w:val="20"/>
                        <w:szCs w:val="20"/>
                      </w:rPr>
                    </w:pPr>
                    <w:r w:rsidRPr="00F96382">
                      <w:rPr>
                        <w:noProof/>
                        <w:sz w:val="20"/>
                        <w:szCs w:val="20"/>
                      </w:rPr>
                      <w:t>Techopedia, “Six Degrees of Freedom,” [Online]. Available: https://www.techopedia.com/definition/12702/six-degrees-of-freedom-6dof. [Accessed 25 August 2021].</w:t>
                    </w:r>
                  </w:p>
                </w:tc>
              </w:tr>
              <w:tr w:rsidR="00F96382" w:rsidRPr="00F96382" w14:paraId="37161E28" w14:textId="77777777">
                <w:trPr>
                  <w:divId w:val="310868611"/>
                  <w:tblCellSpacing w:w="15" w:type="dxa"/>
                </w:trPr>
                <w:tc>
                  <w:tcPr>
                    <w:tcW w:w="50" w:type="pct"/>
                    <w:hideMark/>
                  </w:tcPr>
                  <w:p w14:paraId="22BC3AEF" w14:textId="77777777" w:rsidR="00F96382" w:rsidRPr="00F96382" w:rsidRDefault="00F96382">
                    <w:pPr>
                      <w:pStyle w:val="Bibliography"/>
                      <w:rPr>
                        <w:noProof/>
                        <w:sz w:val="20"/>
                        <w:szCs w:val="20"/>
                      </w:rPr>
                    </w:pPr>
                    <w:r w:rsidRPr="00F96382">
                      <w:rPr>
                        <w:noProof/>
                        <w:sz w:val="20"/>
                        <w:szCs w:val="20"/>
                      </w:rPr>
                      <w:t xml:space="preserve">[13] </w:t>
                    </w:r>
                  </w:p>
                </w:tc>
                <w:tc>
                  <w:tcPr>
                    <w:tcW w:w="0" w:type="auto"/>
                    <w:hideMark/>
                  </w:tcPr>
                  <w:p w14:paraId="2A2DB8C5" w14:textId="77777777" w:rsidR="00F96382" w:rsidRPr="00F96382" w:rsidRDefault="00F96382">
                    <w:pPr>
                      <w:pStyle w:val="Bibliography"/>
                      <w:rPr>
                        <w:noProof/>
                        <w:sz w:val="20"/>
                        <w:szCs w:val="20"/>
                      </w:rPr>
                    </w:pPr>
                    <w:r w:rsidRPr="00F96382">
                      <w:rPr>
                        <w:noProof/>
                        <w:sz w:val="20"/>
                        <w:szCs w:val="20"/>
                      </w:rPr>
                      <w:t>aosabork.org, “A Pedometer In the Real World,” [Online]. Available: https://www.aosabook.org/en/500L/a-pedometer-in-the-real-world.html. [Accessed 14 09 2021].</w:t>
                    </w:r>
                  </w:p>
                </w:tc>
              </w:tr>
              <w:tr w:rsidR="00F96382" w:rsidRPr="00F96382" w14:paraId="7827FC4C" w14:textId="77777777">
                <w:trPr>
                  <w:divId w:val="310868611"/>
                  <w:tblCellSpacing w:w="15" w:type="dxa"/>
                </w:trPr>
                <w:tc>
                  <w:tcPr>
                    <w:tcW w:w="50" w:type="pct"/>
                    <w:hideMark/>
                  </w:tcPr>
                  <w:p w14:paraId="668FAE09" w14:textId="77777777" w:rsidR="00F96382" w:rsidRPr="00F96382" w:rsidRDefault="00F96382">
                    <w:pPr>
                      <w:pStyle w:val="Bibliography"/>
                      <w:rPr>
                        <w:noProof/>
                        <w:sz w:val="20"/>
                        <w:szCs w:val="20"/>
                      </w:rPr>
                    </w:pPr>
                    <w:r w:rsidRPr="00F96382">
                      <w:rPr>
                        <w:noProof/>
                        <w:sz w:val="20"/>
                        <w:szCs w:val="20"/>
                      </w:rPr>
                      <w:lastRenderedPageBreak/>
                      <w:t xml:space="preserve">[14] </w:t>
                    </w:r>
                  </w:p>
                </w:tc>
                <w:tc>
                  <w:tcPr>
                    <w:tcW w:w="0" w:type="auto"/>
                    <w:hideMark/>
                  </w:tcPr>
                  <w:p w14:paraId="31147061" w14:textId="77777777" w:rsidR="00F96382" w:rsidRPr="00F96382" w:rsidRDefault="00F96382">
                    <w:pPr>
                      <w:pStyle w:val="Bibliography"/>
                      <w:rPr>
                        <w:noProof/>
                        <w:sz w:val="20"/>
                        <w:szCs w:val="20"/>
                      </w:rPr>
                    </w:pPr>
                    <w:r w:rsidRPr="00F96382">
                      <w:rPr>
                        <w:noProof/>
                        <w:sz w:val="20"/>
                        <w:szCs w:val="20"/>
                      </w:rPr>
                      <w:t>CDC, “NCHS Data Brief, Number 359, December 2020,” [Online]. Available: https://www.cdc.gov/nchs/data/databriefs/db395-H.pdf. [Accessed 12 August 2021].</w:t>
                    </w:r>
                  </w:p>
                </w:tc>
              </w:tr>
            </w:tbl>
            <w:p w14:paraId="3106DF41" w14:textId="77777777" w:rsidR="00F96382" w:rsidRPr="00F96382" w:rsidRDefault="00F96382">
              <w:pPr>
                <w:divId w:val="310868611"/>
                <w:rPr>
                  <w:rFonts w:eastAsia="Times New Roman"/>
                  <w:noProof/>
                  <w:sz w:val="20"/>
                  <w:szCs w:val="20"/>
                </w:rPr>
              </w:pPr>
            </w:p>
            <w:bookmarkEnd w:id="17"/>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3F927214" w:rsidR="00986EEA" w:rsidRPr="00A07CB3" w:rsidRDefault="00424EC0" w:rsidP="008E72E5">
      <w:pPr>
        <w:rPr>
          <w:noProof/>
        </w:rPr>
      </w:pPr>
      <w:hyperlink r:id="rId64"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B1C2F" w14:textId="77777777" w:rsidR="00424EC0" w:rsidRDefault="00424EC0" w:rsidP="008E72E5">
      <w:r>
        <w:separator/>
      </w:r>
    </w:p>
    <w:p w14:paraId="6E75219F" w14:textId="77777777" w:rsidR="00424EC0" w:rsidRDefault="00424EC0" w:rsidP="008E72E5"/>
  </w:endnote>
  <w:endnote w:type="continuationSeparator" w:id="0">
    <w:p w14:paraId="3D27D44B" w14:textId="77777777" w:rsidR="00424EC0" w:rsidRDefault="00424EC0" w:rsidP="008E72E5">
      <w:r>
        <w:continuationSeparator/>
      </w:r>
    </w:p>
    <w:p w14:paraId="3C081D42" w14:textId="77777777" w:rsidR="00424EC0" w:rsidRDefault="00424EC0"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92DEB" w14:textId="77777777" w:rsidR="00424EC0" w:rsidRDefault="00424EC0" w:rsidP="008E72E5">
      <w:r>
        <w:separator/>
      </w:r>
    </w:p>
    <w:p w14:paraId="574376DF" w14:textId="77777777" w:rsidR="00424EC0" w:rsidRDefault="00424EC0" w:rsidP="008E72E5"/>
  </w:footnote>
  <w:footnote w:type="continuationSeparator" w:id="0">
    <w:p w14:paraId="37F2B6CC" w14:textId="77777777" w:rsidR="00424EC0" w:rsidRDefault="00424EC0" w:rsidP="008E72E5">
      <w:r>
        <w:continuationSeparator/>
      </w:r>
    </w:p>
    <w:p w14:paraId="755B70EB" w14:textId="77777777" w:rsidR="00424EC0" w:rsidRDefault="00424EC0"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424EC0"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424EC0"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424EC0"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80371C"/>
    <w:multiLevelType w:val="multilevel"/>
    <w:tmpl w:val="0809001D"/>
    <w:numStyleLink w:val="Style1"/>
  </w:abstractNum>
  <w:abstractNum w:abstractNumId="13"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6"/>
  </w:num>
  <w:num w:numId="3">
    <w:abstractNumId w:val="5"/>
  </w:num>
  <w:num w:numId="4">
    <w:abstractNumId w:val="2"/>
  </w:num>
  <w:num w:numId="5">
    <w:abstractNumId w:val="11"/>
  </w:num>
  <w:num w:numId="6">
    <w:abstractNumId w:val="18"/>
  </w:num>
  <w:num w:numId="7">
    <w:abstractNumId w:val="10"/>
  </w:num>
  <w:num w:numId="8">
    <w:abstractNumId w:val="4"/>
  </w:num>
  <w:num w:numId="9">
    <w:abstractNumId w:val="13"/>
  </w:num>
  <w:num w:numId="10">
    <w:abstractNumId w:val="3"/>
  </w:num>
  <w:num w:numId="11">
    <w:abstractNumId w:val="8"/>
  </w:num>
  <w:num w:numId="12">
    <w:abstractNumId w:val="7"/>
  </w:num>
  <w:num w:numId="13">
    <w:abstractNumId w:val="12"/>
  </w:num>
  <w:num w:numId="14">
    <w:abstractNumId w:val="14"/>
  </w:num>
  <w:num w:numId="15">
    <w:abstractNumId w:val="1"/>
  </w:num>
  <w:num w:numId="16">
    <w:abstractNumId w:val="17"/>
  </w:num>
  <w:num w:numId="17">
    <w:abstractNumId w:val="9"/>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a4FAHJnzg0tAAAA"/>
  </w:docVars>
  <w:rsids>
    <w:rsidRoot w:val="00C11348"/>
    <w:rsid w:val="00001E48"/>
    <w:rsid w:val="00005F50"/>
    <w:rsid w:val="00013A89"/>
    <w:rsid w:val="00021B41"/>
    <w:rsid w:val="00021FAE"/>
    <w:rsid w:val="00025145"/>
    <w:rsid w:val="00030AB7"/>
    <w:rsid w:val="00031706"/>
    <w:rsid w:val="00032579"/>
    <w:rsid w:val="000444E1"/>
    <w:rsid w:val="00071F82"/>
    <w:rsid w:val="00075845"/>
    <w:rsid w:val="00077266"/>
    <w:rsid w:val="000862AD"/>
    <w:rsid w:val="00087B58"/>
    <w:rsid w:val="00095157"/>
    <w:rsid w:val="0009572C"/>
    <w:rsid w:val="00095D8C"/>
    <w:rsid w:val="00097A2D"/>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C13A9"/>
    <w:rsid w:val="002C3FBA"/>
    <w:rsid w:val="002D2EF6"/>
    <w:rsid w:val="002D720D"/>
    <w:rsid w:val="002E09E0"/>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92400"/>
    <w:rsid w:val="00394E34"/>
    <w:rsid w:val="00395F74"/>
    <w:rsid w:val="003A1338"/>
    <w:rsid w:val="003B5104"/>
    <w:rsid w:val="003B64D2"/>
    <w:rsid w:val="003C1DF9"/>
    <w:rsid w:val="003C1DFF"/>
    <w:rsid w:val="003D1613"/>
    <w:rsid w:val="003D6416"/>
    <w:rsid w:val="003D70F5"/>
    <w:rsid w:val="003E7451"/>
    <w:rsid w:val="003F3697"/>
    <w:rsid w:val="003F36D2"/>
    <w:rsid w:val="003F6FFB"/>
    <w:rsid w:val="00400C17"/>
    <w:rsid w:val="0041019E"/>
    <w:rsid w:val="004103E9"/>
    <w:rsid w:val="00411344"/>
    <w:rsid w:val="00412F49"/>
    <w:rsid w:val="00414797"/>
    <w:rsid w:val="00414CD2"/>
    <w:rsid w:val="0042475C"/>
    <w:rsid w:val="00424EC0"/>
    <w:rsid w:val="00431371"/>
    <w:rsid w:val="00431EE9"/>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7253"/>
    <w:rsid w:val="00502DC1"/>
    <w:rsid w:val="00504724"/>
    <w:rsid w:val="005075EF"/>
    <w:rsid w:val="00510559"/>
    <w:rsid w:val="005265C6"/>
    <w:rsid w:val="00526DE7"/>
    <w:rsid w:val="00527274"/>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81A67"/>
    <w:rsid w:val="0058344F"/>
    <w:rsid w:val="00590BFF"/>
    <w:rsid w:val="00595970"/>
    <w:rsid w:val="005A27A8"/>
    <w:rsid w:val="005A3356"/>
    <w:rsid w:val="005A566F"/>
    <w:rsid w:val="005A6688"/>
    <w:rsid w:val="005B116B"/>
    <w:rsid w:val="005C5C38"/>
    <w:rsid w:val="005D269E"/>
    <w:rsid w:val="005D3487"/>
    <w:rsid w:val="005D5AF8"/>
    <w:rsid w:val="005D6217"/>
    <w:rsid w:val="005D639D"/>
    <w:rsid w:val="005E47AD"/>
    <w:rsid w:val="005E70C1"/>
    <w:rsid w:val="005F52CD"/>
    <w:rsid w:val="00604C10"/>
    <w:rsid w:val="00612A38"/>
    <w:rsid w:val="00616EF1"/>
    <w:rsid w:val="0062183B"/>
    <w:rsid w:val="00624C4B"/>
    <w:rsid w:val="00625418"/>
    <w:rsid w:val="00630E91"/>
    <w:rsid w:val="0063495C"/>
    <w:rsid w:val="00641455"/>
    <w:rsid w:val="0064320F"/>
    <w:rsid w:val="0064720D"/>
    <w:rsid w:val="00656358"/>
    <w:rsid w:val="00662548"/>
    <w:rsid w:val="00663357"/>
    <w:rsid w:val="00665189"/>
    <w:rsid w:val="006658EA"/>
    <w:rsid w:val="00676595"/>
    <w:rsid w:val="00686696"/>
    <w:rsid w:val="00690314"/>
    <w:rsid w:val="00690FFB"/>
    <w:rsid w:val="006A39ED"/>
    <w:rsid w:val="006A49A0"/>
    <w:rsid w:val="006B1092"/>
    <w:rsid w:val="006C09DF"/>
    <w:rsid w:val="006C3275"/>
    <w:rsid w:val="006C392E"/>
    <w:rsid w:val="006C4CB2"/>
    <w:rsid w:val="006C54FB"/>
    <w:rsid w:val="006C6127"/>
    <w:rsid w:val="006D0AB8"/>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94409"/>
    <w:rsid w:val="007A4471"/>
    <w:rsid w:val="007A671E"/>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21359"/>
    <w:rsid w:val="00921BE1"/>
    <w:rsid w:val="00937DB7"/>
    <w:rsid w:val="00940292"/>
    <w:rsid w:val="00943919"/>
    <w:rsid w:val="00953CDF"/>
    <w:rsid w:val="009620F1"/>
    <w:rsid w:val="00963D58"/>
    <w:rsid w:val="00972CA0"/>
    <w:rsid w:val="0098408B"/>
    <w:rsid w:val="00986EEA"/>
    <w:rsid w:val="009A20C4"/>
    <w:rsid w:val="009A39B7"/>
    <w:rsid w:val="009A3EF9"/>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834F4"/>
    <w:rsid w:val="00A8548D"/>
    <w:rsid w:val="00A95B0D"/>
    <w:rsid w:val="00A95C91"/>
    <w:rsid w:val="00AA279F"/>
    <w:rsid w:val="00AB0AF2"/>
    <w:rsid w:val="00AB7300"/>
    <w:rsid w:val="00AC1898"/>
    <w:rsid w:val="00AC18EA"/>
    <w:rsid w:val="00AC512B"/>
    <w:rsid w:val="00AC5B21"/>
    <w:rsid w:val="00AC7FB2"/>
    <w:rsid w:val="00AD4E80"/>
    <w:rsid w:val="00AD5F9A"/>
    <w:rsid w:val="00AE04A6"/>
    <w:rsid w:val="00AE08B3"/>
    <w:rsid w:val="00AE1BB2"/>
    <w:rsid w:val="00AE569B"/>
    <w:rsid w:val="00AF50A1"/>
    <w:rsid w:val="00AF5721"/>
    <w:rsid w:val="00B117AC"/>
    <w:rsid w:val="00B15659"/>
    <w:rsid w:val="00B16CF5"/>
    <w:rsid w:val="00B2471F"/>
    <w:rsid w:val="00B27044"/>
    <w:rsid w:val="00B3469F"/>
    <w:rsid w:val="00B37BE7"/>
    <w:rsid w:val="00B50487"/>
    <w:rsid w:val="00B64204"/>
    <w:rsid w:val="00B743A4"/>
    <w:rsid w:val="00B74DFA"/>
    <w:rsid w:val="00B8031D"/>
    <w:rsid w:val="00B80ECA"/>
    <w:rsid w:val="00B851B5"/>
    <w:rsid w:val="00B93EF9"/>
    <w:rsid w:val="00B96237"/>
    <w:rsid w:val="00BA67C0"/>
    <w:rsid w:val="00BA69D5"/>
    <w:rsid w:val="00BB577E"/>
    <w:rsid w:val="00BB6830"/>
    <w:rsid w:val="00BB6A78"/>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44FA3"/>
    <w:rsid w:val="00C5394E"/>
    <w:rsid w:val="00C66F63"/>
    <w:rsid w:val="00C75EE6"/>
    <w:rsid w:val="00C8213B"/>
    <w:rsid w:val="00C94E22"/>
    <w:rsid w:val="00C97BB2"/>
    <w:rsid w:val="00CA720D"/>
    <w:rsid w:val="00CB0757"/>
    <w:rsid w:val="00CB2444"/>
    <w:rsid w:val="00CC1124"/>
    <w:rsid w:val="00CC3269"/>
    <w:rsid w:val="00CC39D7"/>
    <w:rsid w:val="00CE3E96"/>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2EC9"/>
    <w:rsid w:val="00D842F7"/>
    <w:rsid w:val="00D95B9E"/>
    <w:rsid w:val="00D96C2B"/>
    <w:rsid w:val="00D96EF0"/>
    <w:rsid w:val="00DA0EBE"/>
    <w:rsid w:val="00DA2665"/>
    <w:rsid w:val="00DB0736"/>
    <w:rsid w:val="00DB2A99"/>
    <w:rsid w:val="00DD1E46"/>
    <w:rsid w:val="00DD230E"/>
    <w:rsid w:val="00DD2E0F"/>
    <w:rsid w:val="00DD4C3A"/>
    <w:rsid w:val="00DE2F70"/>
    <w:rsid w:val="00DE3133"/>
    <w:rsid w:val="00DE661A"/>
    <w:rsid w:val="00DF279D"/>
    <w:rsid w:val="00E001DA"/>
    <w:rsid w:val="00E041EA"/>
    <w:rsid w:val="00E104C7"/>
    <w:rsid w:val="00E20CDB"/>
    <w:rsid w:val="00E233CE"/>
    <w:rsid w:val="00E24FD3"/>
    <w:rsid w:val="00E26538"/>
    <w:rsid w:val="00E30A33"/>
    <w:rsid w:val="00E31C15"/>
    <w:rsid w:val="00E36338"/>
    <w:rsid w:val="00E47C44"/>
    <w:rsid w:val="00E560C0"/>
    <w:rsid w:val="00E608A0"/>
    <w:rsid w:val="00E72BE7"/>
    <w:rsid w:val="00E75F28"/>
    <w:rsid w:val="00E80747"/>
    <w:rsid w:val="00E83CD5"/>
    <w:rsid w:val="00E8572F"/>
    <w:rsid w:val="00E8671A"/>
    <w:rsid w:val="00E91881"/>
    <w:rsid w:val="00E96BFE"/>
    <w:rsid w:val="00EA1E59"/>
    <w:rsid w:val="00ED044F"/>
    <w:rsid w:val="00ED5FA4"/>
    <w:rsid w:val="00EE278B"/>
    <w:rsid w:val="00EE5416"/>
    <w:rsid w:val="00EF4AD9"/>
    <w:rsid w:val="00EF636D"/>
    <w:rsid w:val="00EF665C"/>
    <w:rsid w:val="00EF6787"/>
    <w:rsid w:val="00F04797"/>
    <w:rsid w:val="00F062B8"/>
    <w:rsid w:val="00F13B49"/>
    <w:rsid w:val="00F1549C"/>
    <w:rsid w:val="00F20392"/>
    <w:rsid w:val="00F33FBF"/>
    <w:rsid w:val="00F456D8"/>
    <w:rsid w:val="00F629D0"/>
    <w:rsid w:val="00F632B7"/>
    <w:rsid w:val="00F647AE"/>
    <w:rsid w:val="00F7060C"/>
    <w:rsid w:val="00F74343"/>
    <w:rsid w:val="00F75E51"/>
    <w:rsid w:val="00F82301"/>
    <w:rsid w:val="00F82F13"/>
    <w:rsid w:val="00F83AB3"/>
    <w:rsid w:val="00F84102"/>
    <w:rsid w:val="00F851DA"/>
    <w:rsid w:val="00F853F5"/>
    <w:rsid w:val="00F911B6"/>
    <w:rsid w:val="00F93A5F"/>
    <w:rsid w:val="00F96382"/>
    <w:rsid w:val="00F973DA"/>
    <w:rsid w:val="00FC0231"/>
    <w:rsid w:val="00FC7148"/>
    <w:rsid w:val="00FD15E3"/>
    <w:rsid w:val="00FD18E3"/>
    <w:rsid w:val="00FD21BD"/>
    <w:rsid w:val="00FD509A"/>
    <w:rsid w:val="00FD5642"/>
    <w:rsid w:val="00FD6DC4"/>
    <w:rsid w:val="00FE43C4"/>
    <w:rsid w:val="00FE7541"/>
    <w:rsid w:val="00FF13AC"/>
    <w:rsid w:val="00FF161B"/>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diagramQuickStyle" Target="diagrams/quickStyle1.xml"/><Relationship Id="rId55" Type="http://schemas.openxmlformats.org/officeDocument/2006/relationships/diagramLayout" Target="diagrams/layout2.xml"/><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chart" Target="charts/chart1.xml"/><Relationship Id="rId58" Type="http://schemas.microsoft.com/office/2007/relationships/diagramDrawing" Target="diagrams/drawing2.xm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QuickStyle" Target="diagrams/quickStyle2.xml"/><Relationship Id="rId64" Type="http://schemas.openxmlformats.org/officeDocument/2006/relationships/hyperlink" Target="https://github.com/calebchan1/ALevelNEA" TargetMode="External"/><Relationship Id="rId8" Type="http://schemas.openxmlformats.org/officeDocument/2006/relationships/image" Target="media/image1.jpeg"/><Relationship Id="rId51" Type="http://schemas.openxmlformats.org/officeDocument/2006/relationships/diagramColors" Target="diagrams/colors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Data" Target="diagrams/data2.xm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openxmlformats.org/officeDocument/2006/relationships/diagramColors" Target="diagrams/colors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39.jpeg"/></Relationships>
</file>

<file path=word/_rels/header2.xml.rels><?xml version="1.0" encoding="UTF-8" standalone="yes"?>
<Relationships xmlns="http://schemas.openxmlformats.org/package/2006/relationships"><Relationship Id="rId1" Type="http://schemas.openxmlformats.org/officeDocument/2006/relationships/image" Target="media/image39.jpeg"/></Relationships>
</file>

<file path=word/_rels/header3.xml.rels><?xml version="1.0" encoding="UTF-8" standalone="yes"?>
<Relationships xmlns="http://schemas.openxmlformats.org/package/2006/relationships"><Relationship Id="rId1" Type="http://schemas.openxmlformats.org/officeDocument/2006/relationships/image" Target="media/image39.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Initial</a:t>
            </a:r>
            <a:r>
              <a:rPr lang="en-GB" baseline="0">
                <a:latin typeface="Arial" panose="020B0604020202020204" pitchFamily="34" charset="0"/>
                <a:cs typeface="Arial" panose="020B0604020202020204" pitchFamily="34" charset="0"/>
              </a:rPr>
              <a:t> Walking Accelerometer Tests</a:t>
            </a:r>
            <a:endParaRPr lang="en-GB">
              <a:latin typeface="Arial" panose="020B0604020202020204" pitchFamily="34" charset="0"/>
              <a:cs typeface="Arial" panose="020B0604020202020204" pitchFamily="34" charset="0"/>
            </a:endParaRPr>
          </a:p>
        </c:rich>
      </c:tx>
      <c:layout>
        <c:manualLayout>
          <c:xMode val="edge"/>
          <c:yMode val="edge"/>
          <c:x val="0.30596239299874745"/>
          <c:y val="3.03951367781155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output(1)'!$A$1:$A$2088</c:f>
              <c:numCache>
                <c:formatCode>General</c:formatCode>
                <c:ptCount val="2088"/>
                <c:pt idx="0">
                  <c:v>7.9692959999999999</c:v>
                </c:pt>
                <c:pt idx="1">
                  <c:v>7.9782690000000001</c:v>
                </c:pt>
                <c:pt idx="2">
                  <c:v>8.006983</c:v>
                </c:pt>
                <c:pt idx="3">
                  <c:v>8.0745799999999992</c:v>
                </c:pt>
                <c:pt idx="4">
                  <c:v>8.1433734999999992</c:v>
                </c:pt>
                <c:pt idx="5">
                  <c:v>8.1254270000000002</c:v>
                </c:pt>
                <c:pt idx="6">
                  <c:v>8.0548389999999994</c:v>
                </c:pt>
                <c:pt idx="7">
                  <c:v>7.9932239999999997</c:v>
                </c:pt>
                <c:pt idx="8">
                  <c:v>7.9124660000000002</c:v>
                </c:pt>
                <c:pt idx="9">
                  <c:v>7.9130644999999999</c:v>
                </c:pt>
                <c:pt idx="10">
                  <c:v>7.9860454000000001</c:v>
                </c:pt>
                <c:pt idx="11">
                  <c:v>8.1367930000000008</c:v>
                </c:pt>
                <c:pt idx="12">
                  <c:v>8.2576309999999999</c:v>
                </c:pt>
                <c:pt idx="13">
                  <c:v>8.3407809999999998</c:v>
                </c:pt>
                <c:pt idx="14">
                  <c:v>8.3898340000000005</c:v>
                </c:pt>
                <c:pt idx="15">
                  <c:v>8.4478609999999996</c:v>
                </c:pt>
                <c:pt idx="16">
                  <c:v>8.4777710000000006</c:v>
                </c:pt>
                <c:pt idx="17">
                  <c:v>8.6021979999999996</c:v>
                </c:pt>
                <c:pt idx="18">
                  <c:v>8.6602230000000002</c:v>
                </c:pt>
                <c:pt idx="19">
                  <c:v>8.6554369999999992</c:v>
                </c:pt>
                <c:pt idx="20">
                  <c:v>8.7032939999999996</c:v>
                </c:pt>
                <c:pt idx="21">
                  <c:v>8.6787679999999998</c:v>
                </c:pt>
                <c:pt idx="22">
                  <c:v>8.7026959999999995</c:v>
                </c:pt>
                <c:pt idx="23">
                  <c:v>8.7463650000000008</c:v>
                </c:pt>
                <c:pt idx="24">
                  <c:v>8.8289174999999993</c:v>
                </c:pt>
                <c:pt idx="25">
                  <c:v>8.8289174999999993</c:v>
                </c:pt>
                <c:pt idx="26">
                  <c:v>8.7044910000000009</c:v>
                </c:pt>
                <c:pt idx="27">
                  <c:v>8.7326060000000005</c:v>
                </c:pt>
                <c:pt idx="28">
                  <c:v>8.9928255000000004</c:v>
                </c:pt>
                <c:pt idx="29">
                  <c:v>9.1992060000000002</c:v>
                </c:pt>
                <c:pt idx="30">
                  <c:v>9.2662060000000004</c:v>
                </c:pt>
                <c:pt idx="31">
                  <c:v>9.1698939999999993</c:v>
                </c:pt>
                <c:pt idx="32">
                  <c:v>8.9300139999999999</c:v>
                </c:pt>
                <c:pt idx="33">
                  <c:v>8.6410809999999998</c:v>
                </c:pt>
                <c:pt idx="34">
                  <c:v>8.3850490000000004</c:v>
                </c:pt>
                <c:pt idx="35">
                  <c:v>8.1116689999999991</c:v>
                </c:pt>
                <c:pt idx="36">
                  <c:v>7.7850485000000003</c:v>
                </c:pt>
                <c:pt idx="37">
                  <c:v>7.4817580000000001</c:v>
                </c:pt>
                <c:pt idx="38">
                  <c:v>7.2257259999999999</c:v>
                </c:pt>
                <c:pt idx="39">
                  <c:v>6.8656062999999996</c:v>
                </c:pt>
                <c:pt idx="40">
                  <c:v>6.5724853999999997</c:v>
                </c:pt>
                <c:pt idx="41">
                  <c:v>6.3086767000000004</c:v>
                </c:pt>
                <c:pt idx="42">
                  <c:v>6.0681979999999998</c:v>
                </c:pt>
                <c:pt idx="43">
                  <c:v>5.7708899999999996</c:v>
                </c:pt>
                <c:pt idx="44">
                  <c:v>5.5220365999999999</c:v>
                </c:pt>
                <c:pt idx="45">
                  <c:v>5.3300122999999999</c:v>
                </c:pt>
                <c:pt idx="46">
                  <c:v>5.1188459999999996</c:v>
                </c:pt>
                <c:pt idx="47">
                  <c:v>4.9800620000000002</c:v>
                </c:pt>
                <c:pt idx="48">
                  <c:v>5.0039899999999999</c:v>
                </c:pt>
                <c:pt idx="49">
                  <c:v>5.1678987000000003</c:v>
                </c:pt>
                <c:pt idx="50">
                  <c:v>5.3946185</c:v>
                </c:pt>
                <c:pt idx="51">
                  <c:v>5.7553368000000003</c:v>
                </c:pt>
                <c:pt idx="52">
                  <c:v>6.1734824000000001</c:v>
                </c:pt>
                <c:pt idx="53">
                  <c:v>6.5581290000000001</c:v>
                </c:pt>
                <c:pt idx="54">
                  <c:v>6.9044895000000004</c:v>
                </c:pt>
                <c:pt idx="55">
                  <c:v>7.4279200000000003</c:v>
                </c:pt>
                <c:pt idx="56">
                  <c:v>8.0614194999999995</c:v>
                </c:pt>
                <c:pt idx="57">
                  <c:v>8.7020979999999994</c:v>
                </c:pt>
                <c:pt idx="58">
                  <c:v>8.4059860000000004</c:v>
                </c:pt>
                <c:pt idx="59">
                  <c:v>7.8843509999999997</c:v>
                </c:pt>
                <c:pt idx="60">
                  <c:v>7.7419776999999996</c:v>
                </c:pt>
                <c:pt idx="61">
                  <c:v>7.9268229999999997</c:v>
                </c:pt>
                <c:pt idx="62">
                  <c:v>8.3850490000000004</c:v>
                </c:pt>
                <c:pt idx="63">
                  <c:v>8.8301130000000008</c:v>
                </c:pt>
                <c:pt idx="64">
                  <c:v>9.2775719999999993</c:v>
                </c:pt>
                <c:pt idx="65">
                  <c:v>9.6394859999999998</c:v>
                </c:pt>
                <c:pt idx="66">
                  <c:v>10.028918000000001</c:v>
                </c:pt>
                <c:pt idx="67">
                  <c:v>10.394422</c:v>
                </c:pt>
                <c:pt idx="68">
                  <c:v>10.654641</c:v>
                </c:pt>
                <c:pt idx="69">
                  <c:v>10.84188</c:v>
                </c:pt>
                <c:pt idx="70">
                  <c:v>10.632507</c:v>
                </c:pt>
                <c:pt idx="71">
                  <c:v>10.336994000000001</c:v>
                </c:pt>
                <c:pt idx="72">
                  <c:v>10.219746000000001</c:v>
                </c:pt>
                <c:pt idx="73">
                  <c:v>10.013963</c:v>
                </c:pt>
                <c:pt idx="74">
                  <c:v>9.5778700000000008</c:v>
                </c:pt>
                <c:pt idx="75">
                  <c:v>8.9665049999999997</c:v>
                </c:pt>
                <c:pt idx="76">
                  <c:v>8.3102730000000005</c:v>
                </c:pt>
                <c:pt idx="77">
                  <c:v>7.7862450000000001</c:v>
                </c:pt>
                <c:pt idx="78">
                  <c:v>7.3154570000000003</c:v>
                </c:pt>
                <c:pt idx="79">
                  <c:v>0.82313097000000002</c:v>
                </c:pt>
                <c:pt idx="80">
                  <c:v>2.5028925000000002</c:v>
                </c:pt>
                <c:pt idx="81">
                  <c:v>4.5361934000000002</c:v>
                </c:pt>
                <c:pt idx="82">
                  <c:v>-3.6723845000000002</c:v>
                </c:pt>
                <c:pt idx="83">
                  <c:v>2.0931215000000001</c:v>
                </c:pt>
                <c:pt idx="84">
                  <c:v>4.6797630000000003</c:v>
                </c:pt>
                <c:pt idx="85">
                  <c:v>-4.7850469999999996</c:v>
                </c:pt>
                <c:pt idx="86">
                  <c:v>2.2181465999999999</c:v>
                </c:pt>
                <c:pt idx="87">
                  <c:v>6.47438</c:v>
                </c:pt>
                <c:pt idx="88">
                  <c:v>-0.23150559000000001</c:v>
                </c:pt>
                <c:pt idx="89">
                  <c:v>4.5870410000000001</c:v>
                </c:pt>
                <c:pt idx="90">
                  <c:v>9.0119690000000006</c:v>
                </c:pt>
                <c:pt idx="91">
                  <c:v>5.8247285</c:v>
                </c:pt>
                <c:pt idx="92">
                  <c:v>3.6783667000000002</c:v>
                </c:pt>
                <c:pt idx="93">
                  <c:v>11.135598</c:v>
                </c:pt>
                <c:pt idx="94">
                  <c:v>8.2187470000000005</c:v>
                </c:pt>
                <c:pt idx="95">
                  <c:v>9.3870430000000002</c:v>
                </c:pt>
                <c:pt idx="96">
                  <c:v>13.182658</c:v>
                </c:pt>
                <c:pt idx="97">
                  <c:v>10.516456</c:v>
                </c:pt>
                <c:pt idx="98">
                  <c:v>10.781461</c:v>
                </c:pt>
                <c:pt idx="99">
                  <c:v>13.258032</c:v>
                </c:pt>
                <c:pt idx="100">
                  <c:v>10.352546999999999</c:v>
                </c:pt>
                <c:pt idx="101">
                  <c:v>10.206585</c:v>
                </c:pt>
                <c:pt idx="102">
                  <c:v>11.373684000000001</c:v>
                </c:pt>
                <c:pt idx="103">
                  <c:v>10.596615</c:v>
                </c:pt>
                <c:pt idx="104">
                  <c:v>9.7250289999999993</c:v>
                </c:pt>
                <c:pt idx="105">
                  <c:v>9.6041919999999994</c:v>
                </c:pt>
                <c:pt idx="106">
                  <c:v>9.2243309999999994</c:v>
                </c:pt>
                <c:pt idx="107">
                  <c:v>8.7529450000000004</c:v>
                </c:pt>
                <c:pt idx="108">
                  <c:v>7.9459660000000003</c:v>
                </c:pt>
                <c:pt idx="109">
                  <c:v>8.1080799999999993</c:v>
                </c:pt>
                <c:pt idx="110">
                  <c:v>6.2763739999999997</c:v>
                </c:pt>
                <c:pt idx="111">
                  <c:v>6.4337020000000003</c:v>
                </c:pt>
                <c:pt idx="112">
                  <c:v>5.4095735999999999</c:v>
                </c:pt>
                <c:pt idx="113">
                  <c:v>4.4979085999999997</c:v>
                </c:pt>
                <c:pt idx="114">
                  <c:v>4.3962135</c:v>
                </c:pt>
                <c:pt idx="115">
                  <c:v>3.8069807999999998</c:v>
                </c:pt>
                <c:pt idx="116">
                  <c:v>3.5120654</c:v>
                </c:pt>
                <c:pt idx="117">
                  <c:v>3.7501514</c:v>
                </c:pt>
                <c:pt idx="118">
                  <c:v>4.0648074000000003</c:v>
                </c:pt>
                <c:pt idx="119">
                  <c:v>4.1808595999999998</c:v>
                </c:pt>
                <c:pt idx="120">
                  <c:v>4.1778684000000004</c:v>
                </c:pt>
                <c:pt idx="121">
                  <c:v>4.5254260000000004</c:v>
                </c:pt>
                <c:pt idx="122">
                  <c:v>4.8532424000000001</c:v>
                </c:pt>
                <c:pt idx="123">
                  <c:v>5.1912289999999999</c:v>
                </c:pt>
                <c:pt idx="124">
                  <c:v>5.8390855999999998</c:v>
                </c:pt>
                <c:pt idx="125">
                  <c:v>6.3146589999999998</c:v>
                </c:pt>
                <c:pt idx="126">
                  <c:v>6.7830539999999999</c:v>
                </c:pt>
                <c:pt idx="127">
                  <c:v>7.3142604999999996</c:v>
                </c:pt>
                <c:pt idx="128">
                  <c:v>8.1990069999999999</c:v>
                </c:pt>
                <c:pt idx="129">
                  <c:v>8.8241320000000005</c:v>
                </c:pt>
                <c:pt idx="130">
                  <c:v>8.9306129999999992</c:v>
                </c:pt>
                <c:pt idx="131">
                  <c:v>9.2578309999999995</c:v>
                </c:pt>
                <c:pt idx="132">
                  <c:v>9.8081800000000001</c:v>
                </c:pt>
                <c:pt idx="133">
                  <c:v>9.9714899999999993</c:v>
                </c:pt>
                <c:pt idx="134">
                  <c:v>9.9320090000000008</c:v>
                </c:pt>
                <c:pt idx="135">
                  <c:v>9.4755769999999995</c:v>
                </c:pt>
                <c:pt idx="136">
                  <c:v>9.6394859999999998</c:v>
                </c:pt>
                <c:pt idx="137">
                  <c:v>9.9894359999999995</c:v>
                </c:pt>
                <c:pt idx="138">
                  <c:v>10.597213999999999</c:v>
                </c:pt>
                <c:pt idx="139">
                  <c:v>10.89512</c:v>
                </c:pt>
                <c:pt idx="140">
                  <c:v>10.852048999999999</c:v>
                </c:pt>
                <c:pt idx="141">
                  <c:v>11.1685</c:v>
                </c:pt>
                <c:pt idx="142">
                  <c:v>11.936596</c:v>
                </c:pt>
                <c:pt idx="143">
                  <c:v>12.569497</c:v>
                </c:pt>
                <c:pt idx="144">
                  <c:v>12.838092</c:v>
                </c:pt>
                <c:pt idx="145">
                  <c:v>13.02533</c:v>
                </c:pt>
                <c:pt idx="146">
                  <c:v>13.058230999999999</c:v>
                </c:pt>
                <c:pt idx="147">
                  <c:v>12.5348015</c:v>
                </c:pt>
                <c:pt idx="148">
                  <c:v>12.374482</c:v>
                </c:pt>
                <c:pt idx="149">
                  <c:v>12.172288999999999</c:v>
                </c:pt>
                <c:pt idx="150">
                  <c:v>11.849257</c:v>
                </c:pt>
                <c:pt idx="151">
                  <c:v>11.4287195</c:v>
                </c:pt>
                <c:pt idx="152">
                  <c:v>11.096117</c:v>
                </c:pt>
                <c:pt idx="153">
                  <c:v>10.831111999999999</c:v>
                </c:pt>
                <c:pt idx="154">
                  <c:v>10.639087999999999</c:v>
                </c:pt>
                <c:pt idx="155">
                  <c:v>10.418948</c:v>
                </c:pt>
                <c:pt idx="156">
                  <c:v>10.122836</c:v>
                </c:pt>
                <c:pt idx="157">
                  <c:v>10.089935000000001</c:v>
                </c:pt>
                <c:pt idx="158">
                  <c:v>10.056436</c:v>
                </c:pt>
                <c:pt idx="159">
                  <c:v>10.164711</c:v>
                </c:pt>
                <c:pt idx="160">
                  <c:v>10.320843</c:v>
                </c:pt>
                <c:pt idx="161">
                  <c:v>10.503893</c:v>
                </c:pt>
                <c:pt idx="162">
                  <c:v>10.731809999999999</c:v>
                </c:pt>
                <c:pt idx="163">
                  <c:v>11.1224375</c:v>
                </c:pt>
                <c:pt idx="164">
                  <c:v>11.533405</c:v>
                </c:pt>
                <c:pt idx="165">
                  <c:v>11.880364</c:v>
                </c:pt>
                <c:pt idx="166">
                  <c:v>12.402597999999999</c:v>
                </c:pt>
                <c:pt idx="167">
                  <c:v>12.914063000000001</c:v>
                </c:pt>
                <c:pt idx="168">
                  <c:v>13.460224999999999</c:v>
                </c:pt>
                <c:pt idx="169">
                  <c:v>14.066208</c:v>
                </c:pt>
                <c:pt idx="170">
                  <c:v>14.514862000000001</c:v>
                </c:pt>
                <c:pt idx="171">
                  <c:v>14.882759</c:v>
                </c:pt>
                <c:pt idx="172">
                  <c:v>15.232111</c:v>
                </c:pt>
                <c:pt idx="173">
                  <c:v>15.586247999999999</c:v>
                </c:pt>
                <c:pt idx="174">
                  <c:v>15.768103</c:v>
                </c:pt>
                <c:pt idx="175">
                  <c:v>15.790834</c:v>
                </c:pt>
                <c:pt idx="176">
                  <c:v>15.887744</c:v>
                </c:pt>
                <c:pt idx="177">
                  <c:v>15.547962999999999</c:v>
                </c:pt>
                <c:pt idx="178">
                  <c:v>15.305092</c:v>
                </c:pt>
                <c:pt idx="179">
                  <c:v>15.080166999999999</c:v>
                </c:pt>
                <c:pt idx="180">
                  <c:v>14.799010000000001</c:v>
                </c:pt>
                <c:pt idx="181">
                  <c:v>14.526826</c:v>
                </c:pt>
                <c:pt idx="182">
                  <c:v>14.219348999999999</c:v>
                </c:pt>
                <c:pt idx="183">
                  <c:v>14.077574</c:v>
                </c:pt>
                <c:pt idx="184">
                  <c:v>14.151154</c:v>
                </c:pt>
                <c:pt idx="185">
                  <c:v>14.206187999999999</c:v>
                </c:pt>
                <c:pt idx="186">
                  <c:v>14.155340000000001</c:v>
                </c:pt>
                <c:pt idx="187">
                  <c:v>14.113466000000001</c:v>
                </c:pt>
                <c:pt idx="188">
                  <c:v>14.076976</c:v>
                </c:pt>
                <c:pt idx="189">
                  <c:v>14.055440000000001</c:v>
                </c:pt>
                <c:pt idx="190">
                  <c:v>13.982459</c:v>
                </c:pt>
                <c:pt idx="191">
                  <c:v>13.826924999999999</c:v>
                </c:pt>
                <c:pt idx="192">
                  <c:v>13.715061</c:v>
                </c:pt>
                <c:pt idx="193">
                  <c:v>13.556537000000001</c:v>
                </c:pt>
                <c:pt idx="194">
                  <c:v>13.262817</c:v>
                </c:pt>
                <c:pt idx="195">
                  <c:v>12.946965000000001</c:v>
                </c:pt>
                <c:pt idx="196">
                  <c:v>12.554543000000001</c:v>
                </c:pt>
                <c:pt idx="197">
                  <c:v>12.162718</c:v>
                </c:pt>
                <c:pt idx="198">
                  <c:v>11.722438</c:v>
                </c:pt>
                <c:pt idx="199">
                  <c:v>11.2349</c:v>
                </c:pt>
                <c:pt idx="200">
                  <c:v>10.689935</c:v>
                </c:pt>
                <c:pt idx="201">
                  <c:v>10.216156</c:v>
                </c:pt>
                <c:pt idx="202">
                  <c:v>9.8476619999999997</c:v>
                </c:pt>
                <c:pt idx="203">
                  <c:v>9.6897350000000007</c:v>
                </c:pt>
                <c:pt idx="204">
                  <c:v>9.6945209999999999</c:v>
                </c:pt>
                <c:pt idx="205">
                  <c:v>9.7944209999999998</c:v>
                </c:pt>
                <c:pt idx="206">
                  <c:v>10.013365</c:v>
                </c:pt>
                <c:pt idx="207">
                  <c:v>10.198809000000001</c:v>
                </c:pt>
                <c:pt idx="208">
                  <c:v>10.359726</c:v>
                </c:pt>
                <c:pt idx="209">
                  <c:v>10.400404</c:v>
                </c:pt>
                <c:pt idx="210">
                  <c:v>10.406984</c:v>
                </c:pt>
                <c:pt idx="211">
                  <c:v>10.403993</c:v>
                </c:pt>
                <c:pt idx="212">
                  <c:v>10.431509999999999</c:v>
                </c:pt>
                <c:pt idx="213">
                  <c:v>10.411770000000001</c:v>
                </c:pt>
                <c:pt idx="214">
                  <c:v>10.335796999999999</c:v>
                </c:pt>
                <c:pt idx="215">
                  <c:v>10.1348</c:v>
                </c:pt>
                <c:pt idx="216">
                  <c:v>9.9278209999999998</c:v>
                </c:pt>
                <c:pt idx="217">
                  <c:v>9.7537430000000001</c:v>
                </c:pt>
                <c:pt idx="218">
                  <c:v>9.6556379999999997</c:v>
                </c:pt>
                <c:pt idx="219">
                  <c:v>9.6873430000000003</c:v>
                </c:pt>
                <c:pt idx="220">
                  <c:v>9.7627159999999993</c:v>
                </c:pt>
                <c:pt idx="221">
                  <c:v>9.7375919999999994</c:v>
                </c:pt>
                <c:pt idx="222">
                  <c:v>9.4821580000000001</c:v>
                </c:pt>
                <c:pt idx="223">
                  <c:v>9.1310110000000009</c:v>
                </c:pt>
                <c:pt idx="224">
                  <c:v>8.7134640000000001</c:v>
                </c:pt>
                <c:pt idx="225">
                  <c:v>8.3527459999999998</c:v>
                </c:pt>
                <c:pt idx="226">
                  <c:v>8.0644100000000005</c:v>
                </c:pt>
                <c:pt idx="227">
                  <c:v>7.8382889999999996</c:v>
                </c:pt>
                <c:pt idx="228">
                  <c:v>7.6169529999999996</c:v>
                </c:pt>
                <c:pt idx="229">
                  <c:v>7.3902326</c:v>
                </c:pt>
                <c:pt idx="230">
                  <c:v>7.2771720000000002</c:v>
                </c:pt>
                <c:pt idx="231">
                  <c:v>7.1700929999999996</c:v>
                </c:pt>
                <c:pt idx="232">
                  <c:v>7.0725856</c:v>
                </c:pt>
                <c:pt idx="233">
                  <c:v>6.9942206999999996</c:v>
                </c:pt>
                <c:pt idx="234">
                  <c:v>6.9972114999999997</c:v>
                </c:pt>
                <c:pt idx="235">
                  <c:v>7.1449685000000001</c:v>
                </c:pt>
                <c:pt idx="236">
                  <c:v>7.3890359999999999</c:v>
                </c:pt>
                <c:pt idx="237">
                  <c:v>7.6468629999999997</c:v>
                </c:pt>
                <c:pt idx="238">
                  <c:v>7.8711900000000004</c:v>
                </c:pt>
                <c:pt idx="239">
                  <c:v>8.1098739999999996</c:v>
                </c:pt>
                <c:pt idx="240">
                  <c:v>8.4107710000000004</c:v>
                </c:pt>
                <c:pt idx="241">
                  <c:v>8.6883389999999991</c:v>
                </c:pt>
                <c:pt idx="242">
                  <c:v>8.9928255000000004</c:v>
                </c:pt>
                <c:pt idx="243">
                  <c:v>9.1681000000000008</c:v>
                </c:pt>
                <c:pt idx="244">
                  <c:v>9.2422769999999996</c:v>
                </c:pt>
                <c:pt idx="245">
                  <c:v>9.272786</c:v>
                </c:pt>
                <c:pt idx="246">
                  <c:v>9.2925269999999998</c:v>
                </c:pt>
                <c:pt idx="247">
                  <c:v>9.3355979999999992</c:v>
                </c:pt>
                <c:pt idx="248">
                  <c:v>9.3840520000000005</c:v>
                </c:pt>
                <c:pt idx="249">
                  <c:v>9.427721</c:v>
                </c:pt>
                <c:pt idx="250">
                  <c:v>9.4337029999999995</c:v>
                </c:pt>
                <c:pt idx="251">
                  <c:v>9.3589280000000006</c:v>
                </c:pt>
                <c:pt idx="252">
                  <c:v>9.2943210000000001</c:v>
                </c:pt>
                <c:pt idx="253">
                  <c:v>9.2440719999999992</c:v>
                </c:pt>
                <c:pt idx="254">
                  <c:v>9.2039919999999995</c:v>
                </c:pt>
                <c:pt idx="255">
                  <c:v>8.9772719999999993</c:v>
                </c:pt>
                <c:pt idx="256">
                  <c:v>9.3014989999999997</c:v>
                </c:pt>
                <c:pt idx="257">
                  <c:v>9.4390870000000007</c:v>
                </c:pt>
                <c:pt idx="258">
                  <c:v>9.582058</c:v>
                </c:pt>
                <c:pt idx="259">
                  <c:v>9.6676020000000005</c:v>
                </c:pt>
                <c:pt idx="260">
                  <c:v>9.6131650000000004</c:v>
                </c:pt>
                <c:pt idx="261">
                  <c:v>9.5252285000000008</c:v>
                </c:pt>
                <c:pt idx="262">
                  <c:v>9.4570329999999991</c:v>
                </c:pt>
                <c:pt idx="263">
                  <c:v>9.3266249999999999</c:v>
                </c:pt>
                <c:pt idx="264">
                  <c:v>9.1292159999999996</c:v>
                </c:pt>
                <c:pt idx="265">
                  <c:v>8.9760760000000008</c:v>
                </c:pt>
                <c:pt idx="266">
                  <c:v>8.8755769999999998</c:v>
                </c:pt>
                <c:pt idx="267">
                  <c:v>8.8438719999999993</c:v>
                </c:pt>
                <c:pt idx="268">
                  <c:v>8.7978109999999994</c:v>
                </c:pt>
                <c:pt idx="269">
                  <c:v>8.6524470000000004</c:v>
                </c:pt>
                <c:pt idx="270">
                  <c:v>8.4251290000000001</c:v>
                </c:pt>
                <c:pt idx="271">
                  <c:v>8.1176510000000004</c:v>
                </c:pt>
                <c:pt idx="272">
                  <c:v>7.7671022000000001</c:v>
                </c:pt>
                <c:pt idx="273">
                  <c:v>7.4255269999999998</c:v>
                </c:pt>
                <c:pt idx="274">
                  <c:v>7.1449685000000001</c:v>
                </c:pt>
                <c:pt idx="275">
                  <c:v>6.875178</c:v>
                </c:pt>
                <c:pt idx="276">
                  <c:v>6.6526449999999997</c:v>
                </c:pt>
                <c:pt idx="277">
                  <c:v>6.5018973000000004</c:v>
                </c:pt>
                <c:pt idx="278">
                  <c:v>6.3846489999999996</c:v>
                </c:pt>
                <c:pt idx="279">
                  <c:v>6.294918</c:v>
                </c:pt>
                <c:pt idx="280">
                  <c:v>6.1908300000000001</c:v>
                </c:pt>
                <c:pt idx="281">
                  <c:v>6.1441702999999999</c:v>
                </c:pt>
                <c:pt idx="282">
                  <c:v>6.1501520000000003</c:v>
                </c:pt>
                <c:pt idx="283">
                  <c:v>6.2285174999999997</c:v>
                </c:pt>
                <c:pt idx="284">
                  <c:v>6.3637119999999996</c:v>
                </c:pt>
                <c:pt idx="285">
                  <c:v>6.5413790000000001</c:v>
                </c:pt>
                <c:pt idx="286">
                  <c:v>6.6945195000000002</c:v>
                </c:pt>
                <c:pt idx="287">
                  <c:v>6.7998037</c:v>
                </c:pt>
                <c:pt idx="288">
                  <c:v>6.8757760000000001</c:v>
                </c:pt>
                <c:pt idx="289">
                  <c:v>6.942177</c:v>
                </c:pt>
                <c:pt idx="290">
                  <c:v>6.9942206999999996</c:v>
                </c:pt>
                <c:pt idx="291">
                  <c:v>7.0223364999999998</c:v>
                </c:pt>
                <c:pt idx="292">
                  <c:v>6.9972114999999997</c:v>
                </c:pt>
                <c:pt idx="293">
                  <c:v>6.8482585</c:v>
                </c:pt>
                <c:pt idx="294">
                  <c:v>6.6233329999999997</c:v>
                </c:pt>
                <c:pt idx="295">
                  <c:v>6.4510500000000004</c:v>
                </c:pt>
                <c:pt idx="296">
                  <c:v>6.3607205999999996</c:v>
                </c:pt>
                <c:pt idx="297">
                  <c:v>6.3188459999999997</c:v>
                </c:pt>
                <c:pt idx="298">
                  <c:v>6.2087764999999999</c:v>
                </c:pt>
                <c:pt idx="299">
                  <c:v>6.0514482999999997</c:v>
                </c:pt>
                <c:pt idx="300">
                  <c:v>5.8839506999999998</c:v>
                </c:pt>
                <c:pt idx="301">
                  <c:v>5.6883379999999999</c:v>
                </c:pt>
                <c:pt idx="302">
                  <c:v>5.5489560000000004</c:v>
                </c:pt>
                <c:pt idx="303">
                  <c:v>5.400601</c:v>
                </c:pt>
                <c:pt idx="304">
                  <c:v>5.3240303999999998</c:v>
                </c:pt>
                <c:pt idx="305">
                  <c:v>5.3527440000000004</c:v>
                </c:pt>
                <c:pt idx="306">
                  <c:v>5.6267223</c:v>
                </c:pt>
                <c:pt idx="307">
                  <c:v>6.0346985000000002</c:v>
                </c:pt>
                <c:pt idx="308">
                  <c:v>6.5724853999999997</c:v>
                </c:pt>
                <c:pt idx="309">
                  <c:v>7.1916285000000002</c:v>
                </c:pt>
                <c:pt idx="310">
                  <c:v>7.7407813000000001</c:v>
                </c:pt>
                <c:pt idx="311">
                  <c:v>8.1780690000000007</c:v>
                </c:pt>
                <c:pt idx="312">
                  <c:v>8.6428759999999993</c:v>
                </c:pt>
                <c:pt idx="313">
                  <c:v>8.9353979999999993</c:v>
                </c:pt>
                <c:pt idx="314">
                  <c:v>8.9982100000000003</c:v>
                </c:pt>
                <c:pt idx="315">
                  <c:v>8.8755769999999998</c:v>
                </c:pt>
                <c:pt idx="316">
                  <c:v>8.7230349999999994</c:v>
                </c:pt>
                <c:pt idx="317">
                  <c:v>8.5076809999999998</c:v>
                </c:pt>
                <c:pt idx="318">
                  <c:v>8.3880400000000002</c:v>
                </c:pt>
                <c:pt idx="319">
                  <c:v>8.2689970000000006</c:v>
                </c:pt>
                <c:pt idx="320">
                  <c:v>8.2031949999999991</c:v>
                </c:pt>
                <c:pt idx="321">
                  <c:v>7.9932239999999997</c:v>
                </c:pt>
                <c:pt idx="322">
                  <c:v>7.5684979999999999</c:v>
                </c:pt>
                <c:pt idx="323">
                  <c:v>7.0474610000000002</c:v>
                </c:pt>
                <c:pt idx="324">
                  <c:v>6.4151572999999997</c:v>
                </c:pt>
                <c:pt idx="325">
                  <c:v>5.7726845999999998</c:v>
                </c:pt>
                <c:pt idx="326">
                  <c:v>5.2492546999999998</c:v>
                </c:pt>
                <c:pt idx="327">
                  <c:v>5.3593244999999996</c:v>
                </c:pt>
                <c:pt idx="328">
                  <c:v>5.7296139999999998</c:v>
                </c:pt>
                <c:pt idx="329">
                  <c:v>4.8556350000000004</c:v>
                </c:pt>
                <c:pt idx="330">
                  <c:v>3.7046876000000002</c:v>
                </c:pt>
                <c:pt idx="331">
                  <c:v>2.9838498000000002</c:v>
                </c:pt>
                <c:pt idx="332">
                  <c:v>2.6620151999999999</c:v>
                </c:pt>
                <c:pt idx="333">
                  <c:v>2.5752754000000002</c:v>
                </c:pt>
                <c:pt idx="334">
                  <c:v>2.5381866</c:v>
                </c:pt>
                <c:pt idx="335">
                  <c:v>2.6338995000000001</c:v>
                </c:pt>
                <c:pt idx="336">
                  <c:v>2.8115665999999999</c:v>
                </c:pt>
                <c:pt idx="337">
                  <c:v>3.2668010000000001</c:v>
                </c:pt>
                <c:pt idx="338">
                  <c:v>3.8129628000000002</c:v>
                </c:pt>
                <c:pt idx="339">
                  <c:v>4.4111685999999999</c:v>
                </c:pt>
                <c:pt idx="340">
                  <c:v>4.8993044000000001</c:v>
                </c:pt>
                <c:pt idx="341">
                  <c:v>5.2923254999999996</c:v>
                </c:pt>
                <c:pt idx="342">
                  <c:v>5.6081779999999997</c:v>
                </c:pt>
                <c:pt idx="343">
                  <c:v>6.0867424000000003</c:v>
                </c:pt>
                <c:pt idx="344">
                  <c:v>6.7567329999999997</c:v>
                </c:pt>
                <c:pt idx="345">
                  <c:v>7.5714889999999997</c:v>
                </c:pt>
                <c:pt idx="346">
                  <c:v>8.4717880000000001</c:v>
                </c:pt>
                <c:pt idx="347">
                  <c:v>9.2907320000000002</c:v>
                </c:pt>
                <c:pt idx="348">
                  <c:v>9.9415800000000001</c:v>
                </c:pt>
                <c:pt idx="349">
                  <c:v>10.467402</c:v>
                </c:pt>
                <c:pt idx="350">
                  <c:v>10.831709999999999</c:v>
                </c:pt>
                <c:pt idx="351">
                  <c:v>10.988440000000001</c:v>
                </c:pt>
                <c:pt idx="352">
                  <c:v>11.107483</c:v>
                </c:pt>
                <c:pt idx="353">
                  <c:v>11.125429</c:v>
                </c:pt>
                <c:pt idx="354">
                  <c:v>11.100903000000001</c:v>
                </c:pt>
                <c:pt idx="355">
                  <c:v>11.105090000000001</c:v>
                </c:pt>
                <c:pt idx="356">
                  <c:v>11.181661</c:v>
                </c:pt>
                <c:pt idx="357">
                  <c:v>11.252846999999999</c:v>
                </c:pt>
                <c:pt idx="358">
                  <c:v>11.280962000000001</c:v>
                </c:pt>
                <c:pt idx="359">
                  <c:v>11.285748</c:v>
                </c:pt>
                <c:pt idx="360">
                  <c:v>11.262418</c:v>
                </c:pt>
                <c:pt idx="361">
                  <c:v>11.176874</c:v>
                </c:pt>
                <c:pt idx="362">
                  <c:v>11.013564000000001</c:v>
                </c:pt>
                <c:pt idx="363">
                  <c:v>10.797014000000001</c:v>
                </c:pt>
                <c:pt idx="364">
                  <c:v>10.604990000000001</c:v>
                </c:pt>
                <c:pt idx="365">
                  <c:v>10.21496</c:v>
                </c:pt>
                <c:pt idx="366">
                  <c:v>10.054043</c:v>
                </c:pt>
                <c:pt idx="367">
                  <c:v>10.05165</c:v>
                </c:pt>
                <c:pt idx="368">
                  <c:v>10.163513999999999</c:v>
                </c:pt>
                <c:pt idx="369">
                  <c:v>9.9206430000000001</c:v>
                </c:pt>
                <c:pt idx="370">
                  <c:v>9.7537430000000001</c:v>
                </c:pt>
                <c:pt idx="371">
                  <c:v>9.1483589999999992</c:v>
                </c:pt>
                <c:pt idx="372">
                  <c:v>8.3324069999999999</c:v>
                </c:pt>
                <c:pt idx="373">
                  <c:v>8.1738824999999995</c:v>
                </c:pt>
                <c:pt idx="374">
                  <c:v>8.140981</c:v>
                </c:pt>
                <c:pt idx="375">
                  <c:v>8.3958169999999992</c:v>
                </c:pt>
                <c:pt idx="376">
                  <c:v>8.6225369999999995</c:v>
                </c:pt>
                <c:pt idx="377">
                  <c:v>8.6386880000000001</c:v>
                </c:pt>
                <c:pt idx="378">
                  <c:v>8.7080789999999997</c:v>
                </c:pt>
                <c:pt idx="379">
                  <c:v>8.9551390000000008</c:v>
                </c:pt>
                <c:pt idx="380">
                  <c:v>9.4031939999999992</c:v>
                </c:pt>
                <c:pt idx="381">
                  <c:v>9.7890379999999997</c:v>
                </c:pt>
                <c:pt idx="382">
                  <c:v>10.194023</c:v>
                </c:pt>
                <c:pt idx="383">
                  <c:v>10.57508</c:v>
                </c:pt>
                <c:pt idx="384">
                  <c:v>10.739585999999999</c:v>
                </c:pt>
                <c:pt idx="385">
                  <c:v>10.826924</c:v>
                </c:pt>
                <c:pt idx="386">
                  <c:v>10.295119</c:v>
                </c:pt>
                <c:pt idx="387">
                  <c:v>10.785648</c:v>
                </c:pt>
                <c:pt idx="388">
                  <c:v>8.5310109999999995</c:v>
                </c:pt>
                <c:pt idx="389">
                  <c:v>6.3038910000000001</c:v>
                </c:pt>
                <c:pt idx="390">
                  <c:v>5.4795636999999999</c:v>
                </c:pt>
                <c:pt idx="391">
                  <c:v>4.3226339999999999</c:v>
                </c:pt>
                <c:pt idx="392">
                  <c:v>4.4829530000000002</c:v>
                </c:pt>
                <c:pt idx="393">
                  <c:v>5.2564330000000004</c:v>
                </c:pt>
                <c:pt idx="394">
                  <c:v>5.6979090000000001</c:v>
                </c:pt>
                <c:pt idx="395">
                  <c:v>5.1852464999999999</c:v>
                </c:pt>
                <c:pt idx="396">
                  <c:v>5.1272206000000002</c:v>
                </c:pt>
                <c:pt idx="397">
                  <c:v>2.7338</c:v>
                </c:pt>
                <c:pt idx="398">
                  <c:v>6.6999030000000001E-2</c:v>
                </c:pt>
                <c:pt idx="399">
                  <c:v>-1.0378868999999999</c:v>
                </c:pt>
                <c:pt idx="400">
                  <c:v>-1.5918251999999999</c:v>
                </c:pt>
                <c:pt idx="401">
                  <c:v>-2.6105695</c:v>
                </c:pt>
                <c:pt idx="402">
                  <c:v>-4.6791650000000002</c:v>
                </c:pt>
                <c:pt idx="403">
                  <c:v>-6.7238316999999999</c:v>
                </c:pt>
                <c:pt idx="404">
                  <c:v>-7.8364940000000001</c:v>
                </c:pt>
                <c:pt idx="405">
                  <c:v>-8.7469634999999997</c:v>
                </c:pt>
                <c:pt idx="406">
                  <c:v>-9.5371930000000003</c:v>
                </c:pt>
                <c:pt idx="407">
                  <c:v>-10.121041</c:v>
                </c:pt>
                <c:pt idx="408">
                  <c:v>-11.092527</c:v>
                </c:pt>
                <c:pt idx="409">
                  <c:v>-12.288341000000001</c:v>
                </c:pt>
                <c:pt idx="410">
                  <c:v>-13.590634</c:v>
                </c:pt>
                <c:pt idx="411">
                  <c:v>-14.495120999999999</c:v>
                </c:pt>
                <c:pt idx="412">
                  <c:v>-14.842081</c:v>
                </c:pt>
                <c:pt idx="413">
                  <c:v>-14.825929</c:v>
                </c:pt>
                <c:pt idx="414">
                  <c:v>-14.579469</c:v>
                </c:pt>
                <c:pt idx="415">
                  <c:v>-14.222937999999999</c:v>
                </c:pt>
                <c:pt idx="416">
                  <c:v>-13.49193</c:v>
                </c:pt>
                <c:pt idx="417">
                  <c:v>-12.619147999999999</c:v>
                </c:pt>
                <c:pt idx="418">
                  <c:v>-11.68834</c:v>
                </c:pt>
                <c:pt idx="419">
                  <c:v>-10.914861</c:v>
                </c:pt>
                <c:pt idx="420">
                  <c:v>-10.262816000000001</c:v>
                </c:pt>
                <c:pt idx="421">
                  <c:v>-9.3553379999999997</c:v>
                </c:pt>
                <c:pt idx="422">
                  <c:v>-8.7942219999999995</c:v>
                </c:pt>
                <c:pt idx="423">
                  <c:v>-8.0739820000000009</c:v>
                </c:pt>
                <c:pt idx="424">
                  <c:v>-7.4015985000000004</c:v>
                </c:pt>
                <c:pt idx="425">
                  <c:v>-6.6137620000000004</c:v>
                </c:pt>
                <c:pt idx="426">
                  <c:v>-6.0705910000000003</c:v>
                </c:pt>
                <c:pt idx="427">
                  <c:v>-5.3832525999999996</c:v>
                </c:pt>
                <c:pt idx="428">
                  <c:v>-4.6576294999999996</c:v>
                </c:pt>
                <c:pt idx="429">
                  <c:v>-3.7597225000000001</c:v>
                </c:pt>
                <c:pt idx="430">
                  <c:v>-3.2309089000000002</c:v>
                </c:pt>
                <c:pt idx="431">
                  <c:v>-2.8833513000000002</c:v>
                </c:pt>
                <c:pt idx="432">
                  <c:v>-2.5495524000000001</c:v>
                </c:pt>
                <c:pt idx="433">
                  <c:v>-2.3832513999999998</c:v>
                </c:pt>
                <c:pt idx="434">
                  <c:v>-2.4765712999999998</c:v>
                </c:pt>
                <c:pt idx="435">
                  <c:v>-2.4305096000000002</c:v>
                </c:pt>
                <c:pt idx="436">
                  <c:v>-2.2265215</c:v>
                </c:pt>
                <c:pt idx="437">
                  <c:v>-2.2049859999999999</c:v>
                </c:pt>
                <c:pt idx="438">
                  <c:v>-1.9316059999999999</c:v>
                </c:pt>
                <c:pt idx="439">
                  <c:v>-1.6743777</c:v>
                </c:pt>
                <c:pt idx="440">
                  <c:v>-1.8143578</c:v>
                </c:pt>
                <c:pt idx="441">
                  <c:v>-2.243271</c:v>
                </c:pt>
                <c:pt idx="442">
                  <c:v>-2.8540391999999999</c:v>
                </c:pt>
                <c:pt idx="443">
                  <c:v>-3.3140592999999998</c:v>
                </c:pt>
                <c:pt idx="444">
                  <c:v>-3.8685960000000001</c:v>
                </c:pt>
                <c:pt idx="445">
                  <c:v>-4.3633122000000002</c:v>
                </c:pt>
                <c:pt idx="446">
                  <c:v>-4.8293140000000001</c:v>
                </c:pt>
                <c:pt idx="447">
                  <c:v>-5.4729834000000004</c:v>
                </c:pt>
                <c:pt idx="448">
                  <c:v>-5.9336019999999996</c:v>
                </c:pt>
                <c:pt idx="449">
                  <c:v>-5.9832530000000004</c:v>
                </c:pt>
                <c:pt idx="450">
                  <c:v>-6.0586270000000004</c:v>
                </c:pt>
                <c:pt idx="451">
                  <c:v>-6.2087764999999999</c:v>
                </c:pt>
                <c:pt idx="452">
                  <c:v>-6.0227345999999997</c:v>
                </c:pt>
                <c:pt idx="453">
                  <c:v>-6.0933228000000002</c:v>
                </c:pt>
                <c:pt idx="454">
                  <c:v>-6.2105712999999998</c:v>
                </c:pt>
                <c:pt idx="455">
                  <c:v>-6.1351969999999998</c:v>
                </c:pt>
                <c:pt idx="456">
                  <c:v>-6.2428739999999996</c:v>
                </c:pt>
                <c:pt idx="457">
                  <c:v>-6.3655065999999998</c:v>
                </c:pt>
                <c:pt idx="458">
                  <c:v>-6.1794643000000002</c:v>
                </c:pt>
                <c:pt idx="459">
                  <c:v>-6.2087764999999999</c:v>
                </c:pt>
                <c:pt idx="460">
                  <c:v>-6.2709900000000003</c:v>
                </c:pt>
                <c:pt idx="461">
                  <c:v>-6.1411790000000002</c:v>
                </c:pt>
                <c:pt idx="462">
                  <c:v>-6.0849479999999998</c:v>
                </c:pt>
                <c:pt idx="463">
                  <c:v>-5.9928239999999997</c:v>
                </c:pt>
                <c:pt idx="464">
                  <c:v>-5.9090756999999998</c:v>
                </c:pt>
                <c:pt idx="465">
                  <c:v>-5.7996040000000004</c:v>
                </c:pt>
                <c:pt idx="466">
                  <c:v>-5.496912</c:v>
                </c:pt>
                <c:pt idx="467">
                  <c:v>-5.0985069999999997</c:v>
                </c:pt>
                <c:pt idx="468">
                  <c:v>-4.6672006000000001</c:v>
                </c:pt>
                <c:pt idx="469">
                  <c:v>-4.2131623999999999</c:v>
                </c:pt>
                <c:pt idx="470">
                  <c:v>-3.8626140000000002</c:v>
                </c:pt>
                <c:pt idx="471">
                  <c:v>-3.4037902</c:v>
                </c:pt>
                <c:pt idx="472">
                  <c:v>-2.9581270000000002</c:v>
                </c:pt>
                <c:pt idx="473">
                  <c:v>-2.6847470000000002</c:v>
                </c:pt>
                <c:pt idx="474">
                  <c:v>-2.4849462999999998</c:v>
                </c:pt>
                <c:pt idx="475">
                  <c:v>-2.428715</c:v>
                </c:pt>
                <c:pt idx="476">
                  <c:v>-2.2773690000000002</c:v>
                </c:pt>
                <c:pt idx="477">
                  <c:v>-2.2971097999999999</c:v>
                </c:pt>
                <c:pt idx="478">
                  <c:v>-2.4969103000000001</c:v>
                </c:pt>
                <c:pt idx="479">
                  <c:v>-2.2917258999999999</c:v>
                </c:pt>
                <c:pt idx="480">
                  <c:v>-1.7916259999999999</c:v>
                </c:pt>
                <c:pt idx="481">
                  <c:v>-1.8053846</c:v>
                </c:pt>
                <c:pt idx="482">
                  <c:v>-2.6021945</c:v>
                </c:pt>
                <c:pt idx="483">
                  <c:v>-3.0765717000000001</c:v>
                </c:pt>
                <c:pt idx="484">
                  <c:v>-3.9242290999999998</c:v>
                </c:pt>
                <c:pt idx="485">
                  <c:v>-2.6518457</c:v>
                </c:pt>
                <c:pt idx="486">
                  <c:v>-2.3096719999999999</c:v>
                </c:pt>
                <c:pt idx="487">
                  <c:v>-1.8131614</c:v>
                </c:pt>
                <c:pt idx="488">
                  <c:v>-2.9611179999999999</c:v>
                </c:pt>
                <c:pt idx="489">
                  <c:v>-3.6646078000000002</c:v>
                </c:pt>
                <c:pt idx="490">
                  <c:v>-3.9415771999999998</c:v>
                </c:pt>
                <c:pt idx="491">
                  <c:v>-4.1222352999999998</c:v>
                </c:pt>
                <c:pt idx="492">
                  <c:v>-4.2191443</c:v>
                </c:pt>
                <c:pt idx="493">
                  <c:v>-4.2592243999999999</c:v>
                </c:pt>
                <c:pt idx="494">
                  <c:v>-4.9280179999999998</c:v>
                </c:pt>
                <c:pt idx="495">
                  <c:v>-5.0679983999999996</c:v>
                </c:pt>
                <c:pt idx="496">
                  <c:v>-5.3001019999999999</c:v>
                </c:pt>
                <c:pt idx="497">
                  <c:v>-5.4071809999999996</c:v>
                </c:pt>
                <c:pt idx="498">
                  <c:v>-6.2763739999999997</c:v>
                </c:pt>
                <c:pt idx="499">
                  <c:v>-7.0624159999999998</c:v>
                </c:pt>
                <c:pt idx="500">
                  <c:v>-7.502097</c:v>
                </c:pt>
                <c:pt idx="501">
                  <c:v>-8.2217389999999995</c:v>
                </c:pt>
                <c:pt idx="502">
                  <c:v>-9.2943210000000001</c:v>
                </c:pt>
                <c:pt idx="503">
                  <c:v>-10.170094499999999</c:v>
                </c:pt>
                <c:pt idx="504">
                  <c:v>-11.240883</c:v>
                </c:pt>
                <c:pt idx="505">
                  <c:v>-12.887143999999999</c:v>
                </c:pt>
                <c:pt idx="506">
                  <c:v>-13.7629175</c:v>
                </c:pt>
                <c:pt idx="507">
                  <c:v>-14.215759</c:v>
                </c:pt>
                <c:pt idx="508">
                  <c:v>-14.0392885</c:v>
                </c:pt>
                <c:pt idx="509">
                  <c:v>-14.598611</c:v>
                </c:pt>
                <c:pt idx="510">
                  <c:v>-14.382059999999999</c:v>
                </c:pt>
                <c:pt idx="511">
                  <c:v>-13.822739</c:v>
                </c:pt>
                <c:pt idx="512">
                  <c:v>-12.865011000000001</c:v>
                </c:pt>
                <c:pt idx="513">
                  <c:v>-11.963514999999999</c:v>
                </c:pt>
                <c:pt idx="514">
                  <c:v>-11.850453999999999</c:v>
                </c:pt>
                <c:pt idx="515">
                  <c:v>-10.623533999999999</c:v>
                </c:pt>
                <c:pt idx="516">
                  <c:v>-6.6598233999999996</c:v>
                </c:pt>
                <c:pt idx="517">
                  <c:v>-4.4602212999999997</c:v>
                </c:pt>
                <c:pt idx="518">
                  <c:v>-3.0185458999999999</c:v>
                </c:pt>
                <c:pt idx="519">
                  <c:v>-1.1132607000000001</c:v>
                </c:pt>
                <c:pt idx="520">
                  <c:v>0.59222359999999996</c:v>
                </c:pt>
                <c:pt idx="521">
                  <c:v>2.1517458</c:v>
                </c:pt>
                <c:pt idx="522">
                  <c:v>3.4654055000000001</c:v>
                </c:pt>
                <c:pt idx="523">
                  <c:v>4.578068</c:v>
                </c:pt>
                <c:pt idx="524">
                  <c:v>5.1014977000000004</c:v>
                </c:pt>
                <c:pt idx="525">
                  <c:v>5.2989059999999997</c:v>
                </c:pt>
                <c:pt idx="526">
                  <c:v>4.022335</c:v>
                </c:pt>
                <c:pt idx="527">
                  <c:v>2.1224337000000002</c:v>
                </c:pt>
                <c:pt idx="528">
                  <c:v>-2.9671001000000001</c:v>
                </c:pt>
                <c:pt idx="529">
                  <c:v>-5.6913285</c:v>
                </c:pt>
                <c:pt idx="530">
                  <c:v>-5.8947186</c:v>
                </c:pt>
                <c:pt idx="531">
                  <c:v>-4.6600222999999996</c:v>
                </c:pt>
                <c:pt idx="532">
                  <c:v>-3.8153557999999999</c:v>
                </c:pt>
                <c:pt idx="533">
                  <c:v>-3.1004999</c:v>
                </c:pt>
                <c:pt idx="534">
                  <c:v>-2.2654049999999999</c:v>
                </c:pt>
                <c:pt idx="535">
                  <c:v>-0.47976094000000002</c:v>
                </c:pt>
                <c:pt idx="536">
                  <c:v>1.1551351999999999</c:v>
                </c:pt>
                <c:pt idx="537">
                  <c:v>2.1475582000000002</c:v>
                </c:pt>
                <c:pt idx="538">
                  <c:v>2.6506493</c:v>
                </c:pt>
                <c:pt idx="539">
                  <c:v>2.8809586</c:v>
                </c:pt>
                <c:pt idx="540">
                  <c:v>2.6458634999999999</c:v>
                </c:pt>
                <c:pt idx="541">
                  <c:v>2.0865414000000002</c:v>
                </c:pt>
                <c:pt idx="542">
                  <c:v>1.4841483</c:v>
                </c:pt>
                <c:pt idx="543">
                  <c:v>0.71425753999999997</c:v>
                </c:pt>
                <c:pt idx="544">
                  <c:v>0.21774684999999999</c:v>
                </c:pt>
                <c:pt idx="545">
                  <c:v>-0.36670007999999998</c:v>
                </c:pt>
                <c:pt idx="546">
                  <c:v>-0.54257255999999998</c:v>
                </c:pt>
                <c:pt idx="547">
                  <c:v>-0.212363</c:v>
                </c:pt>
                <c:pt idx="548">
                  <c:v>-7.1784676999999998E-3</c:v>
                </c:pt>
                <c:pt idx="549">
                  <c:v>0.37986058</c:v>
                </c:pt>
                <c:pt idx="550">
                  <c:v>0.57068819999999998</c:v>
                </c:pt>
                <c:pt idx="551">
                  <c:v>0.54317075000000004</c:v>
                </c:pt>
                <c:pt idx="552">
                  <c:v>0.97746809999999995</c:v>
                </c:pt>
                <c:pt idx="553">
                  <c:v>0.29970103999999997</c:v>
                </c:pt>
                <c:pt idx="554">
                  <c:v>-0.63768720000000001</c:v>
                </c:pt>
                <c:pt idx="555">
                  <c:v>-1.0570294</c:v>
                </c:pt>
                <c:pt idx="556">
                  <c:v>-1.2323036000000001</c:v>
                </c:pt>
                <c:pt idx="557">
                  <c:v>-1.7001005</c:v>
                </c:pt>
                <c:pt idx="558">
                  <c:v>-0.94995059999999998</c:v>
                </c:pt>
                <c:pt idx="559">
                  <c:v>-1.2029916</c:v>
                </c:pt>
                <c:pt idx="560">
                  <c:v>-2.0356939999999999</c:v>
                </c:pt>
                <c:pt idx="561">
                  <c:v>-2.312065</c:v>
                </c:pt>
                <c:pt idx="562">
                  <c:v>-2.9820552</c:v>
                </c:pt>
                <c:pt idx="563">
                  <c:v>-3.4091740000000001</c:v>
                </c:pt>
                <c:pt idx="564">
                  <c:v>-3.2997024000000001</c:v>
                </c:pt>
                <c:pt idx="565">
                  <c:v>-3.2572298000000002</c:v>
                </c:pt>
                <c:pt idx="566">
                  <c:v>-2.9653056000000002</c:v>
                </c:pt>
                <c:pt idx="567">
                  <c:v>-2.3569303000000001</c:v>
                </c:pt>
                <c:pt idx="568">
                  <c:v>-1.6498512000000001</c:v>
                </c:pt>
                <c:pt idx="569">
                  <c:v>-0.65982085000000001</c:v>
                </c:pt>
                <c:pt idx="570">
                  <c:v>0.13399807</c:v>
                </c:pt>
                <c:pt idx="571">
                  <c:v>0.32602209999999998</c:v>
                </c:pt>
                <c:pt idx="572">
                  <c:v>0.48335020000000001</c:v>
                </c:pt>
                <c:pt idx="573">
                  <c:v>0.28055847</c:v>
                </c:pt>
                <c:pt idx="574">
                  <c:v>0.13040884</c:v>
                </c:pt>
                <c:pt idx="575">
                  <c:v>-0.14416756</c:v>
                </c:pt>
                <c:pt idx="576">
                  <c:v>0.33858440000000001</c:v>
                </c:pt>
                <c:pt idx="577">
                  <c:v>1.4057833</c:v>
                </c:pt>
                <c:pt idx="578">
                  <c:v>2.1158532999999999</c:v>
                </c:pt>
                <c:pt idx="579">
                  <c:v>2.7020949999999999</c:v>
                </c:pt>
                <c:pt idx="580">
                  <c:v>3.2446674999999998</c:v>
                </c:pt>
                <c:pt idx="581">
                  <c:v>3.3744779999999999</c:v>
                </c:pt>
                <c:pt idx="582">
                  <c:v>3.4558342</c:v>
                </c:pt>
                <c:pt idx="583">
                  <c:v>3.8697925</c:v>
                </c:pt>
                <c:pt idx="584">
                  <c:v>4.0444684000000004</c:v>
                </c:pt>
                <c:pt idx="585">
                  <c:v>4.0002009999999997</c:v>
                </c:pt>
                <c:pt idx="586">
                  <c:v>3.694518</c:v>
                </c:pt>
                <c:pt idx="587">
                  <c:v>3.5527434000000002</c:v>
                </c:pt>
                <c:pt idx="588">
                  <c:v>4.2305099999999998</c:v>
                </c:pt>
                <c:pt idx="589">
                  <c:v>3.3750762999999999</c:v>
                </c:pt>
                <c:pt idx="590">
                  <c:v>1.9262222</c:v>
                </c:pt>
                <c:pt idx="591">
                  <c:v>0.93080799999999997</c:v>
                </c:pt>
                <c:pt idx="592">
                  <c:v>0.26979073999999997</c:v>
                </c:pt>
                <c:pt idx="593">
                  <c:v>-0.49651067999999998</c:v>
                </c:pt>
                <c:pt idx="594">
                  <c:v>-1.4141581999999999</c:v>
                </c:pt>
                <c:pt idx="595">
                  <c:v>-2.3916260999999999</c:v>
                </c:pt>
                <c:pt idx="596">
                  <c:v>-3.2979077999999999</c:v>
                </c:pt>
                <c:pt idx="597">
                  <c:v>-4.139583</c:v>
                </c:pt>
                <c:pt idx="598">
                  <c:v>-4.7300120000000003</c:v>
                </c:pt>
                <c:pt idx="599">
                  <c:v>-4.2245283000000002</c:v>
                </c:pt>
                <c:pt idx="600">
                  <c:v>-3.606582</c:v>
                </c:pt>
                <c:pt idx="601">
                  <c:v>-3.3314073</c:v>
                </c:pt>
                <c:pt idx="602">
                  <c:v>-3.0795626999999999</c:v>
                </c:pt>
                <c:pt idx="603">
                  <c:v>-2.5172493</c:v>
                </c:pt>
                <c:pt idx="604">
                  <c:v>-2.3736799999999998</c:v>
                </c:pt>
                <c:pt idx="605">
                  <c:v>-2.3760729999999999</c:v>
                </c:pt>
                <c:pt idx="606">
                  <c:v>-2.6327029999999998</c:v>
                </c:pt>
                <c:pt idx="607">
                  <c:v>-2.6255248</c:v>
                </c:pt>
                <c:pt idx="608">
                  <c:v>-2.7038896000000001</c:v>
                </c:pt>
                <c:pt idx="609">
                  <c:v>-2.0991037000000001</c:v>
                </c:pt>
                <c:pt idx="610">
                  <c:v>-1.9627128</c:v>
                </c:pt>
                <c:pt idx="611">
                  <c:v>-1.6767704000000001</c:v>
                </c:pt>
                <c:pt idx="612">
                  <c:v>-1.4584254000000001</c:v>
                </c:pt>
                <c:pt idx="613">
                  <c:v>-1.5230315999999999</c:v>
                </c:pt>
                <c:pt idx="614">
                  <c:v>-1.4679967</c:v>
                </c:pt>
                <c:pt idx="615">
                  <c:v>-1.4608182000000001</c:v>
                </c:pt>
                <c:pt idx="616">
                  <c:v>-1.515255</c:v>
                </c:pt>
                <c:pt idx="617">
                  <c:v>-1.3579268</c:v>
                </c:pt>
                <c:pt idx="618">
                  <c:v>-1.0857433000000001</c:v>
                </c:pt>
                <c:pt idx="619">
                  <c:v>-0.79980099999999998</c:v>
                </c:pt>
                <c:pt idx="620">
                  <c:v>-0.54436713000000003</c:v>
                </c:pt>
                <c:pt idx="621">
                  <c:v>-0.26979073999999997</c:v>
                </c:pt>
                <c:pt idx="622">
                  <c:v>0.22552353</c:v>
                </c:pt>
                <c:pt idx="623">
                  <c:v>0.54675996000000004</c:v>
                </c:pt>
                <c:pt idx="624">
                  <c:v>1.0456635000000001</c:v>
                </c:pt>
                <c:pt idx="625">
                  <c:v>1.2179468</c:v>
                </c:pt>
                <c:pt idx="626">
                  <c:v>1.5098711</c:v>
                </c:pt>
                <c:pt idx="627">
                  <c:v>1.7449659</c:v>
                </c:pt>
                <c:pt idx="628">
                  <c:v>2.1852453000000001</c:v>
                </c:pt>
                <c:pt idx="629">
                  <c:v>2.6691937000000001</c:v>
                </c:pt>
                <c:pt idx="630">
                  <c:v>2.8701908999999999</c:v>
                </c:pt>
                <c:pt idx="631">
                  <c:v>2.9282167000000001</c:v>
                </c:pt>
                <c:pt idx="632">
                  <c:v>3.0167510000000002</c:v>
                </c:pt>
                <c:pt idx="633">
                  <c:v>3.1304102</c:v>
                </c:pt>
                <c:pt idx="634">
                  <c:v>3.1513474000000001</c:v>
                </c:pt>
                <c:pt idx="635">
                  <c:v>3.2356943999999999</c:v>
                </c:pt>
                <c:pt idx="636">
                  <c:v>3.6646078000000002</c:v>
                </c:pt>
                <c:pt idx="637">
                  <c:v>3.8350966</c:v>
                </c:pt>
                <c:pt idx="638">
                  <c:v>3.8476588999999999</c:v>
                </c:pt>
                <c:pt idx="639">
                  <c:v>3.7896328000000001</c:v>
                </c:pt>
                <c:pt idx="640">
                  <c:v>3.7752759999999999</c:v>
                </c:pt>
                <c:pt idx="641">
                  <c:v>3.8057845000000001</c:v>
                </c:pt>
                <c:pt idx="642">
                  <c:v>3.9385859999999999</c:v>
                </c:pt>
                <c:pt idx="643">
                  <c:v>4.0791645000000001</c:v>
                </c:pt>
                <c:pt idx="644">
                  <c:v>4.2652063</c:v>
                </c:pt>
                <c:pt idx="645">
                  <c:v>4.4673999999999996</c:v>
                </c:pt>
                <c:pt idx="646">
                  <c:v>5.0267220000000004</c:v>
                </c:pt>
                <c:pt idx="647">
                  <c:v>5.6045889999999998</c:v>
                </c:pt>
                <c:pt idx="648">
                  <c:v>6.1501520000000003</c:v>
                </c:pt>
                <c:pt idx="649">
                  <c:v>6.3667030000000002</c:v>
                </c:pt>
                <c:pt idx="650">
                  <c:v>5.9168520000000004</c:v>
                </c:pt>
                <c:pt idx="651">
                  <c:v>5.1481579999999996</c:v>
                </c:pt>
                <c:pt idx="652">
                  <c:v>4.4135612999999996</c:v>
                </c:pt>
                <c:pt idx="653">
                  <c:v>3.9768713</c:v>
                </c:pt>
                <c:pt idx="654">
                  <c:v>4.0007997</c:v>
                </c:pt>
                <c:pt idx="655">
                  <c:v>4.5224346999999998</c:v>
                </c:pt>
                <c:pt idx="656">
                  <c:v>4.4829530000000002</c:v>
                </c:pt>
                <c:pt idx="657">
                  <c:v>4.3178486999999999</c:v>
                </c:pt>
                <c:pt idx="658">
                  <c:v>3.7244283999999999</c:v>
                </c:pt>
                <c:pt idx="659">
                  <c:v>3.4636110000000002</c:v>
                </c:pt>
                <c:pt idx="660">
                  <c:v>3.1387851000000002</c:v>
                </c:pt>
                <c:pt idx="661">
                  <c:v>2.9090739999999999</c:v>
                </c:pt>
                <c:pt idx="662">
                  <c:v>2.5788646000000002</c:v>
                </c:pt>
                <c:pt idx="663">
                  <c:v>2.2588246000000001</c:v>
                </c:pt>
                <c:pt idx="664">
                  <c:v>1.8897316</c:v>
                </c:pt>
                <c:pt idx="665">
                  <c:v>1.4817553999999999</c:v>
                </c:pt>
                <c:pt idx="666">
                  <c:v>1.1599208000000001</c:v>
                </c:pt>
                <c:pt idx="667">
                  <c:v>0.86201435000000004</c:v>
                </c:pt>
                <c:pt idx="668">
                  <c:v>0.48035914000000002</c:v>
                </c:pt>
                <c:pt idx="669">
                  <c:v>1.8544376000000001E-2</c:v>
                </c:pt>
                <c:pt idx="670">
                  <c:v>-0.55812585000000003</c:v>
                </c:pt>
                <c:pt idx="671">
                  <c:v>-0.80458660000000004</c:v>
                </c:pt>
                <c:pt idx="672">
                  <c:v>-1.0085747</c:v>
                </c:pt>
                <c:pt idx="673">
                  <c:v>-1.3417752999999999</c:v>
                </c:pt>
                <c:pt idx="674">
                  <c:v>-1.2771691000000001</c:v>
                </c:pt>
                <c:pt idx="675">
                  <c:v>-0.64247286000000003</c:v>
                </c:pt>
                <c:pt idx="676">
                  <c:v>-0.24227329</c:v>
                </c:pt>
                <c:pt idx="677">
                  <c:v>-3.7088749999999997E-2</c:v>
                </c:pt>
                <c:pt idx="678">
                  <c:v>0.54496540000000004</c:v>
                </c:pt>
                <c:pt idx="679">
                  <c:v>1.4165509999999999</c:v>
                </c:pt>
                <c:pt idx="680">
                  <c:v>2.3880370000000002</c:v>
                </c:pt>
                <c:pt idx="681">
                  <c:v>3.3290145</c:v>
                </c:pt>
                <c:pt idx="682">
                  <c:v>4.2478585000000004</c:v>
                </c:pt>
                <c:pt idx="683">
                  <c:v>4.6480579999999998</c:v>
                </c:pt>
                <c:pt idx="684">
                  <c:v>4.5810589999999998</c:v>
                </c:pt>
                <c:pt idx="685">
                  <c:v>4.4817567</c:v>
                </c:pt>
                <c:pt idx="686">
                  <c:v>4.2059839999999999</c:v>
                </c:pt>
                <c:pt idx="687">
                  <c:v>3.9607196</c:v>
                </c:pt>
                <c:pt idx="688">
                  <c:v>3.6454654</c:v>
                </c:pt>
                <c:pt idx="689">
                  <c:v>3.2829527999999999</c:v>
                </c:pt>
                <c:pt idx="690">
                  <c:v>2.5274188999999998</c:v>
                </c:pt>
                <c:pt idx="691">
                  <c:v>2.0285153</c:v>
                </c:pt>
                <c:pt idx="692">
                  <c:v>1.2000005</c:v>
                </c:pt>
                <c:pt idx="693">
                  <c:v>0.73280190000000001</c:v>
                </c:pt>
                <c:pt idx="694">
                  <c:v>-8.9730850000000004E-3</c:v>
                </c:pt>
                <c:pt idx="695">
                  <c:v>-1.5804594000000001</c:v>
                </c:pt>
                <c:pt idx="696">
                  <c:v>-4.4380879999999996</c:v>
                </c:pt>
                <c:pt idx="697">
                  <c:v>-7.6785680000000003</c:v>
                </c:pt>
                <c:pt idx="698">
                  <c:v>-10.15155</c:v>
                </c:pt>
                <c:pt idx="699">
                  <c:v>-11.924632000000001</c:v>
                </c:pt>
                <c:pt idx="700">
                  <c:v>-13.180863</c:v>
                </c:pt>
                <c:pt idx="701">
                  <c:v>-13.685150999999999</c:v>
                </c:pt>
                <c:pt idx="702">
                  <c:v>-12.818949</c:v>
                </c:pt>
                <c:pt idx="703">
                  <c:v>-10.859227000000001</c:v>
                </c:pt>
                <c:pt idx="704">
                  <c:v>-8.5399840000000005</c:v>
                </c:pt>
                <c:pt idx="705">
                  <c:v>-6.2590260000000004</c:v>
                </c:pt>
                <c:pt idx="706">
                  <c:v>-4.0019960000000001</c:v>
                </c:pt>
                <c:pt idx="707">
                  <c:v>-1.9316059999999999</c:v>
                </c:pt>
                <c:pt idx="708">
                  <c:v>-0.10468599000000001</c:v>
                </c:pt>
                <c:pt idx="709">
                  <c:v>1.3429717000000001</c:v>
                </c:pt>
                <c:pt idx="710">
                  <c:v>2.4514467999999998</c:v>
                </c:pt>
                <c:pt idx="711">
                  <c:v>3.5503507000000001</c:v>
                </c:pt>
                <c:pt idx="712">
                  <c:v>4.3040894999999999</c:v>
                </c:pt>
                <c:pt idx="713">
                  <c:v>4.7509493999999997</c:v>
                </c:pt>
                <c:pt idx="714">
                  <c:v>4.7946185999999997</c:v>
                </c:pt>
                <c:pt idx="715">
                  <c:v>4.732405</c:v>
                </c:pt>
                <c:pt idx="716">
                  <c:v>4.6139602999999996</c:v>
                </c:pt>
                <c:pt idx="717">
                  <c:v>4.4656053</c:v>
                </c:pt>
                <c:pt idx="718">
                  <c:v>4.1814574999999996</c:v>
                </c:pt>
                <c:pt idx="719">
                  <c:v>3.554538</c:v>
                </c:pt>
                <c:pt idx="720">
                  <c:v>3.251846</c:v>
                </c:pt>
                <c:pt idx="721">
                  <c:v>3.4672000000000001</c:v>
                </c:pt>
                <c:pt idx="722">
                  <c:v>3.0981070000000002</c:v>
                </c:pt>
                <c:pt idx="723">
                  <c:v>2.6333012999999998</c:v>
                </c:pt>
                <c:pt idx="724">
                  <c:v>2.1445672999999998</c:v>
                </c:pt>
                <c:pt idx="725">
                  <c:v>2.3431715999999998</c:v>
                </c:pt>
                <c:pt idx="726">
                  <c:v>2.4484558000000001</c:v>
                </c:pt>
                <c:pt idx="727">
                  <c:v>2.6255248</c:v>
                </c:pt>
                <c:pt idx="728">
                  <c:v>2.7164519999999999</c:v>
                </c:pt>
                <c:pt idx="729">
                  <c:v>2.9300112999999999</c:v>
                </c:pt>
                <c:pt idx="730">
                  <c:v>3.1040893000000001</c:v>
                </c:pt>
                <c:pt idx="731">
                  <c:v>3.1160532999999999</c:v>
                </c:pt>
                <c:pt idx="732">
                  <c:v>3.4683964</c:v>
                </c:pt>
                <c:pt idx="733">
                  <c:v>3.6813576000000001</c:v>
                </c:pt>
                <c:pt idx="734">
                  <c:v>3.8805602000000001</c:v>
                </c:pt>
                <c:pt idx="735">
                  <c:v>3.9487554999999999</c:v>
                </c:pt>
                <c:pt idx="736">
                  <c:v>4.0971107</c:v>
                </c:pt>
                <c:pt idx="737">
                  <c:v>4.0486560000000003</c:v>
                </c:pt>
                <c:pt idx="738">
                  <c:v>4.1389849999999999</c:v>
                </c:pt>
                <c:pt idx="739">
                  <c:v>4.3812585000000004</c:v>
                </c:pt>
                <c:pt idx="740">
                  <c:v>4.3393839999999999</c:v>
                </c:pt>
                <c:pt idx="741">
                  <c:v>4.093521</c:v>
                </c:pt>
                <c:pt idx="742">
                  <c:v>3.6747773000000001</c:v>
                </c:pt>
                <c:pt idx="743">
                  <c:v>3.2464620000000002</c:v>
                </c:pt>
                <c:pt idx="744">
                  <c:v>2.4825534999999999</c:v>
                </c:pt>
                <c:pt idx="745">
                  <c:v>1.2245269999999999</c:v>
                </c:pt>
                <c:pt idx="746">
                  <c:v>-0.24346970000000001</c:v>
                </c:pt>
                <c:pt idx="747">
                  <c:v>-1.1353943</c:v>
                </c:pt>
                <c:pt idx="748">
                  <c:v>-1.8215361999999999</c:v>
                </c:pt>
                <c:pt idx="749">
                  <c:v>-1.922633</c:v>
                </c:pt>
                <c:pt idx="750">
                  <c:v>-1.8269200000000001</c:v>
                </c:pt>
                <c:pt idx="751">
                  <c:v>-1.1988041</c:v>
                </c:pt>
                <c:pt idx="752">
                  <c:v>-0.48454657000000001</c:v>
                </c:pt>
                <c:pt idx="753">
                  <c:v>0.23868406</c:v>
                </c:pt>
                <c:pt idx="754">
                  <c:v>0.91465646</c:v>
                </c:pt>
                <c:pt idx="755">
                  <c:v>1.6576279</c:v>
                </c:pt>
                <c:pt idx="756">
                  <c:v>2.1702902000000002</c:v>
                </c:pt>
                <c:pt idx="757">
                  <c:v>2.4993032999999998</c:v>
                </c:pt>
                <c:pt idx="758">
                  <c:v>2.8342984000000002</c:v>
                </c:pt>
                <c:pt idx="759">
                  <c:v>3.3032916000000001</c:v>
                </c:pt>
                <c:pt idx="760">
                  <c:v>3.932604</c:v>
                </c:pt>
                <c:pt idx="761">
                  <c:v>4.5541396000000001</c:v>
                </c:pt>
                <c:pt idx="762">
                  <c:v>5.1373899999999999</c:v>
                </c:pt>
                <c:pt idx="763">
                  <c:v>5.6943197000000003</c:v>
                </c:pt>
                <c:pt idx="764">
                  <c:v>6.1471615000000002</c:v>
                </c:pt>
                <c:pt idx="765">
                  <c:v>6.5294147000000002</c:v>
                </c:pt>
                <c:pt idx="766">
                  <c:v>6.8620169999999998</c:v>
                </c:pt>
                <c:pt idx="767">
                  <c:v>7.3094749999999999</c:v>
                </c:pt>
                <c:pt idx="768">
                  <c:v>7.8257265</c:v>
                </c:pt>
                <c:pt idx="769">
                  <c:v>8.0488569999999999</c:v>
                </c:pt>
                <c:pt idx="770">
                  <c:v>7.6414790000000004</c:v>
                </c:pt>
                <c:pt idx="771">
                  <c:v>6.7471620000000003</c:v>
                </c:pt>
                <c:pt idx="772">
                  <c:v>5.6560344999999996</c:v>
                </c:pt>
                <c:pt idx="773">
                  <c:v>4.6241300000000001</c:v>
                </c:pt>
                <c:pt idx="774">
                  <c:v>3.6717862999999999</c:v>
                </c:pt>
                <c:pt idx="775">
                  <c:v>2.8492536999999998</c:v>
                </c:pt>
                <c:pt idx="776">
                  <c:v>2.0691934000000001</c:v>
                </c:pt>
                <c:pt idx="777">
                  <c:v>0.98345009999999999</c:v>
                </c:pt>
                <c:pt idx="778">
                  <c:v>5.5034920000000001E-2</c:v>
                </c:pt>
                <c:pt idx="779">
                  <c:v>-1.1922238999999999</c:v>
                </c:pt>
                <c:pt idx="780">
                  <c:v>-2.2612174</c:v>
                </c:pt>
                <c:pt idx="781">
                  <c:v>-2.9754749999999999</c:v>
                </c:pt>
                <c:pt idx="782">
                  <c:v>-3.1812577000000002</c:v>
                </c:pt>
                <c:pt idx="783">
                  <c:v>-3.1375886999999998</c:v>
                </c:pt>
                <c:pt idx="784">
                  <c:v>-2.7571300000000001</c:v>
                </c:pt>
                <c:pt idx="785">
                  <c:v>-2.0518453000000001</c:v>
                </c:pt>
                <c:pt idx="786">
                  <c:v>-1.1108678999999999</c:v>
                </c:pt>
                <c:pt idx="787">
                  <c:v>-0.30029922999999997</c:v>
                </c:pt>
                <c:pt idx="788">
                  <c:v>0.2416751</c:v>
                </c:pt>
                <c:pt idx="789">
                  <c:v>0.65922265999999996</c:v>
                </c:pt>
                <c:pt idx="790">
                  <c:v>0.98464649999999998</c:v>
                </c:pt>
                <c:pt idx="791">
                  <c:v>1.2855439</c:v>
                </c:pt>
                <c:pt idx="792">
                  <c:v>1.3172488</c:v>
                </c:pt>
                <c:pt idx="793">
                  <c:v>1.1670992</c:v>
                </c:pt>
                <c:pt idx="794">
                  <c:v>0.8679964</c:v>
                </c:pt>
                <c:pt idx="795">
                  <c:v>0.52462640000000005</c:v>
                </c:pt>
                <c:pt idx="796">
                  <c:v>0.32183465</c:v>
                </c:pt>
                <c:pt idx="797">
                  <c:v>1.3160524999999999E-2</c:v>
                </c:pt>
                <c:pt idx="798">
                  <c:v>-0.31944182999999998</c:v>
                </c:pt>
                <c:pt idx="799">
                  <c:v>-0.69631140000000002</c:v>
                </c:pt>
                <c:pt idx="800">
                  <c:v>-0.86081797000000004</c:v>
                </c:pt>
                <c:pt idx="801">
                  <c:v>-0.89491564000000001</c:v>
                </c:pt>
                <c:pt idx="802">
                  <c:v>-0.84406817000000001</c:v>
                </c:pt>
                <c:pt idx="803">
                  <c:v>-0.60478589999999999</c:v>
                </c:pt>
                <c:pt idx="804">
                  <c:v>-0.38823548000000002</c:v>
                </c:pt>
                <c:pt idx="805">
                  <c:v>-0.16390835000000001</c:v>
                </c:pt>
                <c:pt idx="806">
                  <c:v>7.1784676999999998E-3</c:v>
                </c:pt>
                <c:pt idx="807">
                  <c:v>-3.5892338000000001E-3</c:v>
                </c:pt>
                <c:pt idx="808">
                  <c:v>3.888337E-2</c:v>
                </c:pt>
                <c:pt idx="809">
                  <c:v>-6.5802624000000001E-3</c:v>
                </c:pt>
                <c:pt idx="810">
                  <c:v>4.2472599999999999E-2</c:v>
                </c:pt>
                <c:pt idx="811">
                  <c:v>-0.25722843000000001</c:v>
                </c:pt>
                <c:pt idx="812">
                  <c:v>-0.54317075000000004</c:v>
                </c:pt>
                <c:pt idx="813">
                  <c:v>-0.78065836</c:v>
                </c:pt>
                <c:pt idx="814">
                  <c:v>-1.018146</c:v>
                </c:pt>
                <c:pt idx="815">
                  <c:v>-1.2640085000000001</c:v>
                </c:pt>
                <c:pt idx="816">
                  <c:v>-1.5583258</c:v>
                </c:pt>
                <c:pt idx="817">
                  <c:v>-1.9914266</c:v>
                </c:pt>
                <c:pt idx="818">
                  <c:v>-2.4185455</c:v>
                </c:pt>
                <c:pt idx="819">
                  <c:v>-2.8558338000000001</c:v>
                </c:pt>
                <c:pt idx="820">
                  <c:v>-3.3882368</c:v>
                </c:pt>
                <c:pt idx="821">
                  <c:v>-3.8386857999999999</c:v>
                </c:pt>
                <c:pt idx="822">
                  <c:v>-4.2376889999999996</c:v>
                </c:pt>
                <c:pt idx="823">
                  <c:v>-4.6498527999999997</c:v>
                </c:pt>
                <c:pt idx="824">
                  <c:v>-5.1487559999999997</c:v>
                </c:pt>
                <c:pt idx="825">
                  <c:v>-5.5609200000000003</c:v>
                </c:pt>
                <c:pt idx="826">
                  <c:v>-5.9485570000000001</c:v>
                </c:pt>
                <c:pt idx="827">
                  <c:v>-6.2793646000000001</c:v>
                </c:pt>
                <c:pt idx="828">
                  <c:v>-6.6526449999999997</c:v>
                </c:pt>
                <c:pt idx="829">
                  <c:v>-6.9918279999999999</c:v>
                </c:pt>
                <c:pt idx="830">
                  <c:v>-7.1868429999999996</c:v>
                </c:pt>
                <c:pt idx="831">
                  <c:v>-7.2568330000000003</c:v>
                </c:pt>
                <c:pt idx="832">
                  <c:v>-7.3986077000000003</c:v>
                </c:pt>
                <c:pt idx="833">
                  <c:v>-7.4010005000000003</c:v>
                </c:pt>
                <c:pt idx="834">
                  <c:v>-7.1437720000000002</c:v>
                </c:pt>
                <c:pt idx="835">
                  <c:v>-6.8967133</c:v>
                </c:pt>
                <c:pt idx="836">
                  <c:v>-6.7507510000000002</c:v>
                </c:pt>
                <c:pt idx="837">
                  <c:v>-6.6000031999999997</c:v>
                </c:pt>
                <c:pt idx="838">
                  <c:v>-6.3828544999999997</c:v>
                </c:pt>
                <c:pt idx="839">
                  <c:v>-6.1902322999999999</c:v>
                </c:pt>
                <c:pt idx="840">
                  <c:v>-5.977271</c:v>
                </c:pt>
                <c:pt idx="841">
                  <c:v>-5.8713883999999998</c:v>
                </c:pt>
                <c:pt idx="842">
                  <c:v>-5.651249</c:v>
                </c:pt>
                <c:pt idx="843">
                  <c:v>-5.3826546999999998</c:v>
                </c:pt>
                <c:pt idx="844">
                  <c:v>-5.0763730000000002</c:v>
                </c:pt>
                <c:pt idx="845">
                  <c:v>-4.7168517000000003</c:v>
                </c:pt>
                <c:pt idx="846">
                  <c:v>-4.2670009999999996</c:v>
                </c:pt>
                <c:pt idx="847">
                  <c:v>-3.7639100000000001</c:v>
                </c:pt>
                <c:pt idx="848">
                  <c:v>-3.3571300000000002</c:v>
                </c:pt>
                <c:pt idx="849">
                  <c:v>-2.7972096999999998</c:v>
                </c:pt>
                <c:pt idx="850">
                  <c:v>-2.0207388000000002</c:v>
                </c:pt>
                <c:pt idx="851">
                  <c:v>-1.1090732999999999</c:v>
                </c:pt>
                <c:pt idx="852">
                  <c:v>-0.53001019999999999</c:v>
                </c:pt>
                <c:pt idx="853">
                  <c:v>-0.63349979999999995</c:v>
                </c:pt>
                <c:pt idx="854">
                  <c:v>-0.8285148</c:v>
                </c:pt>
                <c:pt idx="855">
                  <c:v>-0.98524475</c:v>
                </c:pt>
                <c:pt idx="856">
                  <c:v>-1.0977074</c:v>
                </c:pt>
                <c:pt idx="857">
                  <c:v>-1.2442678</c:v>
                </c:pt>
                <c:pt idx="858">
                  <c:v>-1.2263215999999999</c:v>
                </c:pt>
                <c:pt idx="859">
                  <c:v>-1.0169497000000001</c:v>
                </c:pt>
                <c:pt idx="860">
                  <c:v>-0.59162539999999997</c:v>
                </c:pt>
                <c:pt idx="861">
                  <c:v>-9.2721880000000007E-2</c:v>
                </c:pt>
                <c:pt idx="862">
                  <c:v>0.39182472000000002</c:v>
                </c:pt>
                <c:pt idx="863">
                  <c:v>1.0133604000000001</c:v>
                </c:pt>
                <c:pt idx="864">
                  <c:v>1.6193427</c:v>
                </c:pt>
                <c:pt idx="865">
                  <c:v>2.2348963999999998</c:v>
                </c:pt>
                <c:pt idx="866">
                  <c:v>2.7194427999999999</c:v>
                </c:pt>
                <c:pt idx="867">
                  <c:v>2.9982069</c:v>
                </c:pt>
                <c:pt idx="868">
                  <c:v>3.3152558999999999</c:v>
                </c:pt>
                <c:pt idx="869">
                  <c:v>3.8961133999999999</c:v>
                </c:pt>
                <c:pt idx="870">
                  <c:v>4.502694</c:v>
                </c:pt>
                <c:pt idx="871">
                  <c:v>4.9597230000000003</c:v>
                </c:pt>
                <c:pt idx="872">
                  <c:v>5.1445689999999997</c:v>
                </c:pt>
                <c:pt idx="873">
                  <c:v>4.8867419999999999</c:v>
                </c:pt>
                <c:pt idx="874">
                  <c:v>4.4374894999999999</c:v>
                </c:pt>
                <c:pt idx="875">
                  <c:v>3.8865419999999999</c:v>
                </c:pt>
                <c:pt idx="876">
                  <c:v>3.1692936</c:v>
                </c:pt>
                <c:pt idx="877">
                  <c:v>2.3156539999999999</c:v>
                </c:pt>
                <c:pt idx="878">
                  <c:v>1.0636097</c:v>
                </c:pt>
                <c:pt idx="879">
                  <c:v>-0.19800608</c:v>
                </c:pt>
                <c:pt idx="880">
                  <c:v>-1.2957133999999999</c:v>
                </c:pt>
                <c:pt idx="881">
                  <c:v>-2.0117657000000002</c:v>
                </c:pt>
                <c:pt idx="882">
                  <c:v>-2.8091737999999999</c:v>
                </c:pt>
                <c:pt idx="883">
                  <c:v>-3.4139596999999999</c:v>
                </c:pt>
                <c:pt idx="884">
                  <c:v>-3.9942193000000001</c:v>
                </c:pt>
                <c:pt idx="885">
                  <c:v>-4.5230329999999999</c:v>
                </c:pt>
                <c:pt idx="886">
                  <c:v>-4.8113679999999999</c:v>
                </c:pt>
                <c:pt idx="887">
                  <c:v>-4.9950169999999998</c:v>
                </c:pt>
                <c:pt idx="888">
                  <c:v>-5.1302120000000002</c:v>
                </c:pt>
                <c:pt idx="889">
                  <c:v>-5.1834519999999999</c:v>
                </c:pt>
                <c:pt idx="890">
                  <c:v>-5.1314080000000004</c:v>
                </c:pt>
                <c:pt idx="891">
                  <c:v>-4.9782677</c:v>
                </c:pt>
                <c:pt idx="892">
                  <c:v>-5.1559350000000004</c:v>
                </c:pt>
                <c:pt idx="893">
                  <c:v>-5.2576293999999999</c:v>
                </c:pt>
                <c:pt idx="894">
                  <c:v>-5.2354960000000004</c:v>
                </c:pt>
                <c:pt idx="895">
                  <c:v>-5.258826</c:v>
                </c:pt>
                <c:pt idx="896">
                  <c:v>-5.1714880000000001</c:v>
                </c:pt>
                <c:pt idx="897">
                  <c:v>-5.1505510000000001</c:v>
                </c:pt>
                <c:pt idx="898">
                  <c:v>-4.962116</c:v>
                </c:pt>
                <c:pt idx="899">
                  <c:v>-4.8071809999999999</c:v>
                </c:pt>
                <c:pt idx="900">
                  <c:v>-4.7282175999999998</c:v>
                </c:pt>
                <c:pt idx="901">
                  <c:v>-4.6121654999999997</c:v>
                </c:pt>
                <c:pt idx="902">
                  <c:v>-4.6145586999999999</c:v>
                </c:pt>
                <c:pt idx="903">
                  <c:v>-4.4015969999999998</c:v>
                </c:pt>
                <c:pt idx="904">
                  <c:v>-4.0540399999999996</c:v>
                </c:pt>
                <c:pt idx="905">
                  <c:v>-3.5240295000000001</c:v>
                </c:pt>
                <c:pt idx="906">
                  <c:v>-3.0903304</c:v>
                </c:pt>
                <c:pt idx="907">
                  <c:v>-3.03051</c:v>
                </c:pt>
                <c:pt idx="908">
                  <c:v>-3.0191439999999998</c:v>
                </c:pt>
                <c:pt idx="909">
                  <c:v>-3.0646076</c:v>
                </c:pt>
                <c:pt idx="910">
                  <c:v>-3.0203403999999998</c:v>
                </c:pt>
                <c:pt idx="911">
                  <c:v>-2.6638098000000001</c:v>
                </c:pt>
                <c:pt idx="912">
                  <c:v>-2.2211375000000002</c:v>
                </c:pt>
                <c:pt idx="913">
                  <c:v>-2.3814568999999999</c:v>
                </c:pt>
                <c:pt idx="914">
                  <c:v>-2.6691937000000001</c:v>
                </c:pt>
                <c:pt idx="915">
                  <c:v>-2.8295127999999998</c:v>
                </c:pt>
                <c:pt idx="916">
                  <c:v>-2.7732812999999998</c:v>
                </c:pt>
                <c:pt idx="917">
                  <c:v>-2.5004997000000002</c:v>
                </c:pt>
                <c:pt idx="918">
                  <c:v>-2.1475582000000002</c:v>
                </c:pt>
                <c:pt idx="919">
                  <c:v>-1.7467604999999999</c:v>
                </c:pt>
                <c:pt idx="920">
                  <c:v>-1.1814562</c:v>
                </c:pt>
                <c:pt idx="921">
                  <c:v>-0.45643089999999997</c:v>
                </c:pt>
                <c:pt idx="922">
                  <c:v>0.18604197</c:v>
                </c:pt>
                <c:pt idx="923">
                  <c:v>0.67058854999999995</c:v>
                </c:pt>
                <c:pt idx="924">
                  <c:v>1.1162517000000001</c:v>
                </c:pt>
                <c:pt idx="925">
                  <c:v>1.5487545</c:v>
                </c:pt>
                <c:pt idx="926">
                  <c:v>1.9621146</c:v>
                </c:pt>
                <c:pt idx="927">
                  <c:v>2.3084756999999998</c:v>
                </c:pt>
                <c:pt idx="928">
                  <c:v>2.6548367000000002</c:v>
                </c:pt>
                <c:pt idx="929">
                  <c:v>3.0017960000000001</c:v>
                </c:pt>
                <c:pt idx="930">
                  <c:v>3.3481572000000002</c:v>
                </c:pt>
                <c:pt idx="931">
                  <c:v>3.5838500999999998</c:v>
                </c:pt>
                <c:pt idx="932">
                  <c:v>3.5988052000000001</c:v>
                </c:pt>
                <c:pt idx="933">
                  <c:v>3.5473595000000002</c:v>
                </c:pt>
                <c:pt idx="934">
                  <c:v>3.4570305000000001</c:v>
                </c:pt>
                <c:pt idx="935">
                  <c:v>3.1423743000000002</c:v>
                </c:pt>
                <c:pt idx="936">
                  <c:v>2.8701908999999999</c:v>
                </c:pt>
                <c:pt idx="937">
                  <c:v>2.6213372000000001</c:v>
                </c:pt>
                <c:pt idx="938">
                  <c:v>2.1768703</c:v>
                </c:pt>
                <c:pt idx="939">
                  <c:v>1.4285151</c:v>
                </c:pt>
                <c:pt idx="940">
                  <c:v>0.70528449999999998</c:v>
                </c:pt>
                <c:pt idx="941">
                  <c:v>0.11006984</c:v>
                </c:pt>
                <c:pt idx="942">
                  <c:v>-0.29371900000000001</c:v>
                </c:pt>
                <c:pt idx="943">
                  <c:v>-0.63469620000000004</c:v>
                </c:pt>
                <c:pt idx="944">
                  <c:v>-0.76929250000000005</c:v>
                </c:pt>
                <c:pt idx="945">
                  <c:v>-0.66939210000000005</c:v>
                </c:pt>
                <c:pt idx="946">
                  <c:v>-0.34277185999999998</c:v>
                </c:pt>
                <c:pt idx="947">
                  <c:v>1.5553347E-2</c:v>
                </c:pt>
                <c:pt idx="948">
                  <c:v>0.32123643000000002</c:v>
                </c:pt>
                <c:pt idx="949">
                  <c:v>0.8530413</c:v>
                </c:pt>
                <c:pt idx="950">
                  <c:v>1.4602200000000001</c:v>
                </c:pt>
                <c:pt idx="951">
                  <c:v>2.0925232999999999</c:v>
                </c:pt>
                <c:pt idx="952">
                  <c:v>2.8486555</c:v>
                </c:pt>
                <c:pt idx="953">
                  <c:v>3.4211383</c:v>
                </c:pt>
                <c:pt idx="954">
                  <c:v>3.807579</c:v>
                </c:pt>
                <c:pt idx="955">
                  <c:v>4.0408792</c:v>
                </c:pt>
                <c:pt idx="956">
                  <c:v>4.0642094999999996</c:v>
                </c:pt>
                <c:pt idx="957">
                  <c:v>4.0354953</c:v>
                </c:pt>
                <c:pt idx="958">
                  <c:v>3.7292141999999999</c:v>
                </c:pt>
                <c:pt idx="959">
                  <c:v>3.481557</c:v>
                </c:pt>
                <c:pt idx="960">
                  <c:v>3.0801609000000001</c:v>
                </c:pt>
                <c:pt idx="961">
                  <c:v>2.5106692000000002</c:v>
                </c:pt>
                <c:pt idx="962">
                  <c:v>2.0811573999999999</c:v>
                </c:pt>
                <c:pt idx="963">
                  <c:v>1.6648064</c:v>
                </c:pt>
                <c:pt idx="964">
                  <c:v>1.3740783999999999</c:v>
                </c:pt>
                <c:pt idx="965">
                  <c:v>1.2215358999999999</c:v>
                </c:pt>
                <c:pt idx="966">
                  <c:v>1.1850453999999999</c:v>
                </c:pt>
                <c:pt idx="967">
                  <c:v>1.1001002</c:v>
                </c:pt>
                <c:pt idx="968">
                  <c:v>1.1252248</c:v>
                </c:pt>
                <c:pt idx="969">
                  <c:v>1.1874382000000001</c:v>
                </c:pt>
                <c:pt idx="970">
                  <c:v>1.2011969</c:v>
                </c:pt>
                <c:pt idx="971">
                  <c:v>1.2394822000000001</c:v>
                </c:pt>
                <c:pt idx="972">
                  <c:v>1.2095718</c:v>
                </c:pt>
                <c:pt idx="973">
                  <c:v>1.2711870999999999</c:v>
                </c:pt>
                <c:pt idx="974">
                  <c:v>1.3663018</c:v>
                </c:pt>
                <c:pt idx="975">
                  <c:v>1.3896317</c:v>
                </c:pt>
                <c:pt idx="976">
                  <c:v>1.4608182000000001</c:v>
                </c:pt>
                <c:pt idx="977">
                  <c:v>1.4895320999999999</c:v>
                </c:pt>
                <c:pt idx="978">
                  <c:v>1.5804594000000001</c:v>
                </c:pt>
                <c:pt idx="979">
                  <c:v>1.6384852999999999</c:v>
                </c:pt>
                <c:pt idx="980">
                  <c:v>1.6193427</c:v>
                </c:pt>
                <c:pt idx="981">
                  <c:v>1.628914</c:v>
                </c:pt>
                <c:pt idx="982">
                  <c:v>1.5810575</c:v>
                </c:pt>
                <c:pt idx="983">
                  <c:v>1.5517455</c:v>
                </c:pt>
                <c:pt idx="984">
                  <c:v>1.5032908</c:v>
                </c:pt>
                <c:pt idx="985">
                  <c:v>1.4350954</c:v>
                </c:pt>
                <c:pt idx="986">
                  <c:v>1.3770694999999999</c:v>
                </c:pt>
                <c:pt idx="987">
                  <c:v>1.3663018</c:v>
                </c:pt>
                <c:pt idx="988">
                  <c:v>1.1934203000000001</c:v>
                </c:pt>
                <c:pt idx="989">
                  <c:v>1.1210374000000001</c:v>
                </c:pt>
                <c:pt idx="990">
                  <c:v>1.0450653000000001</c:v>
                </c:pt>
                <c:pt idx="991">
                  <c:v>0.92901339999999999</c:v>
                </c:pt>
                <c:pt idx="992">
                  <c:v>0.73698940000000002</c:v>
                </c:pt>
                <c:pt idx="993">
                  <c:v>0.55872409999999995</c:v>
                </c:pt>
                <c:pt idx="994">
                  <c:v>0.45343990000000001</c:v>
                </c:pt>
                <c:pt idx="995">
                  <c:v>0.36670007999999998</c:v>
                </c:pt>
                <c:pt idx="996">
                  <c:v>0.24646074000000001</c:v>
                </c:pt>
                <c:pt idx="997">
                  <c:v>5.9820567000000002E-3</c:v>
                </c:pt>
                <c:pt idx="998">
                  <c:v>-0.25902303999999998</c:v>
                </c:pt>
                <c:pt idx="999">
                  <c:v>-0.4989035</c:v>
                </c:pt>
                <c:pt idx="1000">
                  <c:v>-0.62991059999999999</c:v>
                </c:pt>
                <c:pt idx="1001">
                  <c:v>-0.84167533999999999</c:v>
                </c:pt>
                <c:pt idx="1002">
                  <c:v>-1.1970095999999999</c:v>
                </c:pt>
                <c:pt idx="1003">
                  <c:v>-1.5379868000000001</c:v>
                </c:pt>
                <c:pt idx="1004">
                  <c:v>-1.9800606999999999</c:v>
                </c:pt>
                <c:pt idx="1005">
                  <c:v>-2.3114667</c:v>
                </c:pt>
                <c:pt idx="1006">
                  <c:v>-2.6662024999999998</c:v>
                </c:pt>
                <c:pt idx="1007">
                  <c:v>-3.0652058000000002</c:v>
                </c:pt>
                <c:pt idx="1008">
                  <c:v>-3.3768709000000001</c:v>
                </c:pt>
                <c:pt idx="1009">
                  <c:v>-3.6221352000000002</c:v>
                </c:pt>
                <c:pt idx="1010">
                  <c:v>-3.8769710000000002</c:v>
                </c:pt>
                <c:pt idx="1011">
                  <c:v>-3.9882371000000001</c:v>
                </c:pt>
                <c:pt idx="1012">
                  <c:v>-4.1138599999999999</c:v>
                </c:pt>
                <c:pt idx="1013">
                  <c:v>-4.1521454000000002</c:v>
                </c:pt>
                <c:pt idx="1014">
                  <c:v>-4.1671003999999998</c:v>
                </c:pt>
                <c:pt idx="1015">
                  <c:v>-4.1437707000000001</c:v>
                </c:pt>
                <c:pt idx="1016">
                  <c:v>-4.0528436000000001</c:v>
                </c:pt>
                <c:pt idx="1017">
                  <c:v>-3.9667017000000002</c:v>
                </c:pt>
                <c:pt idx="1018">
                  <c:v>-3.8901314999999999</c:v>
                </c:pt>
                <c:pt idx="1019">
                  <c:v>-3.7896328000000001</c:v>
                </c:pt>
                <c:pt idx="1020">
                  <c:v>-3.650849</c:v>
                </c:pt>
                <c:pt idx="1021">
                  <c:v>-3.5455649999999999</c:v>
                </c:pt>
                <c:pt idx="1022">
                  <c:v>-3.4354950999999998</c:v>
                </c:pt>
                <c:pt idx="1023">
                  <c:v>-3.3882368</c:v>
                </c:pt>
                <c:pt idx="1024">
                  <c:v>-3.3828529999999999</c:v>
                </c:pt>
                <c:pt idx="1025">
                  <c:v>-3.4402807000000002</c:v>
                </c:pt>
                <c:pt idx="1026">
                  <c:v>-3.5647074999999999</c:v>
                </c:pt>
                <c:pt idx="1027">
                  <c:v>-3.8039900000000002</c:v>
                </c:pt>
                <c:pt idx="1028">
                  <c:v>-4.1210389999999997</c:v>
                </c:pt>
                <c:pt idx="1029">
                  <c:v>-4.4895334</c:v>
                </c:pt>
                <c:pt idx="1030">
                  <c:v>-4.8341000000000003</c:v>
                </c:pt>
                <c:pt idx="1031">
                  <c:v>-5.2462635000000004</c:v>
                </c:pt>
                <c:pt idx="1032">
                  <c:v>-5.6285170000000004</c:v>
                </c:pt>
                <c:pt idx="1033">
                  <c:v>-5.9342002999999997</c:v>
                </c:pt>
                <c:pt idx="1034">
                  <c:v>-6.1734824000000001</c:v>
                </c:pt>
                <c:pt idx="1035">
                  <c:v>-6.4259253000000003</c:v>
                </c:pt>
                <c:pt idx="1036">
                  <c:v>-6.6065829999999997</c:v>
                </c:pt>
                <c:pt idx="1037">
                  <c:v>-6.7016980000000004</c:v>
                </c:pt>
                <c:pt idx="1038">
                  <c:v>-6.7621169999999999</c:v>
                </c:pt>
                <c:pt idx="1039">
                  <c:v>-6.6987069999999997</c:v>
                </c:pt>
                <c:pt idx="1040">
                  <c:v>-6.6017976000000003</c:v>
                </c:pt>
                <c:pt idx="1041">
                  <c:v>-6.4911294000000002</c:v>
                </c:pt>
                <c:pt idx="1042">
                  <c:v>-6.3804616999999997</c:v>
                </c:pt>
                <c:pt idx="1043">
                  <c:v>-6.2697934999999996</c:v>
                </c:pt>
                <c:pt idx="1044">
                  <c:v>-6.2321067000000001</c:v>
                </c:pt>
                <c:pt idx="1045">
                  <c:v>-6.2129640000000004</c:v>
                </c:pt>
                <c:pt idx="1046">
                  <c:v>-6.2614190000000001</c:v>
                </c:pt>
                <c:pt idx="1047">
                  <c:v>-6.3864435999999998</c:v>
                </c:pt>
                <c:pt idx="1048">
                  <c:v>-6.5790660000000001</c:v>
                </c:pt>
                <c:pt idx="1049">
                  <c:v>-6.7663039999999999</c:v>
                </c:pt>
                <c:pt idx="1050">
                  <c:v>-6.9684977999999997</c:v>
                </c:pt>
                <c:pt idx="1051">
                  <c:v>-7.1748786000000004</c:v>
                </c:pt>
                <c:pt idx="1052">
                  <c:v>-7.372287</c:v>
                </c:pt>
                <c:pt idx="1053">
                  <c:v>-7.5355970000000001</c:v>
                </c:pt>
                <c:pt idx="1054">
                  <c:v>-7.6510505999999996</c:v>
                </c:pt>
                <c:pt idx="1055">
                  <c:v>-7.7760753999999999</c:v>
                </c:pt>
                <c:pt idx="1056">
                  <c:v>-7.8676009999999996</c:v>
                </c:pt>
                <c:pt idx="1057">
                  <c:v>-7.9064839999999998</c:v>
                </c:pt>
                <c:pt idx="1058">
                  <c:v>-7.9501533999999996</c:v>
                </c:pt>
                <c:pt idx="1059">
                  <c:v>-8.1032930000000007</c:v>
                </c:pt>
                <c:pt idx="1060">
                  <c:v>-8.3150589999999998</c:v>
                </c:pt>
                <c:pt idx="1061">
                  <c:v>-8.5788670000000007</c:v>
                </c:pt>
                <c:pt idx="1062">
                  <c:v>-8.8809609999999992</c:v>
                </c:pt>
                <c:pt idx="1063">
                  <c:v>-9.2261260000000007</c:v>
                </c:pt>
                <c:pt idx="1064">
                  <c:v>-9.6143619999999999</c:v>
                </c:pt>
                <c:pt idx="1065">
                  <c:v>-10.002597</c:v>
                </c:pt>
                <c:pt idx="1066">
                  <c:v>-10.380663</c:v>
                </c:pt>
                <c:pt idx="1067">
                  <c:v>-10.802996</c:v>
                </c:pt>
                <c:pt idx="1068">
                  <c:v>-11.182259</c:v>
                </c:pt>
                <c:pt idx="1069">
                  <c:v>-11.493923000000001</c:v>
                </c:pt>
                <c:pt idx="1070">
                  <c:v>-11.705090500000001</c:v>
                </c:pt>
                <c:pt idx="1071">
                  <c:v>-11.811571000000001</c:v>
                </c:pt>
                <c:pt idx="1072">
                  <c:v>-11.807384000000001</c:v>
                </c:pt>
                <c:pt idx="1073">
                  <c:v>-11.658429999999999</c:v>
                </c:pt>
                <c:pt idx="1074">
                  <c:v>-11.400603</c:v>
                </c:pt>
                <c:pt idx="1075">
                  <c:v>-11.060225000000001</c:v>
                </c:pt>
                <c:pt idx="1076">
                  <c:v>-10.715657999999999</c:v>
                </c:pt>
                <c:pt idx="1077">
                  <c:v>-10.395020000000001</c:v>
                </c:pt>
                <c:pt idx="1078">
                  <c:v>-10.055838</c:v>
                </c:pt>
                <c:pt idx="1079">
                  <c:v>-9.7597260000000006</c:v>
                </c:pt>
                <c:pt idx="1080">
                  <c:v>-9.5503529999999994</c:v>
                </c:pt>
                <c:pt idx="1081">
                  <c:v>-9.3876419999999996</c:v>
                </c:pt>
                <c:pt idx="1082">
                  <c:v>-9.2500540000000004</c:v>
                </c:pt>
                <c:pt idx="1083">
                  <c:v>-9.1405820000000002</c:v>
                </c:pt>
                <c:pt idx="1084">
                  <c:v>-9.0406820000000003</c:v>
                </c:pt>
                <c:pt idx="1085">
                  <c:v>-8.9407820000000005</c:v>
                </c:pt>
                <c:pt idx="1086">
                  <c:v>-8.8360959999999995</c:v>
                </c:pt>
                <c:pt idx="1087">
                  <c:v>-8.6931250000000002</c:v>
                </c:pt>
                <c:pt idx="1088">
                  <c:v>-8.5064840000000004</c:v>
                </c:pt>
                <c:pt idx="1089">
                  <c:v>-8.2235340000000008</c:v>
                </c:pt>
                <c:pt idx="1090">
                  <c:v>-7.9022965000000003</c:v>
                </c:pt>
                <c:pt idx="1091">
                  <c:v>-7.5332039999999996</c:v>
                </c:pt>
                <c:pt idx="1092">
                  <c:v>-7.0815587000000004</c:v>
                </c:pt>
                <c:pt idx="1093">
                  <c:v>-6.5976100000000004</c:v>
                </c:pt>
                <c:pt idx="1094">
                  <c:v>-6.0400824999999996</c:v>
                </c:pt>
                <c:pt idx="1095">
                  <c:v>-5.4741799999999996</c:v>
                </c:pt>
                <c:pt idx="1096">
                  <c:v>-4.8783669999999999</c:v>
                </c:pt>
                <c:pt idx="1097">
                  <c:v>-4.3172503000000004</c:v>
                </c:pt>
                <c:pt idx="1098">
                  <c:v>-3.7651064000000001</c:v>
                </c:pt>
                <c:pt idx="1099">
                  <c:v>-3.1848469000000001</c:v>
                </c:pt>
                <c:pt idx="1100">
                  <c:v>-2.5998017999999998</c:v>
                </c:pt>
                <c:pt idx="1101">
                  <c:v>-2.1104696000000001</c:v>
                </c:pt>
                <c:pt idx="1102">
                  <c:v>-1.6360923999999999</c:v>
                </c:pt>
                <c:pt idx="1103">
                  <c:v>-1.2143575</c:v>
                </c:pt>
                <c:pt idx="1104">
                  <c:v>-0.90388875999999996</c:v>
                </c:pt>
                <c:pt idx="1105">
                  <c:v>-0.64067830000000003</c:v>
                </c:pt>
                <c:pt idx="1106">
                  <c:v>-0.42053857</c:v>
                </c:pt>
                <c:pt idx="1107">
                  <c:v>-0.41754754999999999</c:v>
                </c:pt>
                <c:pt idx="1108">
                  <c:v>-0.47198426999999998</c:v>
                </c:pt>
                <c:pt idx="1109">
                  <c:v>-0.66161543</c:v>
                </c:pt>
                <c:pt idx="1110">
                  <c:v>-1.0235299</c:v>
                </c:pt>
                <c:pt idx="1111">
                  <c:v>-1.5583258</c:v>
                </c:pt>
                <c:pt idx="1112">
                  <c:v>-2.2277179</c:v>
                </c:pt>
                <c:pt idx="1113">
                  <c:v>-3.0735806999999999</c:v>
                </c:pt>
                <c:pt idx="1114">
                  <c:v>-4.1012979999999999</c:v>
                </c:pt>
                <c:pt idx="1115">
                  <c:v>-5.3150573000000003</c:v>
                </c:pt>
                <c:pt idx="1116">
                  <c:v>-6.7770720000000004</c:v>
                </c:pt>
                <c:pt idx="1117">
                  <c:v>-8.5322075000000002</c:v>
                </c:pt>
                <c:pt idx="1118">
                  <c:v>-10.582257999999999</c:v>
                </c:pt>
                <c:pt idx="1119">
                  <c:v>-12.762119</c:v>
                </c:pt>
                <c:pt idx="1120">
                  <c:v>-14.806189</c:v>
                </c:pt>
                <c:pt idx="1121">
                  <c:v>-16.553546999999998</c:v>
                </c:pt>
                <c:pt idx="1122">
                  <c:v>-17.486149000000001</c:v>
                </c:pt>
                <c:pt idx="1123">
                  <c:v>-17.804993</c:v>
                </c:pt>
                <c:pt idx="1124">
                  <c:v>-17.715859999999999</c:v>
                </c:pt>
                <c:pt idx="1125">
                  <c:v>-17.051254</c:v>
                </c:pt>
                <c:pt idx="1126">
                  <c:v>-16.060027999999999</c:v>
                </c:pt>
                <c:pt idx="1127">
                  <c:v>-14.867205999999999</c:v>
                </c:pt>
                <c:pt idx="1128">
                  <c:v>-13.659428</c:v>
                </c:pt>
                <c:pt idx="1129">
                  <c:v>-12.045469000000001</c:v>
                </c:pt>
                <c:pt idx="1130">
                  <c:v>-10.454242000000001</c:v>
                </c:pt>
                <c:pt idx="1131">
                  <c:v>-8.5477609999999995</c:v>
                </c:pt>
                <c:pt idx="1132">
                  <c:v>-6.9511500000000002</c:v>
                </c:pt>
                <c:pt idx="1133">
                  <c:v>-5.4275200000000003</c:v>
                </c:pt>
                <c:pt idx="1134">
                  <c:v>-3.6646078000000002</c:v>
                </c:pt>
                <c:pt idx="1135">
                  <c:v>-2.0518453000000001</c:v>
                </c:pt>
                <c:pt idx="1136">
                  <c:v>-0.76510507000000005</c:v>
                </c:pt>
                <c:pt idx="1137">
                  <c:v>0.37148569999999997</c:v>
                </c:pt>
                <c:pt idx="1138">
                  <c:v>1.2293126999999999</c:v>
                </c:pt>
                <c:pt idx="1139">
                  <c:v>1.7790636</c:v>
                </c:pt>
                <c:pt idx="1140">
                  <c:v>2.1888344000000002</c:v>
                </c:pt>
                <c:pt idx="1141">
                  <c:v>2.5076779999999999</c:v>
                </c:pt>
                <c:pt idx="1142">
                  <c:v>2.7535408000000001</c:v>
                </c:pt>
                <c:pt idx="1143">
                  <c:v>2.8749764</c:v>
                </c:pt>
                <c:pt idx="1144">
                  <c:v>2.8522446000000001</c:v>
                </c:pt>
                <c:pt idx="1145">
                  <c:v>2.7421749000000002</c:v>
                </c:pt>
                <c:pt idx="1146">
                  <c:v>2.5280170000000002</c:v>
                </c:pt>
                <c:pt idx="1147">
                  <c:v>2.2845472999999998</c:v>
                </c:pt>
                <c:pt idx="1148">
                  <c:v>1.9322041999999999</c:v>
                </c:pt>
                <c:pt idx="1149">
                  <c:v>1.4685949</c:v>
                </c:pt>
                <c:pt idx="1150">
                  <c:v>1.0163515000000001</c:v>
                </c:pt>
                <c:pt idx="1151">
                  <c:v>0.57248279999999996</c:v>
                </c:pt>
                <c:pt idx="1152">
                  <c:v>0.25962126000000002</c:v>
                </c:pt>
                <c:pt idx="1153">
                  <c:v>5.6829539999999998E-2</c:v>
                </c:pt>
                <c:pt idx="1154">
                  <c:v>-3.5892340000000002E-2</c:v>
                </c:pt>
                <c:pt idx="1155">
                  <c:v>-6.6999030000000001E-2</c:v>
                </c:pt>
                <c:pt idx="1156">
                  <c:v>-5.3838510000000003E-3</c:v>
                </c:pt>
                <c:pt idx="1157">
                  <c:v>5.0847481999999999E-2</c:v>
                </c:pt>
                <c:pt idx="1158">
                  <c:v>-0.16151552999999999</c:v>
                </c:pt>
                <c:pt idx="1159">
                  <c:v>-1.1138589000000001</c:v>
                </c:pt>
                <c:pt idx="1160">
                  <c:v>-2.5902305000000001</c:v>
                </c:pt>
                <c:pt idx="1161">
                  <c:v>-3.5198421</c:v>
                </c:pt>
                <c:pt idx="1162">
                  <c:v>-3.9493537000000001</c:v>
                </c:pt>
                <c:pt idx="1163">
                  <c:v>-3.9613177999999998</c:v>
                </c:pt>
                <c:pt idx="1164">
                  <c:v>-3.5784661999999998</c:v>
                </c:pt>
                <c:pt idx="1165">
                  <c:v>-2.8791636999999999</c:v>
                </c:pt>
                <c:pt idx="1166">
                  <c:v>-1.9573289</c:v>
                </c:pt>
                <c:pt idx="1167">
                  <c:v>-0.95353984999999997</c:v>
                </c:pt>
                <c:pt idx="1168">
                  <c:v>-1.1365907E-2</c:v>
                </c:pt>
                <c:pt idx="1169">
                  <c:v>0.85423769999999999</c:v>
                </c:pt>
                <c:pt idx="1170">
                  <c:v>1.4991034000000001</c:v>
                </c:pt>
                <c:pt idx="1171">
                  <c:v>1.9962122</c:v>
                </c:pt>
                <c:pt idx="1172">
                  <c:v>2.295315</c:v>
                </c:pt>
                <c:pt idx="1173">
                  <c:v>2.4227327999999999</c:v>
                </c:pt>
                <c:pt idx="1174">
                  <c:v>2.4346972</c:v>
                </c:pt>
                <c:pt idx="1175">
                  <c:v>2.3318056999999999</c:v>
                </c:pt>
                <c:pt idx="1176">
                  <c:v>2.243271</c:v>
                </c:pt>
                <c:pt idx="1177">
                  <c:v>2.0063818000000002</c:v>
                </c:pt>
                <c:pt idx="1178">
                  <c:v>1.7976080000000001</c:v>
                </c:pt>
                <c:pt idx="1179">
                  <c:v>1.6037893000000001</c:v>
                </c:pt>
                <c:pt idx="1180">
                  <c:v>1.4291133</c:v>
                </c:pt>
                <c:pt idx="1181">
                  <c:v>1.2975080999999999</c:v>
                </c:pt>
                <c:pt idx="1182">
                  <c:v>1.2239287999999999</c:v>
                </c:pt>
                <c:pt idx="1183">
                  <c:v>1.2454642</c:v>
                </c:pt>
                <c:pt idx="1184">
                  <c:v>1.3621143</c:v>
                </c:pt>
                <c:pt idx="1185">
                  <c:v>1.5320047000000001</c:v>
                </c:pt>
                <c:pt idx="1186">
                  <c:v>1.7832509999999999</c:v>
                </c:pt>
                <c:pt idx="1187">
                  <c:v>2.0727825000000002</c:v>
                </c:pt>
                <c:pt idx="1188">
                  <c:v>2.3228325999999999</c:v>
                </c:pt>
                <c:pt idx="1189">
                  <c:v>2.6111677000000002</c:v>
                </c:pt>
                <c:pt idx="1190">
                  <c:v>2.8707889999999998</c:v>
                </c:pt>
                <c:pt idx="1191">
                  <c:v>3.0825539000000002</c:v>
                </c:pt>
                <c:pt idx="1192">
                  <c:v>3.3128628999999998</c:v>
                </c:pt>
                <c:pt idx="1193">
                  <c:v>3.5862430000000001</c:v>
                </c:pt>
                <c:pt idx="1194">
                  <c:v>3.8793638000000001</c:v>
                </c:pt>
                <c:pt idx="1195">
                  <c:v>4.1048869999999997</c:v>
                </c:pt>
                <c:pt idx="1196">
                  <c:v>4.2628136000000003</c:v>
                </c:pt>
                <c:pt idx="1197">
                  <c:v>4.3094735000000002</c:v>
                </c:pt>
                <c:pt idx="1198">
                  <c:v>4.3088756000000004</c:v>
                </c:pt>
                <c:pt idx="1199">
                  <c:v>4.3130626999999997</c:v>
                </c:pt>
                <c:pt idx="1200">
                  <c:v>4.3609194999999996</c:v>
                </c:pt>
                <c:pt idx="1201">
                  <c:v>4.4422750000000004</c:v>
                </c:pt>
                <c:pt idx="1202">
                  <c:v>4.4668016000000001</c:v>
                </c:pt>
                <c:pt idx="1203">
                  <c:v>4.3860440000000001</c:v>
                </c:pt>
                <c:pt idx="1204">
                  <c:v>4.2101709999999999</c:v>
                </c:pt>
                <c:pt idx="1205">
                  <c:v>3.9427736000000002</c:v>
                </c:pt>
                <c:pt idx="1206">
                  <c:v>3.4707892</c:v>
                </c:pt>
                <c:pt idx="1207">
                  <c:v>2.9748766</c:v>
                </c:pt>
                <c:pt idx="1208">
                  <c:v>2.4215363999999999</c:v>
                </c:pt>
                <c:pt idx="1209">
                  <c:v>1.8490537</c:v>
                </c:pt>
                <c:pt idx="1210">
                  <c:v>1.1898310000000001</c:v>
                </c:pt>
                <c:pt idx="1211">
                  <c:v>0.55872409999999995</c:v>
                </c:pt>
                <c:pt idx="1212">
                  <c:v>-8.9730850000000004E-3</c:v>
                </c:pt>
                <c:pt idx="1213">
                  <c:v>-0.51984070000000004</c:v>
                </c:pt>
                <c:pt idx="1214">
                  <c:v>-0.94037930000000003</c:v>
                </c:pt>
                <c:pt idx="1215">
                  <c:v>-1.3274182999999999</c:v>
                </c:pt>
                <c:pt idx="1216">
                  <c:v>-1.7198412000000001</c:v>
                </c:pt>
                <c:pt idx="1217">
                  <c:v>-2.1122641999999998</c:v>
                </c:pt>
                <c:pt idx="1218">
                  <c:v>-2.5435705</c:v>
                </c:pt>
                <c:pt idx="1219">
                  <c:v>-2.8408787000000002</c:v>
                </c:pt>
                <c:pt idx="1220">
                  <c:v>-2.9994032000000002</c:v>
                </c:pt>
                <c:pt idx="1221">
                  <c:v>-3.1052856000000002</c:v>
                </c:pt>
                <c:pt idx="1222">
                  <c:v>-3.1722845999999998</c:v>
                </c:pt>
                <c:pt idx="1223">
                  <c:v>-3.1435707000000002</c:v>
                </c:pt>
                <c:pt idx="1224">
                  <c:v>-3.0191439999999998</c:v>
                </c:pt>
                <c:pt idx="1225">
                  <c:v>-2.9090739999999999</c:v>
                </c:pt>
                <c:pt idx="1226">
                  <c:v>-2.7074788000000001</c:v>
                </c:pt>
                <c:pt idx="1227">
                  <c:v>-2.4251258</c:v>
                </c:pt>
                <c:pt idx="1228">
                  <c:v>-2.1146569999999998</c:v>
                </c:pt>
                <c:pt idx="1229">
                  <c:v>-1.7694924000000001</c:v>
                </c:pt>
                <c:pt idx="1230">
                  <c:v>-1.3812568000000001</c:v>
                </c:pt>
                <c:pt idx="1231">
                  <c:v>-0.98404829999999999</c:v>
                </c:pt>
                <c:pt idx="1232">
                  <c:v>-0.57188463</c:v>
                </c:pt>
                <c:pt idx="1233">
                  <c:v>-0.23150559000000001</c:v>
                </c:pt>
                <c:pt idx="1234">
                  <c:v>0.1274178</c:v>
                </c:pt>
                <c:pt idx="1235">
                  <c:v>0.45343990000000001</c:v>
                </c:pt>
                <c:pt idx="1236">
                  <c:v>0.76031939999999998</c:v>
                </c:pt>
                <c:pt idx="1237">
                  <c:v>0.86560356999999999</c:v>
                </c:pt>
                <c:pt idx="1238">
                  <c:v>0.69272213999999999</c:v>
                </c:pt>
                <c:pt idx="1239">
                  <c:v>0.57188463</c:v>
                </c:pt>
                <c:pt idx="1240">
                  <c:v>0.57188463</c:v>
                </c:pt>
                <c:pt idx="1241">
                  <c:v>0.59162539999999997</c:v>
                </c:pt>
                <c:pt idx="1242">
                  <c:v>0.57667020000000002</c:v>
                </c:pt>
                <c:pt idx="1243">
                  <c:v>0.32063824000000002</c:v>
                </c:pt>
                <c:pt idx="1244">
                  <c:v>9.9302139999999997E-2</c:v>
                </c:pt>
                <c:pt idx="1245">
                  <c:v>-0.11246266000000001</c:v>
                </c:pt>
                <c:pt idx="1246">
                  <c:v>-0.30927231999999999</c:v>
                </c:pt>
                <c:pt idx="1247">
                  <c:v>-0.45343990000000001</c:v>
                </c:pt>
                <c:pt idx="1248">
                  <c:v>-0.80578302999999996</c:v>
                </c:pt>
                <c:pt idx="1249">
                  <c:v>-1.2287144999999999</c:v>
                </c:pt>
                <c:pt idx="1250">
                  <c:v>-1.5415760000000001</c:v>
                </c:pt>
                <c:pt idx="1251">
                  <c:v>-1.7970098000000001</c:v>
                </c:pt>
                <c:pt idx="1252">
                  <c:v>-1.9752749999999999</c:v>
                </c:pt>
                <c:pt idx="1253">
                  <c:v>-2.0811573999999999</c:v>
                </c:pt>
                <c:pt idx="1254">
                  <c:v>-2.1726830000000001</c:v>
                </c:pt>
                <c:pt idx="1255">
                  <c:v>-2.1924237999999998</c:v>
                </c:pt>
                <c:pt idx="1256">
                  <c:v>-2.1738794000000001</c:v>
                </c:pt>
                <c:pt idx="1257">
                  <c:v>-2.1505494000000001</c:v>
                </c:pt>
                <c:pt idx="1258">
                  <c:v>-2.0835501999999999</c:v>
                </c:pt>
                <c:pt idx="1259">
                  <c:v>-2.0554347000000002</c:v>
                </c:pt>
                <c:pt idx="1260">
                  <c:v>-2.0506489999999999</c:v>
                </c:pt>
                <c:pt idx="1261">
                  <c:v>-2.1565313000000002</c:v>
                </c:pt>
                <c:pt idx="1262">
                  <c:v>-2.2193429999999998</c:v>
                </c:pt>
                <c:pt idx="1263">
                  <c:v>-2.2049859999999999</c:v>
                </c:pt>
                <c:pt idx="1264">
                  <c:v>-2.1858434999999998</c:v>
                </c:pt>
                <c:pt idx="1265">
                  <c:v>-2.1146569999999998</c:v>
                </c:pt>
                <c:pt idx="1266">
                  <c:v>-2.0386848</c:v>
                </c:pt>
                <c:pt idx="1267">
                  <c:v>-1.9046867999999999</c:v>
                </c:pt>
                <c:pt idx="1268">
                  <c:v>-1.8185452</c:v>
                </c:pt>
                <c:pt idx="1269">
                  <c:v>-1.7318054000000001</c:v>
                </c:pt>
                <c:pt idx="1270">
                  <c:v>-1.6348959999999999</c:v>
                </c:pt>
                <c:pt idx="1271">
                  <c:v>-1.4530415999999999</c:v>
                </c:pt>
                <c:pt idx="1272">
                  <c:v>-1.3525430000000001</c:v>
                </c:pt>
                <c:pt idx="1273">
                  <c:v>-1.3190435</c:v>
                </c:pt>
                <c:pt idx="1274">
                  <c:v>-1.1700903</c:v>
                </c:pt>
                <c:pt idx="1275">
                  <c:v>-1.0504491</c:v>
                </c:pt>
                <c:pt idx="1276">
                  <c:v>-0.91645109999999996</c:v>
                </c:pt>
                <c:pt idx="1277">
                  <c:v>-0.78664047000000004</c:v>
                </c:pt>
                <c:pt idx="1278">
                  <c:v>-0.61435722999999998</c:v>
                </c:pt>
                <c:pt idx="1279">
                  <c:v>-0.40857445999999997</c:v>
                </c:pt>
                <c:pt idx="1280">
                  <c:v>-0.26979073999999997</c:v>
                </c:pt>
                <c:pt idx="1281">
                  <c:v>-0.10767702</c:v>
                </c:pt>
                <c:pt idx="1282">
                  <c:v>6.9391854000000003E-2</c:v>
                </c:pt>
                <c:pt idx="1283">
                  <c:v>0.20279172000000001</c:v>
                </c:pt>
                <c:pt idx="1284">
                  <c:v>0.24945175999999999</c:v>
                </c:pt>
                <c:pt idx="1285">
                  <c:v>0.28175487999999999</c:v>
                </c:pt>
                <c:pt idx="1286">
                  <c:v>0.33858440000000001</c:v>
                </c:pt>
                <c:pt idx="1287">
                  <c:v>0.38105699999999998</c:v>
                </c:pt>
                <c:pt idx="1288">
                  <c:v>0.41336012</c:v>
                </c:pt>
                <c:pt idx="1289">
                  <c:v>0.44566319999999998</c:v>
                </c:pt>
                <c:pt idx="1290">
                  <c:v>0.4636094</c:v>
                </c:pt>
                <c:pt idx="1291">
                  <c:v>0.46719860000000002</c:v>
                </c:pt>
                <c:pt idx="1292">
                  <c:v>0.48454657000000001</c:v>
                </c:pt>
                <c:pt idx="1293">
                  <c:v>0.51146585</c:v>
                </c:pt>
                <c:pt idx="1294">
                  <c:v>0.51445686999999996</c:v>
                </c:pt>
                <c:pt idx="1295">
                  <c:v>0.52283173999999999</c:v>
                </c:pt>
                <c:pt idx="1296">
                  <c:v>0.49710890000000002</c:v>
                </c:pt>
                <c:pt idx="1297">
                  <c:v>0.48155555</c:v>
                </c:pt>
                <c:pt idx="1298">
                  <c:v>0.41336012</c:v>
                </c:pt>
                <c:pt idx="1299">
                  <c:v>0.38823548000000002</c:v>
                </c:pt>
                <c:pt idx="1300">
                  <c:v>0.36311083999999999</c:v>
                </c:pt>
                <c:pt idx="1301">
                  <c:v>0.32841492</c:v>
                </c:pt>
                <c:pt idx="1302">
                  <c:v>0.26021945000000002</c:v>
                </c:pt>
                <c:pt idx="1303">
                  <c:v>0.22612173999999999</c:v>
                </c:pt>
                <c:pt idx="1304">
                  <c:v>0.13938191999999999</c:v>
                </c:pt>
                <c:pt idx="1305">
                  <c:v>6.6400825999999996E-2</c:v>
                </c:pt>
                <c:pt idx="1306">
                  <c:v>2.7517460000000001E-2</c:v>
                </c:pt>
                <c:pt idx="1307">
                  <c:v>-2.9910282999999999E-2</c:v>
                </c:pt>
                <c:pt idx="1308">
                  <c:v>-0.10648060600000001</c:v>
                </c:pt>
                <c:pt idx="1309">
                  <c:v>-0.1058824</c:v>
                </c:pt>
                <c:pt idx="1310">
                  <c:v>-0.11485548</c:v>
                </c:pt>
                <c:pt idx="1311">
                  <c:v>-0.14775679999999999</c:v>
                </c:pt>
                <c:pt idx="1312">
                  <c:v>-0.12323037000000001</c:v>
                </c:pt>
                <c:pt idx="1313">
                  <c:v>-0.11724830999999999</c:v>
                </c:pt>
                <c:pt idx="1314">
                  <c:v>-0.10707881</c:v>
                </c:pt>
                <c:pt idx="1315">
                  <c:v>-0.11126625499999999</c:v>
                </c:pt>
                <c:pt idx="1316">
                  <c:v>-0.11904292599999999</c:v>
                </c:pt>
                <c:pt idx="1317">
                  <c:v>-9.3918286000000004E-2</c:v>
                </c:pt>
                <c:pt idx="1318">
                  <c:v>-9.2123670000000005E-2</c:v>
                </c:pt>
                <c:pt idx="1319">
                  <c:v>-7.1186474999999999E-2</c:v>
                </c:pt>
                <c:pt idx="1320">
                  <c:v>-3.5294133999999998E-2</c:v>
                </c:pt>
                <c:pt idx="1321">
                  <c:v>9.5712909999999991E-3</c:v>
                </c:pt>
                <c:pt idx="1322">
                  <c:v>7.8364939999999994E-2</c:v>
                </c:pt>
                <c:pt idx="1323">
                  <c:v>0.18065812000000001</c:v>
                </c:pt>
                <c:pt idx="1324">
                  <c:v>0.29670999999999997</c:v>
                </c:pt>
                <c:pt idx="1325">
                  <c:v>0.42233320000000002</c:v>
                </c:pt>
                <c:pt idx="1326">
                  <c:v>0.52402820000000006</c:v>
                </c:pt>
                <c:pt idx="1327">
                  <c:v>0.64067830000000003</c:v>
                </c:pt>
                <c:pt idx="1328">
                  <c:v>0.74177504000000005</c:v>
                </c:pt>
                <c:pt idx="1329">
                  <c:v>0.80997043999999996</c:v>
                </c:pt>
                <c:pt idx="1330">
                  <c:v>0.85842514000000003</c:v>
                </c:pt>
                <c:pt idx="1331">
                  <c:v>0.85902332999999997</c:v>
                </c:pt>
                <c:pt idx="1332">
                  <c:v>0.85483587000000005</c:v>
                </c:pt>
                <c:pt idx="1333">
                  <c:v>0.82193459999999996</c:v>
                </c:pt>
                <c:pt idx="1334">
                  <c:v>0.78484580000000004</c:v>
                </c:pt>
                <c:pt idx="1335">
                  <c:v>0.71365935000000003</c:v>
                </c:pt>
                <c:pt idx="1336">
                  <c:v>0.59820569999999995</c:v>
                </c:pt>
                <c:pt idx="1337">
                  <c:v>0.51206404000000005</c:v>
                </c:pt>
                <c:pt idx="1338">
                  <c:v>0.41216370000000002</c:v>
                </c:pt>
                <c:pt idx="1339">
                  <c:v>0.32662027999999999</c:v>
                </c:pt>
                <c:pt idx="1340">
                  <c:v>0.27876382999999999</c:v>
                </c:pt>
                <c:pt idx="1341">
                  <c:v>0.23090738</c:v>
                </c:pt>
                <c:pt idx="1342">
                  <c:v>0.19262223000000001</c:v>
                </c:pt>
                <c:pt idx="1343">
                  <c:v>0.17347965000000001</c:v>
                </c:pt>
                <c:pt idx="1344">
                  <c:v>0.18245272000000001</c:v>
                </c:pt>
                <c:pt idx="1345">
                  <c:v>0.20159530000000001</c:v>
                </c:pt>
                <c:pt idx="1346">
                  <c:v>0.24466610999999999</c:v>
                </c:pt>
                <c:pt idx="1347">
                  <c:v>0.26380870000000001</c:v>
                </c:pt>
                <c:pt idx="1348">
                  <c:v>0.27337998000000002</c:v>
                </c:pt>
                <c:pt idx="1349">
                  <c:v>0.30209385999999999</c:v>
                </c:pt>
                <c:pt idx="1350">
                  <c:v>0.30628129999999998</c:v>
                </c:pt>
                <c:pt idx="1351">
                  <c:v>0.34516466000000001</c:v>
                </c:pt>
                <c:pt idx="1352">
                  <c:v>0.38823548000000002</c:v>
                </c:pt>
                <c:pt idx="1353">
                  <c:v>0.44087759999999998</c:v>
                </c:pt>
                <c:pt idx="1354">
                  <c:v>0.50309099999999995</c:v>
                </c:pt>
                <c:pt idx="1355">
                  <c:v>0.56111692999999996</c:v>
                </c:pt>
                <c:pt idx="1356">
                  <c:v>0.64785669999999995</c:v>
                </c:pt>
                <c:pt idx="1357">
                  <c:v>0.74835527000000002</c:v>
                </c:pt>
                <c:pt idx="1358">
                  <c:v>0.83509509999999998</c:v>
                </c:pt>
                <c:pt idx="1359">
                  <c:v>0.92123670000000002</c:v>
                </c:pt>
                <c:pt idx="1360">
                  <c:v>1.0025926999999999</c:v>
                </c:pt>
                <c:pt idx="1361">
                  <c:v>1.055833</c:v>
                </c:pt>
                <c:pt idx="1362">
                  <c:v>1.1228321000000001</c:v>
                </c:pt>
                <c:pt idx="1363">
                  <c:v>1.1760724</c:v>
                </c:pt>
                <c:pt idx="1364">
                  <c:v>1.2047862</c:v>
                </c:pt>
                <c:pt idx="1365">
                  <c:v>1.2245269999999999</c:v>
                </c:pt>
                <c:pt idx="1366">
                  <c:v>1.2388840000000001</c:v>
                </c:pt>
                <c:pt idx="1367">
                  <c:v>1.2251251999999999</c:v>
                </c:pt>
                <c:pt idx="1368">
                  <c:v>1.2155539</c:v>
                </c:pt>
                <c:pt idx="1369">
                  <c:v>1.2011969</c:v>
                </c:pt>
                <c:pt idx="1370">
                  <c:v>1.1820543999999999</c:v>
                </c:pt>
                <c:pt idx="1371">
                  <c:v>1.16351</c:v>
                </c:pt>
                <c:pt idx="1372">
                  <c:v>1.0869397000000001</c:v>
                </c:pt>
                <c:pt idx="1373">
                  <c:v>1.0103694000000001</c:v>
                </c:pt>
                <c:pt idx="1374">
                  <c:v>0.91944210000000004</c:v>
                </c:pt>
                <c:pt idx="1375">
                  <c:v>0.81415789999999999</c:v>
                </c:pt>
                <c:pt idx="1376">
                  <c:v>0.70887370000000005</c:v>
                </c:pt>
                <c:pt idx="1377">
                  <c:v>0.60299130000000001</c:v>
                </c:pt>
                <c:pt idx="1378">
                  <c:v>0.50668020000000003</c:v>
                </c:pt>
                <c:pt idx="1379">
                  <c:v>0.42532423000000003</c:v>
                </c:pt>
                <c:pt idx="1380">
                  <c:v>0.29551359999999999</c:v>
                </c:pt>
                <c:pt idx="1381">
                  <c:v>0.13758730999999999</c:v>
                </c:pt>
                <c:pt idx="1382">
                  <c:v>-4.9651069999999999E-2</c:v>
                </c:pt>
                <c:pt idx="1383">
                  <c:v>-0.27936204999999997</c:v>
                </c:pt>
                <c:pt idx="1384">
                  <c:v>-0.56291150000000001</c:v>
                </c:pt>
                <c:pt idx="1385">
                  <c:v>-0.82672024</c:v>
                </c:pt>
                <c:pt idx="1386">
                  <c:v>-1.0953146</c:v>
                </c:pt>
                <c:pt idx="1387">
                  <c:v>-1.3106686000000001</c:v>
                </c:pt>
                <c:pt idx="1388">
                  <c:v>-1.5409778000000001</c:v>
                </c:pt>
                <c:pt idx="1389">
                  <c:v>-1.7282162000000001</c:v>
                </c:pt>
                <c:pt idx="1390">
                  <c:v>-1.8957136999999999</c:v>
                </c:pt>
                <c:pt idx="1391">
                  <c:v>-2.0147567</c:v>
                </c:pt>
                <c:pt idx="1392">
                  <c:v>-2.1056840000000001</c:v>
                </c:pt>
                <c:pt idx="1393">
                  <c:v>-2.1571294999999999</c:v>
                </c:pt>
                <c:pt idx="1394">
                  <c:v>-2.1565313000000002</c:v>
                </c:pt>
                <c:pt idx="1395">
                  <c:v>-2.1170499999999999</c:v>
                </c:pt>
                <c:pt idx="1396">
                  <c:v>-2.0249261999999999</c:v>
                </c:pt>
                <c:pt idx="1397">
                  <c:v>-1.8903297999999999</c:v>
                </c:pt>
                <c:pt idx="1398">
                  <c:v>-1.7455641</c:v>
                </c:pt>
                <c:pt idx="1399">
                  <c:v>-1.5960127</c:v>
                </c:pt>
                <c:pt idx="1400">
                  <c:v>-1.4321043</c:v>
                </c:pt>
                <c:pt idx="1401">
                  <c:v>-1.3118650000000001</c:v>
                </c:pt>
                <c:pt idx="1402">
                  <c:v>-1.1910274999999999</c:v>
                </c:pt>
                <c:pt idx="1403">
                  <c:v>-1.099502</c:v>
                </c:pt>
                <c:pt idx="1404">
                  <c:v>-1.0462617000000001</c:v>
                </c:pt>
                <c:pt idx="1405">
                  <c:v>-1.0067801000000001</c:v>
                </c:pt>
                <c:pt idx="1406">
                  <c:v>-1.0396814000000001</c:v>
                </c:pt>
                <c:pt idx="1407">
                  <c:v>-1.1018949</c:v>
                </c:pt>
                <c:pt idx="1408">
                  <c:v>-1.2209376999999999</c:v>
                </c:pt>
                <c:pt idx="1409">
                  <c:v>-1.3543376</c:v>
                </c:pt>
                <c:pt idx="1410">
                  <c:v>-1.5409778000000001</c:v>
                </c:pt>
                <c:pt idx="1411">
                  <c:v>-1.7820547</c:v>
                </c:pt>
                <c:pt idx="1412">
                  <c:v>-2.0410775999999999</c:v>
                </c:pt>
                <c:pt idx="1413">
                  <c:v>-2.2911277000000001</c:v>
                </c:pt>
                <c:pt idx="1414">
                  <c:v>-2.5896322999999999</c:v>
                </c:pt>
                <c:pt idx="1415">
                  <c:v>-2.9084759</c:v>
                </c:pt>
                <c:pt idx="1416">
                  <c:v>-3.2745779000000002</c:v>
                </c:pt>
                <c:pt idx="1417">
                  <c:v>-3.5928233000000001</c:v>
                </c:pt>
                <c:pt idx="1418">
                  <c:v>-3.8823547</c:v>
                </c:pt>
                <c:pt idx="1419">
                  <c:v>-4.2305099999999998</c:v>
                </c:pt>
                <c:pt idx="1420">
                  <c:v>-4.6546383000000002</c:v>
                </c:pt>
                <c:pt idx="1421">
                  <c:v>-5.0644093000000003</c:v>
                </c:pt>
                <c:pt idx="1422">
                  <c:v>-5.4017973000000001</c:v>
                </c:pt>
                <c:pt idx="1423">
                  <c:v>-5.6775700000000002</c:v>
                </c:pt>
                <c:pt idx="1424">
                  <c:v>-5.8713883999999998</c:v>
                </c:pt>
                <c:pt idx="1425">
                  <c:v>-5.9599229999999999</c:v>
                </c:pt>
                <c:pt idx="1426">
                  <c:v>-6.0006009999999996</c:v>
                </c:pt>
                <c:pt idx="1427">
                  <c:v>-6.0646089999999999</c:v>
                </c:pt>
                <c:pt idx="1428">
                  <c:v>-6.1824554999999997</c:v>
                </c:pt>
                <c:pt idx="1429">
                  <c:v>-6.3038910000000001</c:v>
                </c:pt>
                <c:pt idx="1430">
                  <c:v>-6.4157557000000001</c:v>
                </c:pt>
                <c:pt idx="1431">
                  <c:v>-6.5413790000000001</c:v>
                </c:pt>
                <c:pt idx="1432">
                  <c:v>-6.6388864999999999</c:v>
                </c:pt>
                <c:pt idx="1433">
                  <c:v>-6.6693949999999997</c:v>
                </c:pt>
                <c:pt idx="1434">
                  <c:v>-6.7142600000000003</c:v>
                </c:pt>
                <c:pt idx="1435">
                  <c:v>-6.8069819999999996</c:v>
                </c:pt>
                <c:pt idx="1436">
                  <c:v>-6.8805614000000004</c:v>
                </c:pt>
                <c:pt idx="1437">
                  <c:v>-6.9589267000000001</c:v>
                </c:pt>
                <c:pt idx="1438">
                  <c:v>-7.0809603000000001</c:v>
                </c:pt>
                <c:pt idx="1439">
                  <c:v>-7.1312100000000003</c:v>
                </c:pt>
                <c:pt idx="1440">
                  <c:v>-7.0953173999999999</c:v>
                </c:pt>
                <c:pt idx="1441">
                  <c:v>-6.9385877000000002</c:v>
                </c:pt>
                <c:pt idx="1442">
                  <c:v>-6.6382880000000002</c:v>
                </c:pt>
                <c:pt idx="1443">
                  <c:v>-6.2416777999999997</c:v>
                </c:pt>
                <c:pt idx="1444">
                  <c:v>-5.8295139999999996</c:v>
                </c:pt>
                <c:pt idx="1445">
                  <c:v>-5.3934220000000002</c:v>
                </c:pt>
                <c:pt idx="1446">
                  <c:v>-4.9082774999999996</c:v>
                </c:pt>
                <c:pt idx="1447">
                  <c:v>-4.3842489999999996</c:v>
                </c:pt>
                <c:pt idx="1448">
                  <c:v>-3.8697925</c:v>
                </c:pt>
                <c:pt idx="1449">
                  <c:v>-3.3798620000000001</c:v>
                </c:pt>
                <c:pt idx="1450">
                  <c:v>-2.8995028</c:v>
                </c:pt>
                <c:pt idx="1451">
                  <c:v>-2.30369</c:v>
                </c:pt>
                <c:pt idx="1452">
                  <c:v>-1.8610177999999999</c:v>
                </c:pt>
                <c:pt idx="1453">
                  <c:v>-1.3459627999999999</c:v>
                </c:pt>
                <c:pt idx="1454">
                  <c:v>-0.89970130000000004</c:v>
                </c:pt>
                <c:pt idx="1455">
                  <c:v>-0.31405798000000001</c:v>
                </c:pt>
                <c:pt idx="1456">
                  <c:v>0.26979073999999997</c:v>
                </c:pt>
                <c:pt idx="1457">
                  <c:v>0.74416786000000001</c:v>
                </c:pt>
                <c:pt idx="1458">
                  <c:v>1.14018</c:v>
                </c:pt>
                <c:pt idx="1459">
                  <c:v>1.2873386</c:v>
                </c:pt>
                <c:pt idx="1460">
                  <c:v>1.2562319</c:v>
                </c:pt>
                <c:pt idx="1461">
                  <c:v>1.1724831</c:v>
                </c:pt>
                <c:pt idx="1462">
                  <c:v>0.95473622999999996</c:v>
                </c:pt>
                <c:pt idx="1463">
                  <c:v>0.8279166</c:v>
                </c:pt>
                <c:pt idx="1464">
                  <c:v>0.62931234000000003</c:v>
                </c:pt>
                <c:pt idx="1465">
                  <c:v>0.43908295000000003</c:v>
                </c:pt>
                <c:pt idx="1466">
                  <c:v>0.28354950000000001</c:v>
                </c:pt>
                <c:pt idx="1467">
                  <c:v>0.1471586</c:v>
                </c:pt>
                <c:pt idx="1468">
                  <c:v>0.10648060600000001</c:v>
                </c:pt>
                <c:pt idx="1469">
                  <c:v>6.2213387000000002E-2</c:v>
                </c:pt>
                <c:pt idx="1470">
                  <c:v>8.9730850000000004E-3</c:v>
                </c:pt>
                <c:pt idx="1471">
                  <c:v>-2.4526432000000001E-2</c:v>
                </c:pt>
                <c:pt idx="1472">
                  <c:v>-0.16271193</c:v>
                </c:pt>
                <c:pt idx="1473">
                  <c:v>-0.30867412999999999</c:v>
                </c:pt>
                <c:pt idx="1474">
                  <c:v>-0.45403808000000001</c:v>
                </c:pt>
                <c:pt idx="1475">
                  <c:v>-0.6089734</c:v>
                </c:pt>
                <c:pt idx="1476">
                  <c:v>-0.77228350000000001</c:v>
                </c:pt>
                <c:pt idx="1477">
                  <c:v>-0.99302137000000001</c:v>
                </c:pt>
                <c:pt idx="1478">
                  <c:v>-1.0468599000000001</c:v>
                </c:pt>
                <c:pt idx="1479">
                  <c:v>-1.0043873000000001</c:v>
                </c:pt>
                <c:pt idx="1480">
                  <c:v>-0.96729856999999997</c:v>
                </c:pt>
                <c:pt idx="1481">
                  <c:v>-0.72861450000000005</c:v>
                </c:pt>
                <c:pt idx="1482">
                  <c:v>-0.40319060000000001</c:v>
                </c:pt>
                <c:pt idx="1483">
                  <c:v>0.10887342999999999</c:v>
                </c:pt>
                <c:pt idx="1484">
                  <c:v>0.62033930000000004</c:v>
                </c:pt>
                <c:pt idx="1485">
                  <c:v>0.96849494999999997</c:v>
                </c:pt>
                <c:pt idx="1486">
                  <c:v>0.64606213999999995</c:v>
                </c:pt>
                <c:pt idx="1487">
                  <c:v>-0.3894319</c:v>
                </c:pt>
                <c:pt idx="1488">
                  <c:v>-1.5260227</c:v>
                </c:pt>
                <c:pt idx="1489">
                  <c:v>-2.9389843999999998</c:v>
                </c:pt>
                <c:pt idx="1490">
                  <c:v>-4.2275194999999997</c:v>
                </c:pt>
                <c:pt idx="1491">
                  <c:v>-5.2265230000000003</c:v>
                </c:pt>
                <c:pt idx="1492">
                  <c:v>-5.7068820000000002</c:v>
                </c:pt>
                <c:pt idx="1493">
                  <c:v>-5.4263234000000002</c:v>
                </c:pt>
                <c:pt idx="1494">
                  <c:v>-5.1732826000000003</c:v>
                </c:pt>
                <c:pt idx="1495">
                  <c:v>-5.1816573000000004</c:v>
                </c:pt>
                <c:pt idx="1496">
                  <c:v>-5.1062836999999996</c:v>
                </c:pt>
                <c:pt idx="1497">
                  <c:v>-4.3453660000000003</c:v>
                </c:pt>
                <c:pt idx="1498">
                  <c:v>-3.7005002</c:v>
                </c:pt>
                <c:pt idx="1499">
                  <c:v>-3.2524443000000001</c:v>
                </c:pt>
                <c:pt idx="1500">
                  <c:v>-2.9162526</c:v>
                </c:pt>
                <c:pt idx="1501">
                  <c:v>-2.4502503999999998</c:v>
                </c:pt>
                <c:pt idx="1502">
                  <c:v>-1.7832509999999999</c:v>
                </c:pt>
                <c:pt idx="1503">
                  <c:v>-0.77946199999999999</c:v>
                </c:pt>
                <c:pt idx="1504">
                  <c:v>6.9391854000000003E-2</c:v>
                </c:pt>
                <c:pt idx="1505">
                  <c:v>0.71665036999999998</c:v>
                </c:pt>
                <c:pt idx="1506">
                  <c:v>1.5014962000000001</c:v>
                </c:pt>
                <c:pt idx="1507">
                  <c:v>2.2229323000000001</c:v>
                </c:pt>
                <c:pt idx="1508">
                  <c:v>2.5842485000000002</c:v>
                </c:pt>
                <c:pt idx="1509">
                  <c:v>2.6422743999999998</c:v>
                </c:pt>
                <c:pt idx="1510">
                  <c:v>2.6751757</c:v>
                </c:pt>
                <c:pt idx="1511">
                  <c:v>2.6267211000000001</c:v>
                </c:pt>
                <c:pt idx="1512">
                  <c:v>2.4388844999999999</c:v>
                </c:pt>
                <c:pt idx="1513">
                  <c:v>2.1738794000000001</c:v>
                </c:pt>
                <c:pt idx="1514">
                  <c:v>1.8329021999999999</c:v>
                </c:pt>
                <c:pt idx="1515">
                  <c:v>1.4715859</c:v>
                </c:pt>
                <c:pt idx="1516">
                  <c:v>1.096511</c:v>
                </c:pt>
                <c:pt idx="1517">
                  <c:v>0.74536424999999995</c:v>
                </c:pt>
                <c:pt idx="1518">
                  <c:v>0.41814574999999998</c:v>
                </c:pt>
                <c:pt idx="1519">
                  <c:v>0.13878371</c:v>
                </c:pt>
                <c:pt idx="1520">
                  <c:v>-9.750752E-2</c:v>
                </c:pt>
                <c:pt idx="1521">
                  <c:v>-0.35772700000000002</c:v>
                </c:pt>
                <c:pt idx="1522">
                  <c:v>-0.50249270000000001</c:v>
                </c:pt>
                <c:pt idx="1523">
                  <c:v>-0.6089734</c:v>
                </c:pt>
                <c:pt idx="1524">
                  <c:v>-0.66221370000000002</c:v>
                </c:pt>
                <c:pt idx="1525">
                  <c:v>-0.68195444000000005</c:v>
                </c:pt>
                <c:pt idx="1526">
                  <c:v>-0.62452673999999997</c:v>
                </c:pt>
                <c:pt idx="1527">
                  <c:v>-0.53958150000000005</c:v>
                </c:pt>
                <c:pt idx="1528">
                  <c:v>-0.43429731999999999</c:v>
                </c:pt>
                <c:pt idx="1529">
                  <c:v>-0.24346970000000001</c:v>
                </c:pt>
                <c:pt idx="1530">
                  <c:v>2.4526432000000001E-2</c:v>
                </c:pt>
                <c:pt idx="1531">
                  <c:v>0.21595225000000001</c:v>
                </c:pt>
                <c:pt idx="1532">
                  <c:v>0.38285163</c:v>
                </c:pt>
                <c:pt idx="1533">
                  <c:v>0.52582275999999994</c:v>
                </c:pt>
                <c:pt idx="1534">
                  <c:v>0.72203419999999996</c:v>
                </c:pt>
                <c:pt idx="1535">
                  <c:v>0.85064846000000005</c:v>
                </c:pt>
                <c:pt idx="1536">
                  <c:v>0.99840530000000005</c:v>
                </c:pt>
                <c:pt idx="1537">
                  <c:v>1.0983056</c:v>
                </c:pt>
                <c:pt idx="1538">
                  <c:v>1.2753744</c:v>
                </c:pt>
                <c:pt idx="1539">
                  <c:v>1.3854443000000001</c:v>
                </c:pt>
                <c:pt idx="1540">
                  <c:v>1.3657036</c:v>
                </c:pt>
                <c:pt idx="1541">
                  <c:v>1.4668003000000001</c:v>
                </c:pt>
                <c:pt idx="1542">
                  <c:v>1.4237294</c:v>
                </c:pt>
                <c:pt idx="1543">
                  <c:v>1.2837493</c:v>
                </c:pt>
                <c:pt idx="1544">
                  <c:v>1.1545369999999999</c:v>
                </c:pt>
                <c:pt idx="1545">
                  <c:v>0.94396853000000003</c:v>
                </c:pt>
                <c:pt idx="1546">
                  <c:v>0.8536395</c:v>
                </c:pt>
                <c:pt idx="1547">
                  <c:v>0.79142606000000004</c:v>
                </c:pt>
                <c:pt idx="1548">
                  <c:v>0.67597240000000003</c:v>
                </c:pt>
                <c:pt idx="1549">
                  <c:v>0.45463629999999999</c:v>
                </c:pt>
                <c:pt idx="1550">
                  <c:v>0.3589234</c:v>
                </c:pt>
                <c:pt idx="1551">
                  <c:v>0.29192435999999999</c:v>
                </c:pt>
                <c:pt idx="1552">
                  <c:v>0.17647067</c:v>
                </c:pt>
                <c:pt idx="1553">
                  <c:v>8.4945199999999998E-2</c:v>
                </c:pt>
                <c:pt idx="1554">
                  <c:v>3.6490544999999999E-2</c:v>
                </c:pt>
                <c:pt idx="1555">
                  <c:v>9.4516489999999995E-2</c:v>
                </c:pt>
                <c:pt idx="1556">
                  <c:v>6.0418773000000002E-2</c:v>
                </c:pt>
                <c:pt idx="1557">
                  <c:v>3.1106694000000001E-2</c:v>
                </c:pt>
                <c:pt idx="1558">
                  <c:v>3.5294133999999998E-2</c:v>
                </c:pt>
                <c:pt idx="1559">
                  <c:v>8.7936230000000004E-2</c:v>
                </c:pt>
                <c:pt idx="1560">
                  <c:v>6.3409800000000002E-2</c:v>
                </c:pt>
                <c:pt idx="1561">
                  <c:v>8.2552379999999995E-2</c:v>
                </c:pt>
                <c:pt idx="1562">
                  <c:v>0.1160519</c:v>
                </c:pt>
                <c:pt idx="1563">
                  <c:v>2.9312077999999998E-2</c:v>
                </c:pt>
                <c:pt idx="1564">
                  <c:v>-9.5712909999999991E-3</c:v>
                </c:pt>
                <c:pt idx="1565">
                  <c:v>-7.2382879999999997E-2</c:v>
                </c:pt>
                <c:pt idx="1566">
                  <c:v>-0.14416756</c:v>
                </c:pt>
                <c:pt idx="1567">
                  <c:v>-0.14895321</c:v>
                </c:pt>
                <c:pt idx="1568">
                  <c:v>-6.6999030000000001E-2</c:v>
                </c:pt>
                <c:pt idx="1569">
                  <c:v>-8.6739819999999995E-2</c:v>
                </c:pt>
                <c:pt idx="1570">
                  <c:v>-9.1525465E-2</c:v>
                </c:pt>
                <c:pt idx="1571">
                  <c:v>-0.10109675999999999</c:v>
                </c:pt>
                <c:pt idx="1572">
                  <c:v>-0.11545369</c:v>
                </c:pt>
                <c:pt idx="1573">
                  <c:v>-0.18185451999999999</c:v>
                </c:pt>
                <c:pt idx="1574">
                  <c:v>-0.26739794</c:v>
                </c:pt>
                <c:pt idx="1575">
                  <c:v>-0.35832518000000002</c:v>
                </c:pt>
                <c:pt idx="1576">
                  <c:v>-0.42951167000000001</c:v>
                </c:pt>
                <c:pt idx="1577">
                  <c:v>-0.54975099999999999</c:v>
                </c:pt>
                <c:pt idx="1578">
                  <c:v>-0.67357959999999995</c:v>
                </c:pt>
                <c:pt idx="1579">
                  <c:v>-0.80279199999999995</c:v>
                </c:pt>
                <c:pt idx="1580">
                  <c:v>-1.0666007</c:v>
                </c:pt>
                <c:pt idx="1581">
                  <c:v>-1.2472588</c:v>
                </c:pt>
                <c:pt idx="1582">
                  <c:v>-1.3764713</c:v>
                </c:pt>
                <c:pt idx="1583">
                  <c:v>-1.5200406</c:v>
                </c:pt>
                <c:pt idx="1584">
                  <c:v>-1.6390834999999999</c:v>
                </c:pt>
                <c:pt idx="1585">
                  <c:v>-1.7682959</c:v>
                </c:pt>
                <c:pt idx="1586">
                  <c:v>-1.9884356000000001</c:v>
                </c:pt>
                <c:pt idx="1587">
                  <c:v>-2.2229323000000001</c:v>
                </c:pt>
                <c:pt idx="1588">
                  <c:v>-2.4526431999999998</c:v>
                </c:pt>
                <c:pt idx="1589">
                  <c:v>-2.6392834000000001</c:v>
                </c:pt>
                <c:pt idx="1590">
                  <c:v>-2.8175488</c:v>
                </c:pt>
                <c:pt idx="1591">
                  <c:v>-3.0616167000000001</c:v>
                </c:pt>
                <c:pt idx="1592">
                  <c:v>-3.3637104</c:v>
                </c:pt>
                <c:pt idx="1593">
                  <c:v>-3.6466618</c:v>
                </c:pt>
                <c:pt idx="1594">
                  <c:v>-3.9595232</c:v>
                </c:pt>
                <c:pt idx="1595">
                  <c:v>-4.2281174999999998</c:v>
                </c:pt>
                <c:pt idx="1596">
                  <c:v>-4.4727835999999996</c:v>
                </c:pt>
                <c:pt idx="1597">
                  <c:v>-4.7126640000000002</c:v>
                </c:pt>
                <c:pt idx="1598">
                  <c:v>-4.9184469999999996</c:v>
                </c:pt>
                <c:pt idx="1599">
                  <c:v>-5.1014977000000004</c:v>
                </c:pt>
                <c:pt idx="1600">
                  <c:v>-5.2929234999999997</c:v>
                </c:pt>
                <c:pt idx="1601">
                  <c:v>-5.4131629999999999</c:v>
                </c:pt>
                <c:pt idx="1602">
                  <c:v>-5.5040902999999997</c:v>
                </c:pt>
                <c:pt idx="1603">
                  <c:v>-5.5375899999999998</c:v>
                </c:pt>
                <c:pt idx="1604">
                  <c:v>-5.5088759999999999</c:v>
                </c:pt>
                <c:pt idx="1605">
                  <c:v>-5.4753765999999997</c:v>
                </c:pt>
                <c:pt idx="1606">
                  <c:v>-5.4179487000000002</c:v>
                </c:pt>
                <c:pt idx="1607">
                  <c:v>-5.3168519999999999</c:v>
                </c:pt>
                <c:pt idx="1608">
                  <c:v>-5.1828536999999999</c:v>
                </c:pt>
                <c:pt idx="1609">
                  <c:v>-5.0817569999999996</c:v>
                </c:pt>
                <c:pt idx="1610">
                  <c:v>-4.9992045999999997</c:v>
                </c:pt>
                <c:pt idx="1611">
                  <c:v>-4.9220360000000003</c:v>
                </c:pt>
                <c:pt idx="1612">
                  <c:v>-4.8927240000000003</c:v>
                </c:pt>
                <c:pt idx="1613">
                  <c:v>-4.8634120000000003</c:v>
                </c:pt>
                <c:pt idx="1614">
                  <c:v>-4.858028</c:v>
                </c:pt>
                <c:pt idx="1615">
                  <c:v>-4.8670010000000001</c:v>
                </c:pt>
                <c:pt idx="1616">
                  <c:v>-4.9088754999999997</c:v>
                </c:pt>
                <c:pt idx="1617">
                  <c:v>-4.9178486000000001</c:v>
                </c:pt>
                <c:pt idx="1618">
                  <c:v>-4.9932226999999996</c:v>
                </c:pt>
                <c:pt idx="1619">
                  <c:v>-5.050052</c:v>
                </c:pt>
                <c:pt idx="1620">
                  <c:v>-5.1110689999999996</c:v>
                </c:pt>
                <c:pt idx="1621">
                  <c:v>-5.1673007000000002</c:v>
                </c:pt>
                <c:pt idx="1622">
                  <c:v>-5.200202</c:v>
                </c:pt>
                <c:pt idx="1623">
                  <c:v>-5.2372904</c:v>
                </c:pt>
                <c:pt idx="1624">
                  <c:v>-5.2701916999999998</c:v>
                </c:pt>
                <c:pt idx="1625">
                  <c:v>-5.2217374000000003</c:v>
                </c:pt>
                <c:pt idx="1626">
                  <c:v>-5.2259244999999996</c:v>
                </c:pt>
                <c:pt idx="1627">
                  <c:v>-5.1631130000000001</c:v>
                </c:pt>
                <c:pt idx="1628">
                  <c:v>-5.0955157</c:v>
                </c:pt>
                <c:pt idx="1629">
                  <c:v>-5.03749</c:v>
                </c:pt>
                <c:pt idx="1630">
                  <c:v>-5.0027939999999997</c:v>
                </c:pt>
                <c:pt idx="1631">
                  <c:v>-4.9447679999999998</c:v>
                </c:pt>
                <c:pt idx="1632">
                  <c:v>-4.9160541999999996</c:v>
                </c:pt>
                <c:pt idx="1633">
                  <c:v>-4.8819565999999996</c:v>
                </c:pt>
                <c:pt idx="1634">
                  <c:v>-4.9100720000000004</c:v>
                </c:pt>
                <c:pt idx="1635">
                  <c:v>-4.9148579999999997</c:v>
                </c:pt>
                <c:pt idx="1636">
                  <c:v>-4.9525446999999998</c:v>
                </c:pt>
                <c:pt idx="1637">
                  <c:v>-4.9956155000000004</c:v>
                </c:pt>
                <c:pt idx="1638">
                  <c:v>-5.0386863000000002</c:v>
                </c:pt>
                <c:pt idx="1639">
                  <c:v>-5.0769715</c:v>
                </c:pt>
                <c:pt idx="1640">
                  <c:v>-5.1487559999999997</c:v>
                </c:pt>
                <c:pt idx="1641">
                  <c:v>-5.2061840000000004</c:v>
                </c:pt>
                <c:pt idx="1642">
                  <c:v>-5.2923254999999996</c:v>
                </c:pt>
                <c:pt idx="1643">
                  <c:v>-5.3784669999999997</c:v>
                </c:pt>
                <c:pt idx="1644">
                  <c:v>-5.5034919999999996</c:v>
                </c:pt>
                <c:pt idx="1645">
                  <c:v>-5.6386867000000001</c:v>
                </c:pt>
                <c:pt idx="1646">
                  <c:v>-5.768497</c:v>
                </c:pt>
                <c:pt idx="1647">
                  <c:v>-5.9180484</c:v>
                </c:pt>
                <c:pt idx="1648">
                  <c:v>-6.0436715999999997</c:v>
                </c:pt>
                <c:pt idx="1649">
                  <c:v>-6.1651077000000001</c:v>
                </c:pt>
                <c:pt idx="1650">
                  <c:v>-6.281758</c:v>
                </c:pt>
                <c:pt idx="1651">
                  <c:v>-6.3643102999999996</c:v>
                </c:pt>
                <c:pt idx="1652">
                  <c:v>-6.4277195999999996</c:v>
                </c:pt>
                <c:pt idx="1653">
                  <c:v>-6.4432729999999996</c:v>
                </c:pt>
                <c:pt idx="1654">
                  <c:v>-6.4396839999999997</c:v>
                </c:pt>
                <c:pt idx="1655">
                  <c:v>-6.407381</c:v>
                </c:pt>
                <c:pt idx="1656">
                  <c:v>-6.3702920000000001</c:v>
                </c:pt>
                <c:pt idx="1657">
                  <c:v>-6.3523459999999998</c:v>
                </c:pt>
                <c:pt idx="1658">
                  <c:v>-6.3194447</c:v>
                </c:pt>
                <c:pt idx="1659">
                  <c:v>-6.2919273000000002</c:v>
                </c:pt>
                <c:pt idx="1660">
                  <c:v>-6.2159553000000001</c:v>
                </c:pt>
                <c:pt idx="1661">
                  <c:v>-6.1489560000000001</c:v>
                </c:pt>
                <c:pt idx="1662">
                  <c:v>-6.0819570000000001</c:v>
                </c:pt>
                <c:pt idx="1663">
                  <c:v>-6.0538410000000002</c:v>
                </c:pt>
                <c:pt idx="1664">
                  <c:v>-6.0023955999999998</c:v>
                </c:pt>
                <c:pt idx="1665">
                  <c:v>-5.9736820000000002</c:v>
                </c:pt>
                <c:pt idx="1666">
                  <c:v>-5.8540406000000003</c:v>
                </c:pt>
                <c:pt idx="1667">
                  <c:v>-5.7972109999999999</c:v>
                </c:pt>
                <c:pt idx="1668">
                  <c:v>-5.7355957000000002</c:v>
                </c:pt>
                <c:pt idx="1669">
                  <c:v>-5.7834525000000001</c:v>
                </c:pt>
                <c:pt idx="1670">
                  <c:v>-5.8654064999999997</c:v>
                </c:pt>
                <c:pt idx="1671">
                  <c:v>-5.9180484</c:v>
                </c:pt>
                <c:pt idx="1672">
                  <c:v>-5.9910297000000003</c:v>
                </c:pt>
                <c:pt idx="1673">
                  <c:v>-6.1501520000000003</c:v>
                </c:pt>
                <c:pt idx="1674">
                  <c:v>-6.4097739999999996</c:v>
                </c:pt>
                <c:pt idx="1675">
                  <c:v>-6.6317079999999997</c:v>
                </c:pt>
                <c:pt idx="1676">
                  <c:v>-6.8536425000000003</c:v>
                </c:pt>
                <c:pt idx="1677">
                  <c:v>-7.0564340000000003</c:v>
                </c:pt>
                <c:pt idx="1678">
                  <c:v>-7.1784678</c:v>
                </c:pt>
                <c:pt idx="1679">
                  <c:v>-7.1766734000000003</c:v>
                </c:pt>
                <c:pt idx="1680">
                  <c:v>-7.0031939999999997</c:v>
                </c:pt>
                <c:pt idx="1681">
                  <c:v>-6.7142600000000003</c:v>
                </c:pt>
                <c:pt idx="1682">
                  <c:v>-6.2955164999999997</c:v>
                </c:pt>
                <c:pt idx="1683">
                  <c:v>-5.8229337000000001</c:v>
                </c:pt>
                <c:pt idx="1684">
                  <c:v>-5.2253265000000004</c:v>
                </c:pt>
                <c:pt idx="1685">
                  <c:v>-4.599005</c:v>
                </c:pt>
                <c:pt idx="1686">
                  <c:v>-3.8380876000000002</c:v>
                </c:pt>
                <c:pt idx="1687">
                  <c:v>-3.1058838</c:v>
                </c:pt>
                <c:pt idx="1688">
                  <c:v>-2.3976082999999999</c:v>
                </c:pt>
                <c:pt idx="1689">
                  <c:v>-1.8586248999999999</c:v>
                </c:pt>
                <c:pt idx="1690">
                  <c:v>-1.4967105000000001</c:v>
                </c:pt>
                <c:pt idx="1691">
                  <c:v>-1.3130615000000001</c:v>
                </c:pt>
                <c:pt idx="1692">
                  <c:v>-1.3166506</c:v>
                </c:pt>
                <c:pt idx="1693">
                  <c:v>-1.550549</c:v>
                </c:pt>
                <c:pt idx="1694">
                  <c:v>-1.9537396</c:v>
                </c:pt>
                <c:pt idx="1695">
                  <c:v>-2.4472594000000001</c:v>
                </c:pt>
                <c:pt idx="1696">
                  <c:v>-3.1142588</c:v>
                </c:pt>
                <c:pt idx="1697">
                  <c:v>-4.0115670000000003</c:v>
                </c:pt>
                <c:pt idx="1698">
                  <c:v>-5.0853460000000004</c:v>
                </c:pt>
                <c:pt idx="1699">
                  <c:v>-6.2105712999999998</c:v>
                </c:pt>
                <c:pt idx="1700">
                  <c:v>-7.3477600000000001</c:v>
                </c:pt>
                <c:pt idx="1701">
                  <c:v>-8.5124659999999999</c:v>
                </c:pt>
                <c:pt idx="1702">
                  <c:v>-9.6658069999999991</c:v>
                </c:pt>
                <c:pt idx="1703">
                  <c:v>-10.855040000000001</c:v>
                </c:pt>
                <c:pt idx="1704">
                  <c:v>-11.947364</c:v>
                </c:pt>
                <c:pt idx="1705">
                  <c:v>-13.049258</c:v>
                </c:pt>
                <c:pt idx="1706">
                  <c:v>-14.400005999999999</c:v>
                </c:pt>
                <c:pt idx="1707">
                  <c:v>-15.711872</c:v>
                </c:pt>
                <c:pt idx="1708">
                  <c:v>-17.06561</c:v>
                </c:pt>
                <c:pt idx="1709">
                  <c:v>-17.940785999999999</c:v>
                </c:pt>
                <c:pt idx="1710">
                  <c:v>-18.306889000000002</c:v>
                </c:pt>
                <c:pt idx="1711">
                  <c:v>-17.925830000000001</c:v>
                </c:pt>
                <c:pt idx="1712">
                  <c:v>-17.073986000000001</c:v>
                </c:pt>
                <c:pt idx="1713">
                  <c:v>-15.661621999999999</c:v>
                </c:pt>
                <c:pt idx="1714">
                  <c:v>-13.884354</c:v>
                </c:pt>
                <c:pt idx="1715">
                  <c:v>-11.715260000000001</c:v>
                </c:pt>
                <c:pt idx="1716">
                  <c:v>-9.2129650000000005</c:v>
                </c:pt>
                <c:pt idx="1717">
                  <c:v>-6.9475603000000001</c:v>
                </c:pt>
                <c:pt idx="1718">
                  <c:v>-4.9854459999999996</c:v>
                </c:pt>
                <c:pt idx="1719">
                  <c:v>-3.2075787</c:v>
                </c:pt>
                <c:pt idx="1720">
                  <c:v>-1.6851453999999999</c:v>
                </c:pt>
                <c:pt idx="1721">
                  <c:v>-0.40378882999999999</c:v>
                </c:pt>
                <c:pt idx="1722">
                  <c:v>0.63170515999999999</c:v>
                </c:pt>
                <c:pt idx="1723">
                  <c:v>1.4117652999999999</c:v>
                </c:pt>
                <c:pt idx="1724">
                  <c:v>1.995614</c:v>
                </c:pt>
                <c:pt idx="1725">
                  <c:v>2.4454647999999999</c:v>
                </c:pt>
                <c:pt idx="1726">
                  <c:v>2.8289146000000001</c:v>
                </c:pt>
                <c:pt idx="1727">
                  <c:v>3.1172496999999999</c:v>
                </c:pt>
                <c:pt idx="1728">
                  <c:v>3.1710881999999998</c:v>
                </c:pt>
                <c:pt idx="1729">
                  <c:v>3.0484559999999998</c:v>
                </c:pt>
                <c:pt idx="1730">
                  <c:v>2.9024939999999999</c:v>
                </c:pt>
                <c:pt idx="1731">
                  <c:v>2.6751757</c:v>
                </c:pt>
                <c:pt idx="1732">
                  <c:v>2.568695</c:v>
                </c:pt>
                <c:pt idx="1733">
                  <c:v>2.3294130000000002</c:v>
                </c:pt>
                <c:pt idx="1734">
                  <c:v>2.0811573999999999</c:v>
                </c:pt>
                <c:pt idx="1735">
                  <c:v>1.9292133</c:v>
                </c:pt>
                <c:pt idx="1736">
                  <c:v>1.7048861</c:v>
                </c:pt>
                <c:pt idx="1737">
                  <c:v>1.6163517000000001</c:v>
                </c:pt>
                <c:pt idx="1738">
                  <c:v>1.5804594000000001</c:v>
                </c:pt>
                <c:pt idx="1739">
                  <c:v>1.7126627999999999</c:v>
                </c:pt>
                <c:pt idx="1740">
                  <c:v>2.0368903</c:v>
                </c:pt>
                <c:pt idx="1741">
                  <c:v>2.3700907</c:v>
                </c:pt>
                <c:pt idx="1742">
                  <c:v>2.8666014999999998</c:v>
                </c:pt>
                <c:pt idx="1743">
                  <c:v>3.3864421999999998</c:v>
                </c:pt>
                <c:pt idx="1744">
                  <c:v>3.9493537000000001</c:v>
                </c:pt>
                <c:pt idx="1745">
                  <c:v>4.4554358000000001</c:v>
                </c:pt>
                <c:pt idx="1746">
                  <c:v>4.9651069999999997</c:v>
                </c:pt>
                <c:pt idx="1747">
                  <c:v>5.3557353000000001</c:v>
                </c:pt>
                <c:pt idx="1748">
                  <c:v>5.7361940000000002</c:v>
                </c:pt>
                <c:pt idx="1749">
                  <c:v>6.0825553000000001</c:v>
                </c:pt>
                <c:pt idx="1750">
                  <c:v>6.391229</c:v>
                </c:pt>
                <c:pt idx="1751">
                  <c:v>6.5659055999999998</c:v>
                </c:pt>
                <c:pt idx="1752">
                  <c:v>6.5964136</c:v>
                </c:pt>
                <c:pt idx="1753">
                  <c:v>6.5359949999999998</c:v>
                </c:pt>
                <c:pt idx="1754">
                  <c:v>6.4319069999999998</c:v>
                </c:pt>
                <c:pt idx="1755">
                  <c:v>6.227919</c:v>
                </c:pt>
                <c:pt idx="1756">
                  <c:v>5.9653067999999996</c:v>
                </c:pt>
                <c:pt idx="1757">
                  <c:v>5.6165529999999997</c:v>
                </c:pt>
                <c:pt idx="1758">
                  <c:v>5.2049874999999997</c:v>
                </c:pt>
                <c:pt idx="1759">
                  <c:v>4.8263235</c:v>
                </c:pt>
                <c:pt idx="1760">
                  <c:v>4.4668016000000001</c:v>
                </c:pt>
                <c:pt idx="1761">
                  <c:v>4.1653060000000002</c:v>
                </c:pt>
                <c:pt idx="1762">
                  <c:v>3.8530426000000002</c:v>
                </c:pt>
                <c:pt idx="1763">
                  <c:v>3.5611183999999998</c:v>
                </c:pt>
                <c:pt idx="1764">
                  <c:v>3.2931219999999999</c:v>
                </c:pt>
                <c:pt idx="1765">
                  <c:v>3.0819557</c:v>
                </c:pt>
                <c:pt idx="1766">
                  <c:v>2.8857439999999999</c:v>
                </c:pt>
                <c:pt idx="1767">
                  <c:v>2.7708886000000001</c:v>
                </c:pt>
                <c:pt idx="1768">
                  <c:v>2.6608187999999999</c:v>
                </c:pt>
                <c:pt idx="1769">
                  <c:v>2.5561327999999999</c:v>
                </c:pt>
                <c:pt idx="1770">
                  <c:v>2.4514467999999998</c:v>
                </c:pt>
                <c:pt idx="1771">
                  <c:v>2.2654049999999999</c:v>
                </c:pt>
                <c:pt idx="1772">
                  <c:v>2.0267208000000001</c:v>
                </c:pt>
                <c:pt idx="1773">
                  <c:v>1.5385850000000001</c:v>
                </c:pt>
                <c:pt idx="1774">
                  <c:v>-0.21834506000000001</c:v>
                </c:pt>
                <c:pt idx="1775">
                  <c:v>-3.1914272000000001</c:v>
                </c:pt>
                <c:pt idx="1776">
                  <c:v>-5.8426746999999999</c:v>
                </c:pt>
                <c:pt idx="1777">
                  <c:v>-8.0297149999999995</c:v>
                </c:pt>
                <c:pt idx="1778">
                  <c:v>-9.4181500000000007</c:v>
                </c:pt>
                <c:pt idx="1779">
                  <c:v>-10.00798</c:v>
                </c:pt>
                <c:pt idx="1780">
                  <c:v>-10.053444000000001</c:v>
                </c:pt>
                <c:pt idx="1781">
                  <c:v>-9.8123670000000001</c:v>
                </c:pt>
                <c:pt idx="1782">
                  <c:v>-9.4672029999999996</c:v>
                </c:pt>
                <c:pt idx="1783">
                  <c:v>-9.2333040000000004</c:v>
                </c:pt>
                <c:pt idx="1784">
                  <c:v>-9.1088769999999997</c:v>
                </c:pt>
                <c:pt idx="1785">
                  <c:v>-8.8875419999999998</c:v>
                </c:pt>
                <c:pt idx="1786">
                  <c:v>-8.6225369999999995</c:v>
                </c:pt>
                <c:pt idx="1787">
                  <c:v>-8.2845510000000004</c:v>
                </c:pt>
                <c:pt idx="1788">
                  <c:v>-7.8514495000000002</c:v>
                </c:pt>
                <c:pt idx="1789">
                  <c:v>-7.3166532999999996</c:v>
                </c:pt>
                <c:pt idx="1790">
                  <c:v>-6.6999034999999996</c:v>
                </c:pt>
                <c:pt idx="1791">
                  <c:v>-6.0394845000000004</c:v>
                </c:pt>
                <c:pt idx="1792">
                  <c:v>-5.2402816000000003</c:v>
                </c:pt>
                <c:pt idx="1793">
                  <c:v>-4.4021955000000004</c:v>
                </c:pt>
                <c:pt idx="1794">
                  <c:v>-3.6161531999999998</c:v>
                </c:pt>
                <c:pt idx="1795">
                  <c:v>-2.925824</c:v>
                </c:pt>
                <c:pt idx="1796">
                  <c:v>-2.3455644000000002</c:v>
                </c:pt>
                <c:pt idx="1797">
                  <c:v>-1.7754744</c:v>
                </c:pt>
                <c:pt idx="1798">
                  <c:v>-1.3926228</c:v>
                </c:pt>
                <c:pt idx="1799">
                  <c:v>-0.98105730000000002</c:v>
                </c:pt>
                <c:pt idx="1800">
                  <c:v>-0.55453664000000003</c:v>
                </c:pt>
                <c:pt idx="1801">
                  <c:v>-0.1896312</c:v>
                </c:pt>
                <c:pt idx="1802">
                  <c:v>0.1896312</c:v>
                </c:pt>
                <c:pt idx="1803">
                  <c:v>0.71306115000000003</c:v>
                </c:pt>
                <c:pt idx="1804">
                  <c:v>1.2083755</c:v>
                </c:pt>
                <c:pt idx="1805">
                  <c:v>1.5924233999999999</c:v>
                </c:pt>
                <c:pt idx="1806">
                  <c:v>2.0309080000000002</c:v>
                </c:pt>
                <c:pt idx="1807">
                  <c:v>2.3676979999999999</c:v>
                </c:pt>
                <c:pt idx="1808">
                  <c:v>2.6614170000000001</c:v>
                </c:pt>
                <c:pt idx="1809">
                  <c:v>2.8600213999999999</c:v>
                </c:pt>
                <c:pt idx="1810">
                  <c:v>3.0520453000000001</c:v>
                </c:pt>
                <c:pt idx="1811">
                  <c:v>3.1968109999999998</c:v>
                </c:pt>
                <c:pt idx="1812">
                  <c:v>3.2931219999999999</c:v>
                </c:pt>
                <c:pt idx="1813">
                  <c:v>3.3463623999999998</c:v>
                </c:pt>
                <c:pt idx="1814">
                  <c:v>3.3702907999999998</c:v>
                </c:pt>
                <c:pt idx="1815">
                  <c:v>3.3511481000000001</c:v>
                </c:pt>
                <c:pt idx="1816">
                  <c:v>3.3373895</c:v>
                </c:pt>
                <c:pt idx="1817">
                  <c:v>3.2799616</c:v>
                </c:pt>
                <c:pt idx="1818">
                  <c:v>3.1992039999999999</c:v>
                </c:pt>
                <c:pt idx="1819">
                  <c:v>3.1088748000000002</c:v>
                </c:pt>
                <c:pt idx="1820">
                  <c:v>2.9413771999999998</c:v>
                </c:pt>
                <c:pt idx="1821">
                  <c:v>2.8013970000000001</c:v>
                </c:pt>
                <c:pt idx="1822">
                  <c:v>2.6476582999999998</c:v>
                </c:pt>
                <c:pt idx="1823">
                  <c:v>2.5136601999999999</c:v>
                </c:pt>
                <c:pt idx="1824">
                  <c:v>2.3844477999999998</c:v>
                </c:pt>
                <c:pt idx="1825">
                  <c:v>2.1972094000000002</c:v>
                </c:pt>
                <c:pt idx="1826">
                  <c:v>2.0291134999999998</c:v>
                </c:pt>
                <c:pt idx="1827">
                  <c:v>1.855634</c:v>
                </c:pt>
                <c:pt idx="1828">
                  <c:v>1.628914</c:v>
                </c:pt>
                <c:pt idx="1829">
                  <c:v>1.3740783999999999</c:v>
                </c:pt>
                <c:pt idx="1830">
                  <c:v>1.1186446000000001</c:v>
                </c:pt>
                <c:pt idx="1831">
                  <c:v>0.84466640000000004</c:v>
                </c:pt>
                <c:pt idx="1832">
                  <c:v>0.62811594999999998</c:v>
                </c:pt>
                <c:pt idx="1833">
                  <c:v>0.37686955999999999</c:v>
                </c:pt>
                <c:pt idx="1834">
                  <c:v>0.14177474000000001</c:v>
                </c:pt>
                <c:pt idx="1835">
                  <c:v>-8.3748795000000001E-2</c:v>
                </c:pt>
                <c:pt idx="1836">
                  <c:v>-0.29970103999999997</c:v>
                </c:pt>
                <c:pt idx="1837">
                  <c:v>-0.50129634000000001</c:v>
                </c:pt>
                <c:pt idx="1838">
                  <c:v>-0.64666029999999997</c:v>
                </c:pt>
                <c:pt idx="1839">
                  <c:v>-0.80039919999999998</c:v>
                </c:pt>
                <c:pt idx="1840">
                  <c:v>-1.0163515000000001</c:v>
                </c:pt>
                <c:pt idx="1841">
                  <c:v>-1.1688938</c:v>
                </c:pt>
                <c:pt idx="1842">
                  <c:v>-1.2544373</c:v>
                </c:pt>
                <c:pt idx="1843">
                  <c:v>-1.2825530000000001</c:v>
                </c:pt>
                <c:pt idx="1844">
                  <c:v>-1.3244274</c:v>
                </c:pt>
                <c:pt idx="1845">
                  <c:v>-1.2903296</c:v>
                </c:pt>
                <c:pt idx="1846">
                  <c:v>-1.2317054000000001</c:v>
                </c:pt>
                <c:pt idx="1847">
                  <c:v>-1.1491530999999999</c:v>
                </c:pt>
                <c:pt idx="1848">
                  <c:v>-1.0426724999999999</c:v>
                </c:pt>
                <c:pt idx="1849">
                  <c:v>-0.92183495000000004</c:v>
                </c:pt>
                <c:pt idx="1850">
                  <c:v>-0.81056870000000003</c:v>
                </c:pt>
                <c:pt idx="1851">
                  <c:v>-0.65144599999999997</c:v>
                </c:pt>
                <c:pt idx="1852">
                  <c:v>-0.48275196999999997</c:v>
                </c:pt>
                <c:pt idx="1853">
                  <c:v>-0.25244277999999998</c:v>
                </c:pt>
                <c:pt idx="1854">
                  <c:v>2.5124636999999998E-2</c:v>
                </c:pt>
                <c:pt idx="1855">
                  <c:v>0.27816563999999999</c:v>
                </c:pt>
                <c:pt idx="1856">
                  <c:v>0.53599226</c:v>
                </c:pt>
                <c:pt idx="1857">
                  <c:v>0.74656069999999997</c:v>
                </c:pt>
                <c:pt idx="1858">
                  <c:v>0.927817</c:v>
                </c:pt>
                <c:pt idx="1859">
                  <c:v>1.0474581999999999</c:v>
                </c:pt>
                <c:pt idx="1860">
                  <c:v>1.0899308000000001</c:v>
                </c:pt>
                <c:pt idx="1861">
                  <c:v>1.0564312</c:v>
                </c:pt>
                <c:pt idx="1862">
                  <c:v>0.97986090000000003</c:v>
                </c:pt>
                <c:pt idx="1863">
                  <c:v>0.81714889999999996</c:v>
                </c:pt>
                <c:pt idx="1864">
                  <c:v>0.62153566000000005</c:v>
                </c:pt>
                <c:pt idx="1865">
                  <c:v>0.40079777999999999</c:v>
                </c:pt>
                <c:pt idx="1866">
                  <c:v>0.11904292599999999</c:v>
                </c:pt>
                <c:pt idx="1867">
                  <c:v>-0.14895321</c:v>
                </c:pt>
                <c:pt idx="1868">
                  <c:v>-0.43609193000000002</c:v>
                </c:pt>
                <c:pt idx="1869">
                  <c:v>-0.738784</c:v>
                </c:pt>
                <c:pt idx="1870">
                  <c:v>-1.0211371</c:v>
                </c:pt>
                <c:pt idx="1871">
                  <c:v>-1.2556337</c:v>
                </c:pt>
                <c:pt idx="1872">
                  <c:v>-1.4763714999999999</c:v>
                </c:pt>
                <c:pt idx="1873">
                  <c:v>-1.7258233000000001</c:v>
                </c:pt>
                <c:pt idx="1874">
                  <c:v>-1.9082760999999999</c:v>
                </c:pt>
                <c:pt idx="1875">
                  <c:v>-2.0997020000000002</c:v>
                </c:pt>
                <c:pt idx="1876">
                  <c:v>-2.3108685000000002</c:v>
                </c:pt>
                <c:pt idx="1877">
                  <c:v>-2.4933212</c:v>
                </c:pt>
                <c:pt idx="1878">
                  <c:v>-2.6560329999999999</c:v>
                </c:pt>
                <c:pt idx="1879">
                  <c:v>-2.8486555</c:v>
                </c:pt>
                <c:pt idx="1880">
                  <c:v>-3.0023941999999999</c:v>
                </c:pt>
                <c:pt idx="1881">
                  <c:v>-3.1651060000000002</c:v>
                </c:pt>
                <c:pt idx="1882">
                  <c:v>-3.3092736999999999</c:v>
                </c:pt>
                <c:pt idx="1883">
                  <c:v>-3.4193435000000001</c:v>
                </c:pt>
                <c:pt idx="1884">
                  <c:v>-3.5437702999999998</c:v>
                </c:pt>
                <c:pt idx="1885">
                  <c:v>-3.6017964</c:v>
                </c:pt>
                <c:pt idx="1886">
                  <c:v>-3.6927235</c:v>
                </c:pt>
                <c:pt idx="1887">
                  <c:v>-3.7357942999999998</c:v>
                </c:pt>
                <c:pt idx="1888">
                  <c:v>-3.769892</c:v>
                </c:pt>
                <c:pt idx="1889">
                  <c:v>-3.7603209999999998</c:v>
                </c:pt>
                <c:pt idx="1890">
                  <c:v>-3.7226338000000001</c:v>
                </c:pt>
                <c:pt idx="1891">
                  <c:v>-3.6364923</c:v>
                </c:pt>
                <c:pt idx="1892">
                  <c:v>-3.5353954000000001</c:v>
                </c:pt>
                <c:pt idx="1893">
                  <c:v>-3.458825</c:v>
                </c:pt>
                <c:pt idx="1894">
                  <c:v>-3.3296127000000002</c:v>
                </c:pt>
                <c:pt idx="1895">
                  <c:v>-3.1758738000000002</c:v>
                </c:pt>
                <c:pt idx="1896">
                  <c:v>-2.9934210000000001</c:v>
                </c:pt>
                <c:pt idx="1897">
                  <c:v>-2.7912276</c:v>
                </c:pt>
                <c:pt idx="1898">
                  <c:v>-2.5746772</c:v>
                </c:pt>
                <c:pt idx="1899">
                  <c:v>-2.3246272000000001</c:v>
                </c:pt>
                <c:pt idx="1900">
                  <c:v>-2.0560330000000002</c:v>
                </c:pt>
                <c:pt idx="1901">
                  <c:v>-1.7916259999999999</c:v>
                </c:pt>
                <c:pt idx="1902">
                  <c:v>-1.5074782</c:v>
                </c:pt>
                <c:pt idx="1903">
                  <c:v>-1.1958131000000001</c:v>
                </c:pt>
                <c:pt idx="1904">
                  <c:v>-0.85483587000000005</c:v>
                </c:pt>
                <c:pt idx="1905">
                  <c:v>-0.51326050000000001</c:v>
                </c:pt>
                <c:pt idx="1906">
                  <c:v>-0.15852450000000001</c:v>
                </c:pt>
                <c:pt idx="1907">
                  <c:v>0.16809579999999999</c:v>
                </c:pt>
                <c:pt idx="1908">
                  <c:v>0.509073</c:v>
                </c:pt>
                <c:pt idx="1909">
                  <c:v>0.83629149999999997</c:v>
                </c:pt>
                <c:pt idx="1910">
                  <c:v>1.1527423000000001</c:v>
                </c:pt>
                <c:pt idx="1911">
                  <c:v>1.5074782</c:v>
                </c:pt>
                <c:pt idx="1912">
                  <c:v>1.8382860000000001</c:v>
                </c:pt>
                <c:pt idx="1913">
                  <c:v>2.1110677999999998</c:v>
                </c:pt>
                <c:pt idx="1914">
                  <c:v>2.3557339000000002</c:v>
                </c:pt>
                <c:pt idx="1915">
                  <c:v>2.6237300000000001</c:v>
                </c:pt>
                <c:pt idx="1916">
                  <c:v>2.9168508000000002</c:v>
                </c:pt>
                <c:pt idx="1917">
                  <c:v>3.1567314</c:v>
                </c:pt>
                <c:pt idx="1918">
                  <c:v>3.3720853000000002</c:v>
                </c:pt>
                <c:pt idx="1919">
                  <c:v>3.5970105999999999</c:v>
                </c:pt>
                <c:pt idx="1920">
                  <c:v>3.7878381999999999</c:v>
                </c:pt>
                <c:pt idx="1921">
                  <c:v>3.9643090000000001</c:v>
                </c:pt>
                <c:pt idx="1922">
                  <c:v>4.1120660000000004</c:v>
                </c:pt>
                <c:pt idx="1923">
                  <c:v>4.1970109999999998</c:v>
                </c:pt>
                <c:pt idx="1924">
                  <c:v>4.2723845999999996</c:v>
                </c:pt>
                <c:pt idx="1925">
                  <c:v>4.2999023999999997</c:v>
                </c:pt>
                <c:pt idx="1926">
                  <c:v>4.3034916000000001</c:v>
                </c:pt>
                <c:pt idx="1927">
                  <c:v>4.2879379999999996</c:v>
                </c:pt>
                <c:pt idx="1928">
                  <c:v>4.2484564999999996</c:v>
                </c:pt>
                <c:pt idx="1929">
                  <c:v>4.1892342999999999</c:v>
                </c:pt>
                <c:pt idx="1930">
                  <c:v>4.0492540000000004</c:v>
                </c:pt>
                <c:pt idx="1931">
                  <c:v>3.8799619999999999</c:v>
                </c:pt>
                <c:pt idx="1932">
                  <c:v>3.6681971999999998</c:v>
                </c:pt>
                <c:pt idx="1933">
                  <c:v>3.4366914999999998</c:v>
                </c:pt>
                <c:pt idx="1934">
                  <c:v>3.1627133000000001</c:v>
                </c:pt>
                <c:pt idx="1935">
                  <c:v>2.8396823000000002</c:v>
                </c:pt>
                <c:pt idx="1936">
                  <c:v>2.5034907</c:v>
                </c:pt>
                <c:pt idx="1937">
                  <c:v>2.1672989999999999</c:v>
                </c:pt>
                <c:pt idx="1938">
                  <c:v>1.7832509999999999</c:v>
                </c:pt>
                <c:pt idx="1939">
                  <c:v>1.3794622000000001</c:v>
                </c:pt>
                <c:pt idx="1940">
                  <c:v>0.95294160000000006</c:v>
                </c:pt>
                <c:pt idx="1941">
                  <c:v>0.46839502</c:v>
                </c:pt>
                <c:pt idx="1942">
                  <c:v>8.374879E-3</c:v>
                </c:pt>
                <c:pt idx="1943">
                  <c:v>-0.47557349999999998</c:v>
                </c:pt>
                <c:pt idx="1944">
                  <c:v>-0.94516489999999997</c:v>
                </c:pt>
                <c:pt idx="1945">
                  <c:v>-1.4093726</c:v>
                </c:pt>
                <c:pt idx="1946">
                  <c:v>-1.8257235999999999</c:v>
                </c:pt>
                <c:pt idx="1947">
                  <c:v>-2.2265215</c:v>
                </c:pt>
                <c:pt idx="1948">
                  <c:v>-2.5561327999999999</c:v>
                </c:pt>
                <c:pt idx="1949">
                  <c:v>-2.8564319999999999</c:v>
                </c:pt>
                <c:pt idx="1950">
                  <c:v>-3.0801609000000001</c:v>
                </c:pt>
                <c:pt idx="1951">
                  <c:v>-3.2315070000000001</c:v>
                </c:pt>
                <c:pt idx="1952">
                  <c:v>-3.3296127000000002</c:v>
                </c:pt>
                <c:pt idx="1953">
                  <c:v>-3.3661032</c:v>
                </c:pt>
                <c:pt idx="1954">
                  <c:v>-3.3062828</c:v>
                </c:pt>
                <c:pt idx="1955">
                  <c:v>-3.2135608000000002</c:v>
                </c:pt>
                <c:pt idx="1956">
                  <c:v>-3.0346972999999999</c:v>
                </c:pt>
                <c:pt idx="1957">
                  <c:v>-2.784049</c:v>
                </c:pt>
                <c:pt idx="1958">
                  <c:v>-2.4658036000000001</c:v>
                </c:pt>
                <c:pt idx="1959">
                  <c:v>-2.1475582000000002</c:v>
                </c:pt>
                <c:pt idx="1960">
                  <c:v>-1.8161522999999999</c:v>
                </c:pt>
                <c:pt idx="1961">
                  <c:v>-1.4739788</c:v>
                </c:pt>
                <c:pt idx="1962">
                  <c:v>-1.1180464000000001</c:v>
                </c:pt>
                <c:pt idx="1963">
                  <c:v>-0.75792660000000001</c:v>
                </c:pt>
                <c:pt idx="1964">
                  <c:v>-0.43489551999999998</c:v>
                </c:pt>
                <c:pt idx="1965">
                  <c:v>-7.9561350000000003E-2</c:v>
                </c:pt>
                <c:pt idx="1966">
                  <c:v>0.25244277999999998</c:v>
                </c:pt>
                <c:pt idx="1967">
                  <c:v>0.59341999999999995</c:v>
                </c:pt>
                <c:pt idx="1968">
                  <c:v>0.92602234999999999</c:v>
                </c:pt>
                <c:pt idx="1969">
                  <c:v>1.1952149000000001</c:v>
                </c:pt>
                <c:pt idx="1970">
                  <c:v>1.4596218000000001</c:v>
                </c:pt>
                <c:pt idx="1971">
                  <c:v>1.6761722999999999</c:v>
                </c:pt>
                <c:pt idx="1972">
                  <c:v>1.8687944000000001</c:v>
                </c:pt>
                <c:pt idx="1973">
                  <c:v>1.9704895</c:v>
                </c:pt>
                <c:pt idx="1974">
                  <c:v>2.0141585000000002</c:v>
                </c:pt>
                <c:pt idx="1975">
                  <c:v>1.9854445000000001</c:v>
                </c:pt>
                <c:pt idx="1976">
                  <c:v>1.9280169</c:v>
                </c:pt>
                <c:pt idx="1977">
                  <c:v>1.8323039000000001</c:v>
                </c:pt>
                <c:pt idx="1978">
                  <c:v>1.66361</c:v>
                </c:pt>
                <c:pt idx="1979">
                  <c:v>1.4237294</c:v>
                </c:pt>
                <c:pt idx="1980">
                  <c:v>1.1353943</c:v>
                </c:pt>
                <c:pt idx="1981">
                  <c:v>0.76989067</c:v>
                </c:pt>
                <c:pt idx="1982">
                  <c:v>0.34576287999999999</c:v>
                </c:pt>
                <c:pt idx="1983">
                  <c:v>-0.10229317</c:v>
                </c:pt>
                <c:pt idx="1984">
                  <c:v>-0.60358953000000004</c:v>
                </c:pt>
                <c:pt idx="1985">
                  <c:v>-1.099502</c:v>
                </c:pt>
                <c:pt idx="1986">
                  <c:v>-1.6295122</c:v>
                </c:pt>
                <c:pt idx="1987">
                  <c:v>-2.1601206999999998</c:v>
                </c:pt>
                <c:pt idx="1988">
                  <c:v>-2.6273192999999999</c:v>
                </c:pt>
                <c:pt idx="1989">
                  <c:v>-3.0717862</c:v>
                </c:pt>
                <c:pt idx="1990">
                  <c:v>-3.4331024000000001</c:v>
                </c:pt>
                <c:pt idx="1991">
                  <c:v>-3.7136607000000001</c:v>
                </c:pt>
                <c:pt idx="1992">
                  <c:v>-3.9026936999999999</c:v>
                </c:pt>
                <c:pt idx="1993">
                  <c:v>-4.0342989999999999</c:v>
                </c:pt>
                <c:pt idx="1994">
                  <c:v>-4.0983070000000001</c:v>
                </c:pt>
                <c:pt idx="1995">
                  <c:v>-4.0863430000000003</c:v>
                </c:pt>
                <c:pt idx="1996">
                  <c:v>-4.0217365999999997</c:v>
                </c:pt>
                <c:pt idx="1997">
                  <c:v>-3.9565321999999998</c:v>
                </c:pt>
                <c:pt idx="1998">
                  <c:v>-3.9206400000000001</c:v>
                </c:pt>
                <c:pt idx="1999">
                  <c:v>-3.9661035999999998</c:v>
                </c:pt>
                <c:pt idx="2000">
                  <c:v>-4.1030927000000004</c:v>
                </c:pt>
                <c:pt idx="2001">
                  <c:v>-4.272983</c:v>
                </c:pt>
                <c:pt idx="2002">
                  <c:v>-4.5487555999999998</c:v>
                </c:pt>
                <c:pt idx="2003">
                  <c:v>-4.8969116000000001</c:v>
                </c:pt>
                <c:pt idx="2004">
                  <c:v>-5.2354960000000004</c:v>
                </c:pt>
                <c:pt idx="2005">
                  <c:v>-5.5920266999999999</c:v>
                </c:pt>
                <c:pt idx="2006">
                  <c:v>-6.0071810000000001</c:v>
                </c:pt>
                <c:pt idx="2007">
                  <c:v>-6.4612192999999998</c:v>
                </c:pt>
                <c:pt idx="2008">
                  <c:v>-6.8865438000000001</c:v>
                </c:pt>
                <c:pt idx="2009">
                  <c:v>-7.1964139999999999</c:v>
                </c:pt>
                <c:pt idx="2010">
                  <c:v>-7.3824560000000004</c:v>
                </c:pt>
                <c:pt idx="2011">
                  <c:v>-7.3375906999999998</c:v>
                </c:pt>
                <c:pt idx="2012">
                  <c:v>-6.9888370000000002</c:v>
                </c:pt>
                <c:pt idx="2013">
                  <c:v>-6.5066829999999998</c:v>
                </c:pt>
                <c:pt idx="2014">
                  <c:v>-5.8600225000000004</c:v>
                </c:pt>
                <c:pt idx="2015">
                  <c:v>-5.1553364000000004</c:v>
                </c:pt>
                <c:pt idx="2016">
                  <c:v>-4.3980079999999999</c:v>
                </c:pt>
                <c:pt idx="2017">
                  <c:v>-3.7441692</c:v>
                </c:pt>
                <c:pt idx="2018">
                  <c:v>-3.2494529999999999</c:v>
                </c:pt>
                <c:pt idx="2019">
                  <c:v>-2.8588249999999999</c:v>
                </c:pt>
                <c:pt idx="2020">
                  <c:v>-2.4484558000000001</c:v>
                </c:pt>
                <c:pt idx="2021">
                  <c:v>-2.0769700000000002</c:v>
                </c:pt>
                <c:pt idx="2022">
                  <c:v>-1.6905292000000001</c:v>
                </c:pt>
                <c:pt idx="2023">
                  <c:v>-1.4757733</c:v>
                </c:pt>
                <c:pt idx="2024">
                  <c:v>-1.2376875000000001</c:v>
                </c:pt>
                <c:pt idx="2025">
                  <c:v>-0.96191470000000001</c:v>
                </c:pt>
                <c:pt idx="2026">
                  <c:v>-0.94516489999999997</c:v>
                </c:pt>
                <c:pt idx="2027">
                  <c:v>-0.81415789999999999</c:v>
                </c:pt>
                <c:pt idx="2028">
                  <c:v>-0.82193459999999996</c:v>
                </c:pt>
                <c:pt idx="2029">
                  <c:v>-0.81535429999999998</c:v>
                </c:pt>
                <c:pt idx="2030">
                  <c:v>-0.97806627000000002</c:v>
                </c:pt>
                <c:pt idx="2031">
                  <c:v>-0.97686980000000001</c:v>
                </c:pt>
                <c:pt idx="2032">
                  <c:v>-1.0767701999999999</c:v>
                </c:pt>
                <c:pt idx="2033">
                  <c:v>-1.134198</c:v>
                </c:pt>
                <c:pt idx="2034">
                  <c:v>-1.061815</c:v>
                </c:pt>
                <c:pt idx="2035">
                  <c:v>-1.1485548999999999</c:v>
                </c:pt>
                <c:pt idx="2036">
                  <c:v>-1.0719844999999999</c:v>
                </c:pt>
                <c:pt idx="2037">
                  <c:v>-1.0001998999999999</c:v>
                </c:pt>
                <c:pt idx="2038">
                  <c:v>-0.90149592999999995</c:v>
                </c:pt>
                <c:pt idx="2039">
                  <c:v>-0.78783685000000003</c:v>
                </c:pt>
                <c:pt idx="2040">
                  <c:v>-0.63589260000000003</c:v>
                </c:pt>
                <c:pt idx="2041">
                  <c:v>-0.58085770000000003</c:v>
                </c:pt>
                <c:pt idx="2042">
                  <c:v>-0.27038896000000001</c:v>
                </c:pt>
                <c:pt idx="2043">
                  <c:v>-9.5712909999999998E-2</c:v>
                </c:pt>
                <c:pt idx="2044">
                  <c:v>0.23688944000000001</c:v>
                </c:pt>
                <c:pt idx="2045">
                  <c:v>0.51684969999999997</c:v>
                </c:pt>
                <c:pt idx="2046">
                  <c:v>0.76809609999999995</c:v>
                </c:pt>
                <c:pt idx="2047">
                  <c:v>1.0432707000000001</c:v>
                </c:pt>
                <c:pt idx="2048">
                  <c:v>1.2281162999999999</c:v>
                </c:pt>
                <c:pt idx="2049">
                  <c:v>1.3369895999999999</c:v>
                </c:pt>
                <c:pt idx="2050">
                  <c:v>1.4404793</c:v>
                </c:pt>
                <c:pt idx="2051">
                  <c:v>1.5792630000000001</c:v>
                </c:pt>
                <c:pt idx="2052">
                  <c:v>1.762912</c:v>
                </c:pt>
                <c:pt idx="2053">
                  <c:v>1.9800606999999999</c:v>
                </c:pt>
                <c:pt idx="2054">
                  <c:v>2.1511475999999998</c:v>
                </c:pt>
                <c:pt idx="2055">
                  <c:v>2.288735</c:v>
                </c:pt>
                <c:pt idx="2056">
                  <c:v>2.2875385000000001</c:v>
                </c:pt>
                <c:pt idx="2057">
                  <c:v>2.1613169999999999</c:v>
                </c:pt>
                <c:pt idx="2058">
                  <c:v>2.0063818000000002</c:v>
                </c:pt>
                <c:pt idx="2059">
                  <c:v>1.9621146</c:v>
                </c:pt>
                <c:pt idx="2060">
                  <c:v>1.9573289</c:v>
                </c:pt>
                <c:pt idx="2061">
                  <c:v>1.7850457</c:v>
                </c:pt>
                <c:pt idx="2062">
                  <c:v>1.3836497000000001</c:v>
                </c:pt>
                <c:pt idx="2063">
                  <c:v>1.026521</c:v>
                </c:pt>
                <c:pt idx="2064">
                  <c:v>0.48933222999999998</c:v>
                </c:pt>
                <c:pt idx="2065">
                  <c:v>-0.56530433999999996</c:v>
                </c:pt>
                <c:pt idx="2066">
                  <c:v>-1.6013965999999999</c:v>
                </c:pt>
                <c:pt idx="2067">
                  <c:v>-2.2007984999999999</c:v>
                </c:pt>
                <c:pt idx="2068">
                  <c:v>-2.5639094999999998</c:v>
                </c:pt>
                <c:pt idx="2069">
                  <c:v>-2.7308086999999999</c:v>
                </c:pt>
                <c:pt idx="2070">
                  <c:v>-2.6961129000000001</c:v>
                </c:pt>
                <c:pt idx="2071">
                  <c:v>-2.5268207</c:v>
                </c:pt>
                <c:pt idx="2072">
                  <c:v>-2.2582263999999999</c:v>
                </c:pt>
                <c:pt idx="2073">
                  <c:v>-1.9166509</c:v>
                </c:pt>
                <c:pt idx="2074">
                  <c:v>-1.5601202999999999</c:v>
                </c:pt>
                <c:pt idx="2075">
                  <c:v>-1.2227323999999999</c:v>
                </c:pt>
                <c:pt idx="2076">
                  <c:v>-0.87696949999999996</c:v>
                </c:pt>
                <c:pt idx="2077">
                  <c:v>-0.48215376999999998</c:v>
                </c:pt>
                <c:pt idx="2078">
                  <c:v>-0.1692922</c:v>
                </c:pt>
                <c:pt idx="2079">
                  <c:v>3.8285161999999998E-2</c:v>
                </c:pt>
                <c:pt idx="2080">
                  <c:v>0.28953152999999998</c:v>
                </c:pt>
                <c:pt idx="2081">
                  <c:v>0.58325050000000001</c:v>
                </c:pt>
                <c:pt idx="2082">
                  <c:v>0.8536395</c:v>
                </c:pt>
                <c:pt idx="2083">
                  <c:v>0.97986090000000003</c:v>
                </c:pt>
                <c:pt idx="2084">
                  <c:v>0.99481600000000003</c:v>
                </c:pt>
                <c:pt idx="2085">
                  <c:v>1.1102696999999999</c:v>
                </c:pt>
                <c:pt idx="2086">
                  <c:v>1.1353943</c:v>
                </c:pt>
                <c:pt idx="2087">
                  <c:v>0.86919283999999997</c:v>
                </c:pt>
              </c:numCache>
            </c:numRef>
          </c:val>
          <c:smooth val="0"/>
          <c:extLst>
            <c:ext xmlns:c16="http://schemas.microsoft.com/office/drawing/2014/chart" uri="{C3380CC4-5D6E-409C-BE32-E72D297353CC}">
              <c16:uniqueId val="{00000000-0910-47A5-90CD-8B5795FF7E62}"/>
            </c:ext>
          </c:extLst>
        </c:ser>
        <c:dLbls>
          <c:showLegendKey val="0"/>
          <c:showVal val="0"/>
          <c:showCatName val="0"/>
          <c:showSerName val="0"/>
          <c:showPercent val="0"/>
          <c:showBubbleSize val="0"/>
        </c:dLbls>
        <c:smooth val="0"/>
        <c:axId val="51112064"/>
        <c:axId val="51114560"/>
      </c:lineChart>
      <c:catAx>
        <c:axId val="5111206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Time</a:t>
                </a:r>
                <a:r>
                  <a:rPr lang="en-GB" baseline="0">
                    <a:latin typeface="Arial" panose="020B0604020202020204" pitchFamily="34" charset="0"/>
                    <a:cs typeface="Arial" panose="020B0604020202020204" pitchFamily="34" charset="0"/>
                  </a:rPr>
                  <a:t> (Taking 10 Exaggarated Steps)</a:t>
                </a:r>
                <a:endParaRPr lang="en-GB">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out"/>
        <c:minorTickMark val="none"/>
        <c:tickLblPos val="nextTo"/>
        <c:crossAx val="51114560"/>
        <c:crosses val="autoZero"/>
        <c:auto val="1"/>
        <c:lblAlgn val="ctr"/>
        <c:lblOffset val="100"/>
        <c:noMultiLvlLbl val="0"/>
      </c:catAx>
      <c:valAx>
        <c:axId val="51114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Acceleration in the Y Axi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12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8390143-7538-41FF-85F4-68FC023FF312}" type="doc">
      <dgm:prSet loTypeId="urn:microsoft.com/office/officeart/2005/8/layout/bProcess3" loCatId="process"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ot Product of x, y and z values </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moving the affect of gravity and noise from data</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7EAB81C-3D30-4EC5-BFE1-ACCC446BCA11}" type="pres">
      <dgm:prSet presAssocID="{E8390143-7538-41FF-85F4-68FC023FF312}" presName="Name0" presStyleCnt="0">
        <dgm:presLayoutVars>
          <dgm:dir/>
          <dgm:resizeHandles val="exact"/>
        </dgm:presLayoutVars>
      </dgm:prSet>
      <dgm:spPr/>
    </dgm:pt>
    <dgm:pt modelId="{23778DCC-4182-4399-B78F-08C496D1C8E0}" type="pres">
      <dgm:prSet presAssocID="{8FCB93F9-42EA-4751-B85D-1EE2827FFE65}" presName="node" presStyleLbl="node1" presStyleIdx="0" presStyleCnt="5">
        <dgm:presLayoutVars>
          <dgm:bulletEnabled val="1"/>
        </dgm:presLayoutVars>
      </dgm:prSet>
      <dgm:spPr/>
    </dgm:pt>
    <dgm:pt modelId="{46213BF0-0309-4D37-83A1-91A02273A207}" type="pres">
      <dgm:prSet presAssocID="{AAAA26A8-3B21-46B7-B867-20EAB84362CB}" presName="sibTrans" presStyleLbl="sibTrans1D1" presStyleIdx="0" presStyleCnt="4"/>
      <dgm:spPr/>
    </dgm:pt>
    <dgm:pt modelId="{C3AFF741-2AE7-4840-ADAF-9A948BB9CF8B}" type="pres">
      <dgm:prSet presAssocID="{AAAA26A8-3B21-46B7-B867-20EAB84362CB}" presName="connectorText" presStyleLbl="sibTrans1D1" presStyleIdx="0" presStyleCnt="4"/>
      <dgm:spPr/>
    </dgm:pt>
    <dgm:pt modelId="{D083D870-6041-4EAF-8BDB-C05C80F85A39}" type="pres">
      <dgm:prSet presAssocID="{7EC8DC55-EDF2-4913-844B-FC7103AC2A5A}" presName="node" presStyleLbl="node1" presStyleIdx="1" presStyleCnt="5">
        <dgm:presLayoutVars>
          <dgm:bulletEnabled val="1"/>
        </dgm:presLayoutVars>
      </dgm:prSet>
      <dgm:spPr/>
    </dgm:pt>
    <dgm:pt modelId="{E367B97C-87A4-4BFE-9255-6B7776C33702}" type="pres">
      <dgm:prSet presAssocID="{EC7833AB-2998-4FCD-B514-09B3A7E8976B}" presName="sibTrans" presStyleLbl="sibTrans1D1" presStyleIdx="1" presStyleCnt="4"/>
      <dgm:spPr/>
    </dgm:pt>
    <dgm:pt modelId="{E504461C-000C-48FC-930D-5AE42DA3F1F5}" type="pres">
      <dgm:prSet presAssocID="{EC7833AB-2998-4FCD-B514-09B3A7E8976B}" presName="connectorText" presStyleLbl="sibTrans1D1" presStyleIdx="1" presStyleCnt="4"/>
      <dgm:spPr/>
    </dgm:pt>
    <dgm:pt modelId="{6CBCC907-360F-41CF-ADE4-D212B8815253}" type="pres">
      <dgm:prSet presAssocID="{1C7446A6-16A9-4F16-B289-395A442E4B64}" presName="node" presStyleLbl="node1" presStyleIdx="2" presStyleCnt="5">
        <dgm:presLayoutVars>
          <dgm:bulletEnabled val="1"/>
        </dgm:presLayoutVars>
      </dgm:prSet>
      <dgm:spPr/>
    </dgm:pt>
    <dgm:pt modelId="{DAD84A0A-B4B2-4611-B798-4F0CC6BD54AB}" type="pres">
      <dgm:prSet presAssocID="{D8083DA1-EFF4-4D30-8BBC-404DDD558CC4}" presName="sibTrans" presStyleLbl="sibTrans1D1" presStyleIdx="2" presStyleCnt="4"/>
      <dgm:spPr/>
    </dgm:pt>
    <dgm:pt modelId="{119E66C6-1C14-488E-85A1-AA121E4A24F8}" type="pres">
      <dgm:prSet presAssocID="{D8083DA1-EFF4-4D30-8BBC-404DDD558CC4}" presName="connectorText" presStyleLbl="sibTrans1D1" presStyleIdx="2" presStyleCnt="4"/>
      <dgm:spPr/>
    </dgm:pt>
    <dgm:pt modelId="{FA938E5D-EA9D-472D-B8BC-1664808303CA}" type="pres">
      <dgm:prSet presAssocID="{79A0A346-39F7-4BEA-9461-7EC1B768D43A}" presName="node" presStyleLbl="node1" presStyleIdx="3" presStyleCnt="5">
        <dgm:presLayoutVars>
          <dgm:bulletEnabled val="1"/>
        </dgm:presLayoutVars>
      </dgm:prSet>
      <dgm:spPr/>
    </dgm:pt>
    <dgm:pt modelId="{7E7C61DE-4DD3-40C2-8102-F15E38C2B7B0}" type="pres">
      <dgm:prSet presAssocID="{680FB6FB-FA44-4BBB-852D-DEC1D6A24200}" presName="sibTrans" presStyleLbl="sibTrans1D1" presStyleIdx="3" presStyleCnt="4"/>
      <dgm:spPr/>
    </dgm:pt>
    <dgm:pt modelId="{71737A18-4C0C-4BDD-821A-811B2D840515}" type="pres">
      <dgm:prSet presAssocID="{680FB6FB-FA44-4BBB-852D-DEC1D6A24200}" presName="connectorText" presStyleLbl="sibTrans1D1" presStyleIdx="3" presStyleCnt="4"/>
      <dgm:spPr/>
    </dgm:pt>
    <dgm:pt modelId="{1D9D97F1-503F-40AA-AC96-C21587D52358}" type="pres">
      <dgm:prSet presAssocID="{E85D624F-8DBB-4A10-A9AD-376B824C66F2}" presName="node" presStyleLbl="node1" presStyleIdx="4" presStyleCnt="5">
        <dgm:presLayoutVars>
          <dgm:bulletEnabled val="1"/>
        </dgm:presLayoutVars>
      </dgm:prSet>
      <dgm:spPr/>
    </dgm:pt>
  </dgm:ptLst>
  <dgm:cxnLst>
    <dgm:cxn modelId="{AEFCE910-EE0E-4134-A5D7-B8E72DD89275}" type="presOf" srcId="{1C7446A6-16A9-4F16-B289-395A442E4B64}" destId="{6CBCC907-360F-41CF-ADE4-D212B8815253}" srcOrd="0" destOrd="0" presId="urn:microsoft.com/office/officeart/2005/8/layout/bProcess3"/>
    <dgm:cxn modelId="{8CC8FC15-CC8C-4769-AEF7-80A9FC60CAB8}" type="presOf" srcId="{680FB6FB-FA44-4BBB-852D-DEC1D6A24200}" destId="{7E7C61DE-4DD3-40C2-8102-F15E38C2B7B0}" srcOrd="0" destOrd="0" presId="urn:microsoft.com/office/officeart/2005/8/layout/bProcess3"/>
    <dgm:cxn modelId="{23B28229-3913-456A-97ED-7BF350A7826F}" srcId="{E8390143-7538-41FF-85F4-68FC023FF312}" destId="{E85D624F-8DBB-4A10-A9AD-376B824C66F2}" srcOrd="4" destOrd="0" parTransId="{084D9494-D6FD-4466-86D7-A36482E291A0}" sibTransId="{BB80BB4F-9DED-4301-95AA-0317ACA6199D}"/>
    <dgm:cxn modelId="{67FC262C-5E2B-43E8-AAD5-96EAFCEDF4AE}" type="presOf" srcId="{79A0A346-39F7-4BEA-9461-7EC1B768D43A}" destId="{FA938E5D-EA9D-472D-B8BC-1664808303CA}" srcOrd="0" destOrd="0" presId="urn:microsoft.com/office/officeart/2005/8/layout/bProcess3"/>
    <dgm:cxn modelId="{CA2EDD2F-55DB-4E9B-8A51-55A68A799D02}" type="presOf" srcId="{680FB6FB-FA44-4BBB-852D-DEC1D6A24200}" destId="{71737A18-4C0C-4BDD-821A-811B2D840515}" srcOrd="1" destOrd="0" presId="urn:microsoft.com/office/officeart/2005/8/layout/bProcess3"/>
    <dgm:cxn modelId="{19485567-3F8F-41F8-91C7-E0EF94C074AF}" type="presOf" srcId="{D8083DA1-EFF4-4D30-8BBC-404DDD558CC4}" destId="{119E66C6-1C14-488E-85A1-AA121E4A24F8}" srcOrd="1" destOrd="0" presId="urn:microsoft.com/office/officeart/2005/8/layout/bProcess3"/>
    <dgm:cxn modelId="{145A5980-0C96-40BC-87C1-617D4DF406CC}" srcId="{E8390143-7538-41FF-85F4-68FC023FF312}" destId="{79A0A346-39F7-4BEA-9461-7EC1B768D43A}" srcOrd="3" destOrd="0" parTransId="{BDFB2B51-43D9-4419-84EE-B30AE4926151}" sibTransId="{680FB6FB-FA44-4BBB-852D-DEC1D6A24200}"/>
    <dgm:cxn modelId="{0C8A23A2-DA8C-4C9E-968C-72147CB5BA3B}" srcId="{E8390143-7538-41FF-85F4-68FC023FF312}" destId="{8FCB93F9-42EA-4751-B85D-1EE2827FFE65}" srcOrd="0" destOrd="0" parTransId="{A12C3D76-9EEC-4A72-B72A-1ADAFA51DB69}" sibTransId="{AAAA26A8-3B21-46B7-B867-20EAB84362CB}"/>
    <dgm:cxn modelId="{7FF544A6-A72E-4106-A13B-6DC8DDB3A7F2}" type="presOf" srcId="{E8390143-7538-41FF-85F4-68FC023FF312}" destId="{67EAB81C-3D30-4EC5-BFE1-ACCC446BCA11}" srcOrd="0" destOrd="0" presId="urn:microsoft.com/office/officeart/2005/8/layout/bProcess3"/>
    <dgm:cxn modelId="{9B8705AB-BE2A-4388-915D-4A3FF1F0E936}" type="presOf" srcId="{AAAA26A8-3B21-46B7-B867-20EAB84362CB}" destId="{46213BF0-0309-4D37-83A1-91A02273A207}" srcOrd="0" destOrd="0" presId="urn:microsoft.com/office/officeart/2005/8/layout/bProcess3"/>
    <dgm:cxn modelId="{B7A859AC-48A0-4510-A588-D82E0BBF6F76}" srcId="{E8390143-7538-41FF-85F4-68FC023FF312}" destId="{7EC8DC55-EDF2-4913-844B-FC7103AC2A5A}" srcOrd="1" destOrd="0" parTransId="{601E421D-B985-4EBD-8DD7-C8119B51AF55}" sibTransId="{EC7833AB-2998-4FCD-B514-09B3A7E8976B}"/>
    <dgm:cxn modelId="{77D577B5-6F30-4820-A45D-0AB90B60CB65}" type="presOf" srcId="{7EC8DC55-EDF2-4913-844B-FC7103AC2A5A}" destId="{D083D870-6041-4EAF-8BDB-C05C80F85A39}" srcOrd="0" destOrd="0" presId="urn:microsoft.com/office/officeart/2005/8/layout/bProcess3"/>
    <dgm:cxn modelId="{3F5ED8CC-1696-4E8D-B7FE-70987F6782D7}" type="presOf" srcId="{E85D624F-8DBB-4A10-A9AD-376B824C66F2}" destId="{1D9D97F1-503F-40AA-AC96-C21587D52358}" srcOrd="0" destOrd="0" presId="urn:microsoft.com/office/officeart/2005/8/layout/bProcess3"/>
    <dgm:cxn modelId="{7821D7CE-61D6-44B5-8B75-EBDFF2BBE006}" type="presOf" srcId="{D8083DA1-EFF4-4D30-8BBC-404DDD558CC4}" destId="{DAD84A0A-B4B2-4611-B798-4F0CC6BD54AB}" srcOrd="0" destOrd="0" presId="urn:microsoft.com/office/officeart/2005/8/layout/bProcess3"/>
    <dgm:cxn modelId="{9B92E2D3-F8E8-4AE2-81BE-427DB4C77323}" srcId="{E8390143-7538-41FF-85F4-68FC023FF312}" destId="{1C7446A6-16A9-4F16-B289-395A442E4B64}" srcOrd="2" destOrd="0" parTransId="{6B428BAF-2033-4621-B869-3F83B95ABC97}" sibTransId="{D8083DA1-EFF4-4D30-8BBC-404DDD558CC4}"/>
    <dgm:cxn modelId="{727F2DE3-AECD-482D-B68D-2D2224B13786}" type="presOf" srcId="{EC7833AB-2998-4FCD-B514-09B3A7E8976B}" destId="{E367B97C-87A4-4BFE-9255-6B7776C33702}" srcOrd="0" destOrd="0" presId="urn:microsoft.com/office/officeart/2005/8/layout/bProcess3"/>
    <dgm:cxn modelId="{EF2393EB-D83F-4388-B379-F186D683429E}" type="presOf" srcId="{8FCB93F9-42EA-4751-B85D-1EE2827FFE65}" destId="{23778DCC-4182-4399-B78F-08C496D1C8E0}" srcOrd="0" destOrd="0" presId="urn:microsoft.com/office/officeart/2005/8/layout/bProcess3"/>
    <dgm:cxn modelId="{874C39F1-1A5B-475B-AE50-8E0AF4D981C0}" type="presOf" srcId="{AAAA26A8-3B21-46B7-B867-20EAB84362CB}" destId="{C3AFF741-2AE7-4840-ADAF-9A948BB9CF8B}" srcOrd="1" destOrd="0" presId="urn:microsoft.com/office/officeart/2005/8/layout/bProcess3"/>
    <dgm:cxn modelId="{B499EAFD-4D72-41BE-A057-4497D3701444}" type="presOf" srcId="{EC7833AB-2998-4FCD-B514-09B3A7E8976B}" destId="{E504461C-000C-48FC-930D-5AE42DA3F1F5}" srcOrd="1" destOrd="0" presId="urn:microsoft.com/office/officeart/2005/8/layout/bProcess3"/>
    <dgm:cxn modelId="{25BD2A78-2F4E-4F6B-B250-A90297210583}" type="presParOf" srcId="{67EAB81C-3D30-4EC5-BFE1-ACCC446BCA11}" destId="{23778DCC-4182-4399-B78F-08C496D1C8E0}" srcOrd="0" destOrd="0" presId="urn:microsoft.com/office/officeart/2005/8/layout/bProcess3"/>
    <dgm:cxn modelId="{1457F98A-9E2E-4EB9-A79A-674DC88E4E1D}" type="presParOf" srcId="{67EAB81C-3D30-4EC5-BFE1-ACCC446BCA11}" destId="{46213BF0-0309-4D37-83A1-91A02273A207}" srcOrd="1" destOrd="0" presId="urn:microsoft.com/office/officeart/2005/8/layout/bProcess3"/>
    <dgm:cxn modelId="{6EE0A6DE-5152-4F1B-BAB1-A7F82C23E7A0}" type="presParOf" srcId="{46213BF0-0309-4D37-83A1-91A02273A207}" destId="{C3AFF741-2AE7-4840-ADAF-9A948BB9CF8B}" srcOrd="0" destOrd="0" presId="urn:microsoft.com/office/officeart/2005/8/layout/bProcess3"/>
    <dgm:cxn modelId="{CF88FBC2-4B94-4E73-AE43-BFEA5B833FBE}" type="presParOf" srcId="{67EAB81C-3D30-4EC5-BFE1-ACCC446BCA11}" destId="{D083D870-6041-4EAF-8BDB-C05C80F85A39}" srcOrd="2" destOrd="0" presId="urn:microsoft.com/office/officeart/2005/8/layout/bProcess3"/>
    <dgm:cxn modelId="{5A06D374-7718-4E4F-A609-C1BA94715195}" type="presParOf" srcId="{67EAB81C-3D30-4EC5-BFE1-ACCC446BCA11}" destId="{E367B97C-87A4-4BFE-9255-6B7776C33702}" srcOrd="3" destOrd="0" presId="urn:microsoft.com/office/officeart/2005/8/layout/bProcess3"/>
    <dgm:cxn modelId="{4D209471-1CB9-46A6-BEF0-AFD522CE7EB2}" type="presParOf" srcId="{E367B97C-87A4-4BFE-9255-6B7776C33702}" destId="{E504461C-000C-48FC-930D-5AE42DA3F1F5}" srcOrd="0" destOrd="0" presId="urn:microsoft.com/office/officeart/2005/8/layout/bProcess3"/>
    <dgm:cxn modelId="{5A306CDB-458E-44BE-BB39-C7F25194005D}" type="presParOf" srcId="{67EAB81C-3D30-4EC5-BFE1-ACCC446BCA11}" destId="{6CBCC907-360F-41CF-ADE4-D212B8815253}" srcOrd="4" destOrd="0" presId="urn:microsoft.com/office/officeart/2005/8/layout/bProcess3"/>
    <dgm:cxn modelId="{77C845A7-0156-40E7-A009-2545AA217A49}" type="presParOf" srcId="{67EAB81C-3D30-4EC5-BFE1-ACCC446BCA11}" destId="{DAD84A0A-B4B2-4611-B798-4F0CC6BD54AB}" srcOrd="5" destOrd="0" presId="urn:microsoft.com/office/officeart/2005/8/layout/bProcess3"/>
    <dgm:cxn modelId="{2FB06E43-6A4D-4543-9739-A37246EBD0DB}" type="presParOf" srcId="{DAD84A0A-B4B2-4611-B798-4F0CC6BD54AB}" destId="{119E66C6-1C14-488E-85A1-AA121E4A24F8}" srcOrd="0" destOrd="0" presId="urn:microsoft.com/office/officeart/2005/8/layout/bProcess3"/>
    <dgm:cxn modelId="{4D9B2DA0-441E-4F32-9BBC-063EBBF6C95E}" type="presParOf" srcId="{67EAB81C-3D30-4EC5-BFE1-ACCC446BCA11}" destId="{FA938E5D-EA9D-472D-B8BC-1664808303CA}" srcOrd="6" destOrd="0" presId="urn:microsoft.com/office/officeart/2005/8/layout/bProcess3"/>
    <dgm:cxn modelId="{5C9DF787-D328-4FE1-8E64-76354AB4CFD0}" type="presParOf" srcId="{67EAB81C-3D30-4EC5-BFE1-ACCC446BCA11}" destId="{7E7C61DE-4DD3-40C2-8102-F15E38C2B7B0}" srcOrd="7" destOrd="0" presId="urn:microsoft.com/office/officeart/2005/8/layout/bProcess3"/>
    <dgm:cxn modelId="{68F2E92F-EA53-4502-87CB-28BB1947858A}" type="presParOf" srcId="{7E7C61DE-4DD3-40C2-8102-F15E38C2B7B0}" destId="{71737A18-4C0C-4BDD-821A-811B2D840515}" srcOrd="0" destOrd="0" presId="urn:microsoft.com/office/officeart/2005/8/layout/bProcess3"/>
    <dgm:cxn modelId="{A04F4E8E-1116-40D0-B796-AE10F6F01E93}" type="presParOf" srcId="{67EAB81C-3D30-4EC5-BFE1-ACCC446BCA11}" destId="{1D9D97F1-503F-40AA-AC96-C21587D52358}" srcOrd="8" destOrd="0" presId="urn:microsoft.com/office/officeart/2005/8/layout/bProcess3"/>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213BF0-0309-4D37-83A1-91A02273A207}">
      <dsp:nvSpPr>
        <dsp:cNvPr id="0" name=""/>
        <dsp:cNvSpPr/>
      </dsp:nvSpPr>
      <dsp:spPr>
        <a:xfrm>
          <a:off x="1658474" y="673188"/>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823773" y="717005"/>
        <a:ext cx="19010" cy="3805"/>
      </dsp:txXfrm>
    </dsp:sp>
    <dsp:sp modelId="{23778DCC-4182-4399-B78F-08C496D1C8E0}">
      <dsp:nvSpPr>
        <dsp:cNvPr id="0" name=""/>
        <dsp:cNvSpPr/>
      </dsp:nvSpPr>
      <dsp:spPr>
        <a:xfrm>
          <a:off x="7191"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ot Product of x, y and z values </a:t>
          </a:r>
        </a:p>
      </dsp:txBody>
      <dsp:txXfrm>
        <a:off x="7191" y="222983"/>
        <a:ext cx="1653083" cy="991849"/>
      </dsp:txXfrm>
    </dsp:sp>
    <dsp:sp modelId="{E367B97C-87A4-4BFE-9255-6B7776C33702}">
      <dsp:nvSpPr>
        <dsp:cNvPr id="0" name=""/>
        <dsp:cNvSpPr/>
      </dsp:nvSpPr>
      <dsp:spPr>
        <a:xfrm>
          <a:off x="3691766" y="673188"/>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857065" y="717005"/>
        <a:ext cx="19010" cy="3805"/>
      </dsp:txXfrm>
    </dsp:sp>
    <dsp:sp modelId="{D083D870-6041-4EAF-8BDB-C05C80F85A39}">
      <dsp:nvSpPr>
        <dsp:cNvPr id="0" name=""/>
        <dsp:cNvSpPr/>
      </dsp:nvSpPr>
      <dsp:spPr>
        <a:xfrm>
          <a:off x="2040483"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moving the affect of gravity and noise from data</a:t>
          </a:r>
        </a:p>
      </dsp:txBody>
      <dsp:txXfrm>
        <a:off x="2040483" y="222983"/>
        <a:ext cx="1653083" cy="991849"/>
      </dsp:txXfrm>
    </dsp:sp>
    <dsp:sp modelId="{DAD84A0A-B4B2-4611-B798-4F0CC6BD54AB}">
      <dsp:nvSpPr>
        <dsp:cNvPr id="0" name=""/>
        <dsp:cNvSpPr/>
      </dsp:nvSpPr>
      <dsp:spPr>
        <a:xfrm>
          <a:off x="833732" y="1213032"/>
          <a:ext cx="4066584" cy="349609"/>
        </a:xfrm>
        <a:custGeom>
          <a:avLst/>
          <a:gdLst/>
          <a:ahLst/>
          <a:cxnLst/>
          <a:rect l="0" t="0" r="0" b="0"/>
          <a:pathLst>
            <a:path>
              <a:moveTo>
                <a:pt x="4066584" y="0"/>
              </a:moveTo>
              <a:lnTo>
                <a:pt x="4066584" y="191904"/>
              </a:lnTo>
              <a:lnTo>
                <a:pt x="0" y="191904"/>
              </a:lnTo>
              <a:lnTo>
                <a:pt x="0" y="349609"/>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4917" y="1385934"/>
        <a:ext cx="204215" cy="3805"/>
      </dsp:txXfrm>
    </dsp:sp>
    <dsp:sp modelId="{6CBCC907-360F-41CF-ADE4-D212B8815253}">
      <dsp:nvSpPr>
        <dsp:cNvPr id="0" name=""/>
        <dsp:cNvSpPr/>
      </dsp:nvSpPr>
      <dsp:spPr>
        <a:xfrm>
          <a:off x="4073775"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4073775" y="222983"/>
        <a:ext cx="1653083" cy="991849"/>
      </dsp:txXfrm>
    </dsp:sp>
    <dsp:sp modelId="{7E7C61DE-4DD3-40C2-8102-F15E38C2B7B0}">
      <dsp:nvSpPr>
        <dsp:cNvPr id="0" name=""/>
        <dsp:cNvSpPr/>
      </dsp:nvSpPr>
      <dsp:spPr>
        <a:xfrm>
          <a:off x="1658474" y="2045246"/>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823773" y="2089064"/>
        <a:ext cx="19010" cy="3805"/>
      </dsp:txXfrm>
    </dsp:sp>
    <dsp:sp modelId="{FA938E5D-EA9D-472D-B8BC-1664808303CA}">
      <dsp:nvSpPr>
        <dsp:cNvPr id="0" name=""/>
        <dsp:cNvSpPr/>
      </dsp:nvSpPr>
      <dsp:spPr>
        <a:xfrm>
          <a:off x="7191" y="1595042"/>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7191" y="1595042"/>
        <a:ext cx="1653083" cy="991849"/>
      </dsp:txXfrm>
    </dsp:sp>
    <dsp:sp modelId="{1D9D97F1-503F-40AA-AC96-C21587D52358}">
      <dsp:nvSpPr>
        <dsp:cNvPr id="0" name=""/>
        <dsp:cNvSpPr/>
      </dsp:nvSpPr>
      <dsp:spPr>
        <a:xfrm>
          <a:off x="2040483" y="1595042"/>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2040483" y="1595042"/>
        <a:ext cx="1653083" cy="99184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1</TotalTime>
  <Pages>31</Pages>
  <Words>4816</Words>
  <Characters>2745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426</cp:revision>
  <dcterms:created xsi:type="dcterms:W3CDTF">2021-07-23T10:02:00Z</dcterms:created>
  <dcterms:modified xsi:type="dcterms:W3CDTF">2021-09-28T19:11:00Z</dcterms:modified>
</cp:coreProperties>
</file>